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188" w:type="dxa"/>
        <w:tblInd w:w="-612" w:type="dxa"/>
        <w:tblLayout w:type="fixed"/>
        <w:tblLook w:val="0000" w:firstRow="0" w:lastRow="0" w:firstColumn="0" w:lastColumn="0" w:noHBand="0" w:noVBand="0"/>
      </w:tblPr>
      <w:tblGrid>
        <w:gridCol w:w="5400"/>
        <w:gridCol w:w="4788"/>
      </w:tblGrid>
      <w:tr w:rsidR="0098448D" w:rsidRPr="00DA7A78" w14:paraId="35201E84" w14:textId="77777777" w:rsidTr="008B37EE">
        <w:tc>
          <w:tcPr>
            <w:tcW w:w="5400" w:type="dxa"/>
          </w:tcPr>
          <w:p w14:paraId="45F40D12" w14:textId="77777777" w:rsidR="00927522" w:rsidRPr="00E3462E" w:rsidRDefault="000376A6" w:rsidP="00E3462E">
            <w:bookmarkStart w:id="0" w:name="_Hlk485111160"/>
            <w:bookmarkEnd w:id="0"/>
            <w:r w:rsidRPr="00C8023E">
              <w:rPr>
                <w:rFonts w:asciiTheme="majorHAnsi" w:hAnsiTheme="majorHAnsi"/>
                <w:noProof/>
              </w:rPr>
              <w:drawing>
                <wp:anchor distT="0" distB="0" distL="114300" distR="114300" simplePos="0" relativeHeight="251659264" behindDoc="0" locked="0" layoutInCell="1" allowOverlap="1" wp14:anchorId="5F9EBDA2" wp14:editId="67DDE364">
                  <wp:simplePos x="0" y="0"/>
                  <wp:positionH relativeFrom="column">
                    <wp:posOffset>3810</wp:posOffset>
                  </wp:positionH>
                  <wp:positionV relativeFrom="paragraph">
                    <wp:posOffset>66040</wp:posOffset>
                  </wp:positionV>
                  <wp:extent cx="1833245" cy="623570"/>
                  <wp:effectExtent l="0" t="0" r="0" b="508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1833245" cy="623570"/>
                          </a:xfrm>
                          <a:prstGeom prst="rect">
                            <a:avLst/>
                          </a:prstGeom>
                          <a:noFill/>
                        </pic:spPr>
                      </pic:pic>
                    </a:graphicData>
                  </a:graphic>
                </wp:anchor>
              </w:drawing>
            </w:r>
          </w:p>
          <w:p w14:paraId="3EA64B4C" w14:textId="77777777" w:rsidR="0098448D" w:rsidRPr="00E3462E" w:rsidRDefault="0098448D" w:rsidP="00E3462E"/>
        </w:tc>
        <w:tc>
          <w:tcPr>
            <w:tcW w:w="4788" w:type="dxa"/>
          </w:tcPr>
          <w:p w14:paraId="0CA381B2" w14:textId="77777777" w:rsidR="0098448D" w:rsidRPr="00E3462E" w:rsidRDefault="0098448D" w:rsidP="00E3462E">
            <w:pPr>
              <w:pStyle w:val="Orionproprietary14ptBoldItalicGray-40AllcapsRight"/>
            </w:pPr>
            <w:r w:rsidRPr="00DA7A78">
              <w:t xml:space="preserve">Proprietary </w:t>
            </w:r>
          </w:p>
          <w:p w14:paraId="77B35065" w14:textId="77777777" w:rsidR="0098448D" w:rsidRPr="00E3462E" w:rsidRDefault="0098448D" w:rsidP="00E3462E">
            <w:pPr>
              <w:pStyle w:val="Orionproprietary14ptBoldItalicGray-40AllcapsRight"/>
            </w:pPr>
            <w:r w:rsidRPr="00DA7A78">
              <w:t>Information</w:t>
            </w:r>
          </w:p>
        </w:tc>
      </w:tr>
    </w:tbl>
    <w:p w14:paraId="2C3F701E" w14:textId="77777777" w:rsidR="0098448D" w:rsidRPr="00E7558E" w:rsidRDefault="0098448D" w:rsidP="00E7558E">
      <w:r w:rsidRPr="00E7558E">
        <w:tab/>
      </w:r>
      <w:r w:rsidRPr="00E7558E">
        <w:tab/>
      </w:r>
      <w:r w:rsidRPr="00E7558E">
        <w:tab/>
      </w:r>
      <w:r w:rsidRPr="00E7558E">
        <w:tab/>
      </w:r>
    </w:p>
    <w:p w14:paraId="18BCF14A" w14:textId="77777777" w:rsidR="0098448D" w:rsidRPr="00A12B58" w:rsidRDefault="0098448D" w:rsidP="002C543A">
      <w:pPr>
        <w:pStyle w:val="Orionreportfooteer"/>
      </w:pPr>
    </w:p>
    <w:p w14:paraId="238154D0" w14:textId="77777777" w:rsidR="00FD44C0" w:rsidRPr="00D60F5D" w:rsidRDefault="00FD44C0" w:rsidP="002C543A">
      <w:pPr>
        <w:pStyle w:val="Oriontabletextcentered"/>
      </w:pPr>
    </w:p>
    <w:p w14:paraId="082AFFD4" w14:textId="2E5E1F58" w:rsidR="008B37EE" w:rsidRDefault="00F17673" w:rsidP="008B37EE">
      <w:pPr>
        <w:rPr>
          <w:rStyle w:val="OrionprojectnameCopperplateGothicBold48ptBoldItalicGray-80Allc"/>
        </w:rPr>
      </w:pPr>
      <w:r>
        <w:rPr>
          <w:rStyle w:val="OrionprojectnameCopperplateGothicBold48ptBoldItalicGray-80Allc"/>
        </w:rPr>
        <w:t>Current sensor graphing application</w:t>
      </w:r>
    </w:p>
    <w:p w14:paraId="13071335" w14:textId="77777777" w:rsidR="00F7223A" w:rsidRPr="00E7558E" w:rsidRDefault="00F7223A" w:rsidP="008B37EE"/>
    <w:p w14:paraId="74A52980" w14:textId="77777777" w:rsidR="00FD44C0" w:rsidRPr="00E7558E" w:rsidRDefault="00FD44C0" w:rsidP="008B37EE"/>
    <w:p w14:paraId="7F360A42" w14:textId="77777777" w:rsidR="00FD44C0" w:rsidRPr="00E7558E" w:rsidRDefault="00FD44C0" w:rsidP="008B37EE"/>
    <w:p w14:paraId="5734826E" w14:textId="77777777" w:rsidR="00FD44C0" w:rsidRPr="00E7558E" w:rsidRDefault="00FD44C0" w:rsidP="008B37EE"/>
    <w:p w14:paraId="147CAAED" w14:textId="77777777" w:rsidR="00FD44C0" w:rsidRPr="00E7558E" w:rsidRDefault="00FD44C0" w:rsidP="008B37EE"/>
    <w:p w14:paraId="0DB60E55" w14:textId="3A59AC86" w:rsidR="008B37EE" w:rsidRDefault="00F7223A" w:rsidP="00DA7A78">
      <w:pPr>
        <w:pStyle w:val="Orionreporttitle22ptBoldItalicRight"/>
      </w:pPr>
      <w:r>
        <w:t>Software Design Specification Template</w:t>
      </w:r>
    </w:p>
    <w:p w14:paraId="1C508A41" w14:textId="77777777" w:rsidR="0098448D" w:rsidRPr="008B37EE" w:rsidRDefault="0098448D" w:rsidP="00E7558E"/>
    <w:p w14:paraId="58D49C01" w14:textId="77777777" w:rsidR="008B37EE" w:rsidRDefault="008B37EE" w:rsidP="00E7558E"/>
    <w:p w14:paraId="6F71BBA3" w14:textId="77777777" w:rsidR="008B37EE" w:rsidRDefault="008B37EE" w:rsidP="00E7558E"/>
    <w:p w14:paraId="79383DEB" w14:textId="77777777" w:rsidR="008B37EE" w:rsidRDefault="008B37EE" w:rsidP="00E7558E"/>
    <w:p w14:paraId="7DAC5B2D" w14:textId="77777777" w:rsidR="008B37EE" w:rsidRDefault="008B37EE" w:rsidP="00E7558E"/>
    <w:p w14:paraId="5832C276" w14:textId="77777777" w:rsidR="008B37EE" w:rsidRDefault="008B37EE" w:rsidP="00E7558E"/>
    <w:p w14:paraId="2E5AFF1C" w14:textId="77777777" w:rsidR="008B37EE" w:rsidRPr="00A12B58" w:rsidRDefault="008B37EE" w:rsidP="00E7558E"/>
    <w:p w14:paraId="73F9B1A1" w14:textId="77777777" w:rsidR="0098448D" w:rsidRPr="00A12B58" w:rsidRDefault="0098448D" w:rsidP="00E7558E"/>
    <w:p w14:paraId="4D20733C" w14:textId="77777777" w:rsidR="0098448D" w:rsidRPr="00A12B58" w:rsidRDefault="0098448D" w:rsidP="00E7558E"/>
    <w:p w14:paraId="70F1A77A" w14:textId="77777777" w:rsidR="0098448D" w:rsidRPr="00A12B58" w:rsidRDefault="0098448D" w:rsidP="00E7558E"/>
    <w:p w14:paraId="01B2D5A1" w14:textId="77777777" w:rsidR="0098448D" w:rsidRPr="00A12B58" w:rsidRDefault="0098448D" w:rsidP="00E7558E"/>
    <w:p w14:paraId="44BA40F4" w14:textId="77777777" w:rsidR="0098448D" w:rsidRPr="00A12B58" w:rsidRDefault="0098448D" w:rsidP="00E7558E"/>
    <w:p w14:paraId="385AA4B7" w14:textId="77777777" w:rsidR="0098448D" w:rsidRPr="00A12B58" w:rsidRDefault="0098448D" w:rsidP="00E7558E"/>
    <w:p w14:paraId="086DC352" w14:textId="78EC78CD" w:rsidR="0098448D" w:rsidRPr="00971842" w:rsidRDefault="004F5277" w:rsidP="00971842">
      <w:pPr>
        <w:pStyle w:val="Orionreporttitle22ptBoldItalicRight"/>
        <w:rPr>
          <w:rStyle w:val="OrionreportdateversionBold"/>
        </w:rPr>
      </w:pPr>
      <w:r>
        <w:rPr>
          <w:rStyle w:val="OrionreportdateversionBold"/>
        </w:rPr>
        <w:t>12</w:t>
      </w:r>
      <w:r w:rsidR="00F72C88" w:rsidRPr="00F72C88">
        <w:rPr>
          <w:rStyle w:val="OrionreportdateversionBold"/>
          <w:vertAlign w:val="superscript"/>
        </w:rPr>
        <w:t>th</w:t>
      </w:r>
      <w:r w:rsidR="00F72C88">
        <w:rPr>
          <w:rStyle w:val="OrionreportdateversionBold"/>
        </w:rPr>
        <w:t xml:space="preserve"> </w:t>
      </w:r>
      <w:r>
        <w:rPr>
          <w:rStyle w:val="OrionreportdateversionBold"/>
        </w:rPr>
        <w:t>June</w:t>
      </w:r>
      <w:r w:rsidR="00236C0C" w:rsidRPr="00971842">
        <w:rPr>
          <w:rStyle w:val="OrionreportdateversionBold"/>
        </w:rPr>
        <w:t>, 20</w:t>
      </w:r>
      <w:r w:rsidR="00172322">
        <w:rPr>
          <w:rStyle w:val="OrionreportdateversionBold"/>
        </w:rPr>
        <w:t>2</w:t>
      </w:r>
      <w:r>
        <w:rPr>
          <w:rStyle w:val="OrionreportdateversionBold"/>
        </w:rPr>
        <w:t>3</w:t>
      </w:r>
    </w:p>
    <w:p w14:paraId="75EAD529" w14:textId="019220AA" w:rsidR="00787D3B" w:rsidRPr="00971842" w:rsidRDefault="005D6B24" w:rsidP="00971842">
      <w:pPr>
        <w:pStyle w:val="Orionreporttitle22ptBoldItalicRight"/>
        <w:rPr>
          <w:rStyle w:val="OrionreportdateversionBold"/>
        </w:rPr>
      </w:pPr>
      <w:r w:rsidRPr="00971842">
        <w:rPr>
          <w:rStyle w:val="OrionreportdateversionBold"/>
        </w:rPr>
        <w:t>Version 0.</w:t>
      </w:r>
      <w:bookmarkStart w:id="1" w:name="_Toc202094733"/>
      <w:bookmarkStart w:id="2" w:name="_Toc202096191"/>
      <w:bookmarkStart w:id="3" w:name="_Toc201853207"/>
      <w:bookmarkStart w:id="4" w:name="_Toc201853436"/>
      <w:bookmarkStart w:id="5" w:name="_Toc201853592"/>
      <w:bookmarkStart w:id="6" w:name="_Toc201853649"/>
      <w:bookmarkStart w:id="7" w:name="_Toc201853887"/>
      <w:bookmarkStart w:id="8" w:name="_Toc201854098"/>
      <w:bookmarkStart w:id="9" w:name="_Toc201997285"/>
      <w:bookmarkStart w:id="10" w:name="_Toc202011752"/>
      <w:bookmarkStart w:id="11" w:name="_Toc201853215"/>
      <w:bookmarkStart w:id="12" w:name="_Toc201853444"/>
      <w:bookmarkStart w:id="13" w:name="_Toc201853600"/>
      <w:bookmarkStart w:id="14" w:name="_Toc201853657"/>
      <w:bookmarkStart w:id="15" w:name="_Toc201853895"/>
      <w:bookmarkStart w:id="16" w:name="_Toc201854106"/>
      <w:bookmarkStart w:id="17" w:name="_Toc201997294"/>
      <w:bookmarkStart w:id="18" w:name="_Toc202011761"/>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009A2F98">
        <w:rPr>
          <w:rStyle w:val="OrionreportdateversionBold"/>
        </w:rPr>
        <w:t>0</w:t>
      </w:r>
    </w:p>
    <w:p w14:paraId="4D0084D3" w14:textId="77777777" w:rsidR="00DA7A78" w:rsidRDefault="00DA7A78" w:rsidP="00DA7A78">
      <w:pPr>
        <w:pStyle w:val="Header"/>
      </w:pPr>
    </w:p>
    <w:p w14:paraId="27F4611B" w14:textId="77777777" w:rsidR="00971842" w:rsidRDefault="00971842" w:rsidP="00DA7A78">
      <w:pPr>
        <w:pStyle w:val="Header"/>
      </w:pPr>
    </w:p>
    <w:p w14:paraId="653E031A" w14:textId="77777777" w:rsidR="00971842" w:rsidRDefault="00971842" w:rsidP="00DA7A78">
      <w:pPr>
        <w:pStyle w:val="Header"/>
      </w:pPr>
    </w:p>
    <w:p w14:paraId="1709E26D" w14:textId="77777777" w:rsidR="00971842" w:rsidRDefault="00971842" w:rsidP="00DA7A78">
      <w:pPr>
        <w:pStyle w:val="Header"/>
      </w:pPr>
    </w:p>
    <w:p w14:paraId="71402B3D" w14:textId="77777777" w:rsidR="00971842" w:rsidRDefault="00971842" w:rsidP="00DA7A78">
      <w:pPr>
        <w:pStyle w:val="Header"/>
      </w:pPr>
    </w:p>
    <w:p w14:paraId="45C7B37A" w14:textId="77777777" w:rsidR="00971842" w:rsidRDefault="00971842" w:rsidP="00DA7A78">
      <w:pPr>
        <w:pStyle w:val="Header"/>
      </w:pPr>
    </w:p>
    <w:p w14:paraId="193D33F4" w14:textId="77777777" w:rsidR="00971842" w:rsidRDefault="00971842" w:rsidP="00DA7A78">
      <w:pPr>
        <w:pStyle w:val="Header"/>
      </w:pPr>
    </w:p>
    <w:p w14:paraId="5BFEC8F1" w14:textId="77777777" w:rsidR="00971842" w:rsidRDefault="00971842" w:rsidP="00DA7A78">
      <w:pPr>
        <w:pStyle w:val="Header"/>
      </w:pPr>
    </w:p>
    <w:p w14:paraId="586FB352" w14:textId="77777777" w:rsidR="002A2AE2" w:rsidRDefault="002A2AE2" w:rsidP="00DA7A78">
      <w:pPr>
        <w:pStyle w:val="Header"/>
      </w:pPr>
    </w:p>
    <w:p w14:paraId="503F2E99" w14:textId="77777777" w:rsidR="002A2AE2" w:rsidRDefault="002A2AE2" w:rsidP="00DA7A78">
      <w:pPr>
        <w:pStyle w:val="Header"/>
      </w:pPr>
    </w:p>
    <w:p w14:paraId="22EB8D4F" w14:textId="77777777" w:rsidR="002A2AE2" w:rsidRDefault="002A2AE2" w:rsidP="00DA7A78">
      <w:pPr>
        <w:pStyle w:val="Header"/>
      </w:pPr>
    </w:p>
    <w:p w14:paraId="4198CE7D" w14:textId="77777777" w:rsidR="00A9460D" w:rsidRDefault="00A9460D" w:rsidP="002F05F3">
      <w:pPr>
        <w:pStyle w:val="Orionbodytext"/>
      </w:pPr>
    </w:p>
    <w:p w14:paraId="1E36737E" w14:textId="77777777" w:rsidR="000376A6" w:rsidRDefault="000376A6" w:rsidP="00A9460D">
      <w:pPr>
        <w:pStyle w:val="Orionrevisionhistory"/>
      </w:pPr>
    </w:p>
    <w:p w14:paraId="29F979B3" w14:textId="38742151" w:rsidR="000376A6" w:rsidRDefault="00D824B3" w:rsidP="00A9460D">
      <w:pPr>
        <w:pStyle w:val="Orionrevisionhistory"/>
      </w:pPr>
      <w:r w:rsidRPr="003062DC">
        <w:t>Revision</w:t>
      </w:r>
      <w:r w:rsidRPr="00DA7A78">
        <w:t xml:space="preserve"> </w:t>
      </w:r>
      <w:r>
        <w:t>Histo</w:t>
      </w:r>
      <w:r w:rsidRPr="003D63DC">
        <w:t>ry</w:t>
      </w:r>
    </w:p>
    <w:p w14:paraId="6CDB5F75" w14:textId="77777777" w:rsidR="00D824B3" w:rsidRDefault="00D824B3" w:rsidP="00A9460D">
      <w:pPr>
        <w:pStyle w:val="Orionrevisionhistory"/>
      </w:pPr>
    </w:p>
    <w:p w14:paraId="62BE8218" w14:textId="4BC750D0" w:rsidR="001D05FB" w:rsidRPr="00DA7A78" w:rsidRDefault="001D05FB" w:rsidP="001D05FB">
      <w:pPr>
        <w:pStyle w:val="Orionrevisionhistory"/>
      </w:pPr>
    </w:p>
    <w:tbl>
      <w:tblPr>
        <w:tblpPr w:leftFromText="180" w:rightFromText="180" w:vertAnchor="page" w:horzAnchor="margin" w:tblpX="-49" w:tblpY="2701"/>
        <w:tblW w:w="892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828"/>
        <w:gridCol w:w="1944"/>
        <w:gridCol w:w="4716"/>
        <w:gridCol w:w="1440"/>
      </w:tblGrid>
      <w:tr w:rsidR="001D05FB" w:rsidRPr="00971842" w14:paraId="403C0733" w14:textId="77777777" w:rsidTr="001D05FB">
        <w:tc>
          <w:tcPr>
            <w:tcW w:w="828" w:type="dxa"/>
            <w:shd w:val="clear" w:color="auto" w:fill="000000" w:themeFill="text1"/>
          </w:tcPr>
          <w:p w14:paraId="4191CA28" w14:textId="77777777" w:rsidR="001D05FB" w:rsidRPr="00E3462E" w:rsidRDefault="001D05FB" w:rsidP="001D05FB">
            <w:pPr>
              <w:ind w:left="-136" w:hanging="270"/>
            </w:pPr>
            <w:r>
              <w:t xml:space="preserve">      </w:t>
            </w:r>
            <w:r w:rsidRPr="00E3462E">
              <w:t xml:space="preserve">Rev. </w:t>
            </w:r>
          </w:p>
        </w:tc>
        <w:tc>
          <w:tcPr>
            <w:tcW w:w="1944" w:type="dxa"/>
            <w:shd w:val="clear" w:color="auto" w:fill="000000" w:themeFill="text1"/>
          </w:tcPr>
          <w:p w14:paraId="1105288A" w14:textId="77777777" w:rsidR="001D05FB" w:rsidRPr="00E3462E" w:rsidRDefault="001D05FB" w:rsidP="001D05FB">
            <w:pPr>
              <w:pStyle w:val="Oriontabletextcentered"/>
            </w:pPr>
            <w:r w:rsidRPr="00E3462E">
              <w:t>Date</w:t>
            </w:r>
          </w:p>
        </w:tc>
        <w:tc>
          <w:tcPr>
            <w:tcW w:w="4716" w:type="dxa"/>
            <w:shd w:val="clear" w:color="auto" w:fill="000000" w:themeFill="text1"/>
          </w:tcPr>
          <w:p w14:paraId="0DF0FEF7" w14:textId="77777777" w:rsidR="001D05FB" w:rsidRPr="00E3462E" w:rsidRDefault="001D05FB" w:rsidP="001D05FB">
            <w:pPr>
              <w:pStyle w:val="Oriontabletextcentered"/>
            </w:pPr>
            <w:r w:rsidRPr="00E3462E">
              <w:t>Description of Changes</w:t>
            </w:r>
          </w:p>
        </w:tc>
        <w:tc>
          <w:tcPr>
            <w:tcW w:w="1440" w:type="dxa"/>
            <w:shd w:val="clear" w:color="auto" w:fill="000000" w:themeFill="text1"/>
          </w:tcPr>
          <w:p w14:paraId="7172127C" w14:textId="77777777" w:rsidR="001D05FB" w:rsidRPr="00E3462E" w:rsidRDefault="001D05FB" w:rsidP="001D05FB">
            <w:pPr>
              <w:pStyle w:val="Oriontabletextcentered"/>
            </w:pPr>
            <w:r w:rsidRPr="00E3462E">
              <w:t>Author</w:t>
            </w:r>
          </w:p>
        </w:tc>
      </w:tr>
      <w:tr w:rsidR="001D05FB" w14:paraId="3E828CE5" w14:textId="77777777" w:rsidTr="001D05FB">
        <w:tc>
          <w:tcPr>
            <w:tcW w:w="828" w:type="dxa"/>
          </w:tcPr>
          <w:p w14:paraId="59ECF596" w14:textId="77777777" w:rsidR="001D05FB" w:rsidRPr="00E3462E" w:rsidRDefault="001D05FB" w:rsidP="001D05FB">
            <w:pPr>
              <w:pStyle w:val="Oriontabletextcentered"/>
              <w:ind w:left="-264" w:firstLine="264"/>
            </w:pPr>
            <w:r>
              <w:t>0.0</w:t>
            </w:r>
          </w:p>
        </w:tc>
        <w:tc>
          <w:tcPr>
            <w:tcW w:w="1944" w:type="dxa"/>
          </w:tcPr>
          <w:p w14:paraId="72964EF6" w14:textId="17CF9212" w:rsidR="001D05FB" w:rsidRPr="00E3462E" w:rsidRDefault="00733D25" w:rsidP="001D05FB">
            <w:pPr>
              <w:pStyle w:val="Oriontabletextcentered"/>
            </w:pPr>
            <w:r>
              <w:t>12</w:t>
            </w:r>
            <w:r w:rsidR="00837E3B" w:rsidRPr="00837E3B">
              <w:rPr>
                <w:vertAlign w:val="superscript"/>
              </w:rPr>
              <w:t>th</w:t>
            </w:r>
            <w:r w:rsidR="00837E3B">
              <w:t xml:space="preserve"> </w:t>
            </w:r>
            <w:r>
              <w:t>June</w:t>
            </w:r>
            <w:r w:rsidR="00837E3B">
              <w:t>, 202</w:t>
            </w:r>
            <w:r>
              <w:t>3</w:t>
            </w:r>
          </w:p>
        </w:tc>
        <w:tc>
          <w:tcPr>
            <w:tcW w:w="4716" w:type="dxa"/>
          </w:tcPr>
          <w:p w14:paraId="0B601A8C" w14:textId="619F84AB" w:rsidR="001D05FB" w:rsidRPr="00E3462E" w:rsidRDefault="00837E3B" w:rsidP="001D05FB">
            <w:r>
              <w:t>Created</w:t>
            </w:r>
          </w:p>
        </w:tc>
        <w:tc>
          <w:tcPr>
            <w:tcW w:w="1440" w:type="dxa"/>
          </w:tcPr>
          <w:p w14:paraId="00E724FC" w14:textId="7939E0D7" w:rsidR="001D05FB" w:rsidRDefault="00733D25" w:rsidP="001D05FB">
            <w:r>
              <w:t>Dhruv</w:t>
            </w:r>
          </w:p>
        </w:tc>
      </w:tr>
      <w:tr w:rsidR="001D05FB" w14:paraId="28FB893F" w14:textId="77777777" w:rsidTr="001D05FB">
        <w:tc>
          <w:tcPr>
            <w:tcW w:w="828" w:type="dxa"/>
          </w:tcPr>
          <w:p w14:paraId="3164139F" w14:textId="4109CE5D" w:rsidR="001D05FB" w:rsidRPr="00E3462E" w:rsidRDefault="001D05FB" w:rsidP="001D05FB">
            <w:pPr>
              <w:pStyle w:val="Oriontabletextcentered"/>
              <w:ind w:left="-264" w:firstLine="264"/>
            </w:pPr>
          </w:p>
        </w:tc>
        <w:tc>
          <w:tcPr>
            <w:tcW w:w="1944" w:type="dxa"/>
          </w:tcPr>
          <w:p w14:paraId="67518550" w14:textId="7709763C" w:rsidR="001D05FB" w:rsidRPr="00E3462E" w:rsidRDefault="001D05FB" w:rsidP="001D05FB">
            <w:pPr>
              <w:pStyle w:val="Oriontabletextcentered"/>
            </w:pPr>
          </w:p>
        </w:tc>
        <w:tc>
          <w:tcPr>
            <w:tcW w:w="4716" w:type="dxa"/>
          </w:tcPr>
          <w:p w14:paraId="3D744400" w14:textId="794C1689" w:rsidR="001D05FB" w:rsidRPr="00E3462E" w:rsidRDefault="001D05FB" w:rsidP="001D05FB"/>
        </w:tc>
        <w:tc>
          <w:tcPr>
            <w:tcW w:w="1440" w:type="dxa"/>
          </w:tcPr>
          <w:p w14:paraId="30618A18" w14:textId="77777777" w:rsidR="001D05FB" w:rsidRDefault="001D05FB" w:rsidP="001D05FB"/>
        </w:tc>
      </w:tr>
      <w:tr w:rsidR="001D05FB" w14:paraId="233E0A85" w14:textId="77777777" w:rsidTr="001D05FB">
        <w:tc>
          <w:tcPr>
            <w:tcW w:w="828" w:type="dxa"/>
          </w:tcPr>
          <w:p w14:paraId="54CCF726" w14:textId="77777777" w:rsidR="001D05FB" w:rsidRDefault="001D05FB" w:rsidP="001D05FB">
            <w:pPr>
              <w:ind w:left="-264" w:firstLine="264"/>
            </w:pPr>
          </w:p>
        </w:tc>
        <w:tc>
          <w:tcPr>
            <w:tcW w:w="1944" w:type="dxa"/>
          </w:tcPr>
          <w:p w14:paraId="56324EA9" w14:textId="77777777" w:rsidR="001D05FB" w:rsidRDefault="001D05FB" w:rsidP="001D05FB"/>
        </w:tc>
        <w:tc>
          <w:tcPr>
            <w:tcW w:w="4716" w:type="dxa"/>
          </w:tcPr>
          <w:p w14:paraId="63008BC6" w14:textId="77777777" w:rsidR="001D05FB" w:rsidRDefault="001D05FB" w:rsidP="001D05FB"/>
        </w:tc>
        <w:tc>
          <w:tcPr>
            <w:tcW w:w="1440" w:type="dxa"/>
          </w:tcPr>
          <w:p w14:paraId="26FF17BA" w14:textId="77777777" w:rsidR="001D05FB" w:rsidRDefault="001D05FB" w:rsidP="001D05FB"/>
        </w:tc>
      </w:tr>
      <w:tr w:rsidR="001D05FB" w14:paraId="48757690" w14:textId="77777777" w:rsidTr="001D05FB">
        <w:tc>
          <w:tcPr>
            <w:tcW w:w="828" w:type="dxa"/>
          </w:tcPr>
          <w:p w14:paraId="1E2662E4" w14:textId="77777777" w:rsidR="001D05FB" w:rsidRDefault="001D05FB" w:rsidP="001D05FB">
            <w:pPr>
              <w:ind w:left="-264" w:firstLine="264"/>
            </w:pPr>
          </w:p>
        </w:tc>
        <w:tc>
          <w:tcPr>
            <w:tcW w:w="1944" w:type="dxa"/>
          </w:tcPr>
          <w:p w14:paraId="41AC7EBF" w14:textId="77777777" w:rsidR="001D05FB" w:rsidRDefault="001D05FB" w:rsidP="001D05FB"/>
        </w:tc>
        <w:tc>
          <w:tcPr>
            <w:tcW w:w="4716" w:type="dxa"/>
          </w:tcPr>
          <w:p w14:paraId="11874EE4" w14:textId="77777777" w:rsidR="001D05FB" w:rsidRDefault="001D05FB" w:rsidP="001D05FB"/>
        </w:tc>
        <w:tc>
          <w:tcPr>
            <w:tcW w:w="1440" w:type="dxa"/>
          </w:tcPr>
          <w:p w14:paraId="0EEA2AB7" w14:textId="77777777" w:rsidR="001D05FB" w:rsidRDefault="001D05FB" w:rsidP="001D05FB"/>
        </w:tc>
      </w:tr>
      <w:tr w:rsidR="001D05FB" w14:paraId="35577018" w14:textId="77777777" w:rsidTr="001D05FB">
        <w:tc>
          <w:tcPr>
            <w:tcW w:w="828" w:type="dxa"/>
          </w:tcPr>
          <w:p w14:paraId="5D52421C" w14:textId="77777777" w:rsidR="001D05FB" w:rsidRDefault="001D05FB" w:rsidP="001D05FB">
            <w:pPr>
              <w:ind w:left="-264" w:firstLine="264"/>
            </w:pPr>
          </w:p>
        </w:tc>
        <w:tc>
          <w:tcPr>
            <w:tcW w:w="1944" w:type="dxa"/>
          </w:tcPr>
          <w:p w14:paraId="37BF172C" w14:textId="77777777" w:rsidR="001D05FB" w:rsidRDefault="001D05FB" w:rsidP="001D05FB"/>
        </w:tc>
        <w:tc>
          <w:tcPr>
            <w:tcW w:w="4716" w:type="dxa"/>
          </w:tcPr>
          <w:p w14:paraId="38E8B526" w14:textId="77777777" w:rsidR="001D05FB" w:rsidRPr="00E3462E" w:rsidRDefault="001D05FB" w:rsidP="001D05FB"/>
        </w:tc>
        <w:tc>
          <w:tcPr>
            <w:tcW w:w="1440" w:type="dxa"/>
          </w:tcPr>
          <w:p w14:paraId="527A3531" w14:textId="77777777" w:rsidR="001D05FB" w:rsidRDefault="001D05FB" w:rsidP="001D05FB"/>
        </w:tc>
      </w:tr>
      <w:tr w:rsidR="001D05FB" w14:paraId="57AB0E0E" w14:textId="77777777" w:rsidTr="001D05FB">
        <w:tc>
          <w:tcPr>
            <w:tcW w:w="828" w:type="dxa"/>
          </w:tcPr>
          <w:p w14:paraId="767413A5" w14:textId="77777777" w:rsidR="001D05FB" w:rsidRDefault="001D05FB" w:rsidP="001D05FB">
            <w:pPr>
              <w:ind w:left="-264" w:firstLine="264"/>
            </w:pPr>
          </w:p>
        </w:tc>
        <w:tc>
          <w:tcPr>
            <w:tcW w:w="1944" w:type="dxa"/>
          </w:tcPr>
          <w:p w14:paraId="5E22935B" w14:textId="77777777" w:rsidR="001D05FB" w:rsidRDefault="001D05FB" w:rsidP="001D05FB"/>
        </w:tc>
        <w:tc>
          <w:tcPr>
            <w:tcW w:w="4716" w:type="dxa"/>
          </w:tcPr>
          <w:p w14:paraId="6F7BF1FB" w14:textId="77777777" w:rsidR="001D05FB" w:rsidRDefault="001D05FB" w:rsidP="001D05FB"/>
        </w:tc>
        <w:tc>
          <w:tcPr>
            <w:tcW w:w="1440" w:type="dxa"/>
          </w:tcPr>
          <w:p w14:paraId="00FF27EB" w14:textId="77777777" w:rsidR="001D05FB" w:rsidRDefault="001D05FB" w:rsidP="001D05FB"/>
        </w:tc>
      </w:tr>
      <w:tr w:rsidR="001D05FB" w14:paraId="2C594BA7" w14:textId="77777777" w:rsidTr="001D05FB">
        <w:tc>
          <w:tcPr>
            <w:tcW w:w="828" w:type="dxa"/>
          </w:tcPr>
          <w:p w14:paraId="584704F4" w14:textId="77777777" w:rsidR="001D05FB" w:rsidRDefault="001D05FB" w:rsidP="001D05FB">
            <w:pPr>
              <w:ind w:left="-264" w:firstLine="264"/>
            </w:pPr>
          </w:p>
        </w:tc>
        <w:tc>
          <w:tcPr>
            <w:tcW w:w="1944" w:type="dxa"/>
          </w:tcPr>
          <w:p w14:paraId="3795F017" w14:textId="77777777" w:rsidR="001D05FB" w:rsidRDefault="001D05FB" w:rsidP="001D05FB"/>
        </w:tc>
        <w:tc>
          <w:tcPr>
            <w:tcW w:w="4716" w:type="dxa"/>
          </w:tcPr>
          <w:p w14:paraId="0E2867F8" w14:textId="77777777" w:rsidR="001D05FB" w:rsidRDefault="001D05FB" w:rsidP="001D05FB"/>
        </w:tc>
        <w:tc>
          <w:tcPr>
            <w:tcW w:w="1440" w:type="dxa"/>
          </w:tcPr>
          <w:p w14:paraId="3F293EC1" w14:textId="77777777" w:rsidR="001D05FB" w:rsidRDefault="001D05FB" w:rsidP="001D05FB"/>
        </w:tc>
      </w:tr>
      <w:tr w:rsidR="001D05FB" w14:paraId="6053D429" w14:textId="77777777" w:rsidTr="001D05FB">
        <w:tc>
          <w:tcPr>
            <w:tcW w:w="828" w:type="dxa"/>
          </w:tcPr>
          <w:p w14:paraId="78B821D4" w14:textId="77777777" w:rsidR="001D05FB" w:rsidRDefault="001D05FB" w:rsidP="001D05FB">
            <w:pPr>
              <w:ind w:left="-264" w:firstLine="264"/>
            </w:pPr>
          </w:p>
        </w:tc>
        <w:tc>
          <w:tcPr>
            <w:tcW w:w="1944" w:type="dxa"/>
          </w:tcPr>
          <w:p w14:paraId="4AF6ABE4" w14:textId="77777777" w:rsidR="001D05FB" w:rsidRDefault="001D05FB" w:rsidP="001D05FB"/>
        </w:tc>
        <w:tc>
          <w:tcPr>
            <w:tcW w:w="4716" w:type="dxa"/>
          </w:tcPr>
          <w:p w14:paraId="742D16A0" w14:textId="77777777" w:rsidR="001D05FB" w:rsidRDefault="001D05FB" w:rsidP="001D05FB"/>
        </w:tc>
        <w:tc>
          <w:tcPr>
            <w:tcW w:w="1440" w:type="dxa"/>
          </w:tcPr>
          <w:p w14:paraId="00C9FF4D" w14:textId="77777777" w:rsidR="001D05FB" w:rsidRDefault="001D05FB" w:rsidP="001D05FB"/>
        </w:tc>
      </w:tr>
      <w:tr w:rsidR="001D05FB" w14:paraId="7C1D25B4" w14:textId="77777777" w:rsidTr="001D05FB">
        <w:tc>
          <w:tcPr>
            <w:tcW w:w="828" w:type="dxa"/>
          </w:tcPr>
          <w:p w14:paraId="0AFF02AA" w14:textId="77777777" w:rsidR="001D05FB" w:rsidRDefault="001D05FB" w:rsidP="001D05FB">
            <w:pPr>
              <w:ind w:left="-264" w:firstLine="264"/>
            </w:pPr>
          </w:p>
        </w:tc>
        <w:tc>
          <w:tcPr>
            <w:tcW w:w="1944" w:type="dxa"/>
          </w:tcPr>
          <w:p w14:paraId="7415E38F" w14:textId="77777777" w:rsidR="001D05FB" w:rsidRDefault="001D05FB" w:rsidP="001D05FB"/>
        </w:tc>
        <w:tc>
          <w:tcPr>
            <w:tcW w:w="4716" w:type="dxa"/>
          </w:tcPr>
          <w:p w14:paraId="06C7E0CF" w14:textId="77777777" w:rsidR="001D05FB" w:rsidRDefault="001D05FB" w:rsidP="001D05FB"/>
        </w:tc>
        <w:tc>
          <w:tcPr>
            <w:tcW w:w="1440" w:type="dxa"/>
          </w:tcPr>
          <w:p w14:paraId="3D08226B" w14:textId="77777777" w:rsidR="001D05FB" w:rsidRDefault="001D05FB" w:rsidP="001D05FB"/>
        </w:tc>
      </w:tr>
      <w:tr w:rsidR="001D05FB" w14:paraId="6766A529" w14:textId="77777777" w:rsidTr="001D05FB">
        <w:tc>
          <w:tcPr>
            <w:tcW w:w="828" w:type="dxa"/>
          </w:tcPr>
          <w:p w14:paraId="053C6B7F" w14:textId="77777777" w:rsidR="001D05FB" w:rsidRDefault="001D05FB" w:rsidP="001D05FB">
            <w:pPr>
              <w:ind w:left="-264" w:firstLine="264"/>
            </w:pPr>
          </w:p>
        </w:tc>
        <w:tc>
          <w:tcPr>
            <w:tcW w:w="1944" w:type="dxa"/>
          </w:tcPr>
          <w:p w14:paraId="79F49969" w14:textId="77777777" w:rsidR="001D05FB" w:rsidRDefault="001D05FB" w:rsidP="001D05FB"/>
        </w:tc>
        <w:tc>
          <w:tcPr>
            <w:tcW w:w="4716" w:type="dxa"/>
          </w:tcPr>
          <w:p w14:paraId="37AE4CC7" w14:textId="77777777" w:rsidR="001D05FB" w:rsidRDefault="001D05FB" w:rsidP="001D05FB"/>
        </w:tc>
        <w:tc>
          <w:tcPr>
            <w:tcW w:w="1440" w:type="dxa"/>
          </w:tcPr>
          <w:p w14:paraId="34C43D0B" w14:textId="77777777" w:rsidR="001D05FB" w:rsidRDefault="001D05FB" w:rsidP="001D05FB"/>
        </w:tc>
      </w:tr>
    </w:tbl>
    <w:p w14:paraId="67DB11C0" w14:textId="77777777" w:rsidR="001D05FB" w:rsidRDefault="001D05FB" w:rsidP="001D05FB">
      <w:pPr>
        <w:pStyle w:val="Orionreportheader1"/>
        <w:numPr>
          <w:ilvl w:val="0"/>
          <w:numId w:val="0"/>
        </w:numPr>
        <w:ind w:hanging="432"/>
      </w:pPr>
      <w:r w:rsidRPr="00342634">
        <w:br w:type="page"/>
      </w:r>
    </w:p>
    <w:p w14:paraId="5A44D641" w14:textId="2354C092" w:rsidR="005D6B24" w:rsidRDefault="005D6B24" w:rsidP="00A9460D">
      <w:pPr>
        <w:pStyle w:val="Orionreportheader1"/>
      </w:pPr>
      <w:r>
        <w:lastRenderedPageBreak/>
        <w:t>Introduction</w:t>
      </w:r>
    </w:p>
    <w:p w14:paraId="72449D61" w14:textId="107729B6" w:rsidR="003678C1" w:rsidRPr="003678C1" w:rsidRDefault="00B5085F" w:rsidP="003678C1">
      <w:pPr>
        <w:jc w:val="both"/>
        <w:rPr>
          <w:sz w:val="28"/>
          <w:szCs w:val="28"/>
        </w:rPr>
      </w:pPr>
      <w:r w:rsidRPr="00B5085F">
        <w:rPr>
          <w:sz w:val="28"/>
          <w:szCs w:val="28"/>
        </w:rPr>
        <w:t>This document provides a detailed description of the design and architectural decisions for a Python-PyQt application that interfaces with an Arduino device for data acquisition, visualization, and storage. It offers an overview of the system's functionality, the system's static and dynamic views, and design strategies.</w:t>
      </w:r>
    </w:p>
    <w:p w14:paraId="46421108" w14:textId="6E6706F3" w:rsidR="00565AE0" w:rsidRDefault="00565AE0" w:rsidP="00A9460D">
      <w:pPr>
        <w:pStyle w:val="Orionreportheader1"/>
      </w:pPr>
      <w:r>
        <w:t>System overview</w:t>
      </w:r>
    </w:p>
    <w:p w14:paraId="030CCE60" w14:textId="3812737F" w:rsidR="000C24E8" w:rsidRDefault="000C24E8" w:rsidP="000C172B">
      <w:pPr>
        <w:jc w:val="both"/>
        <w:rPr>
          <w:sz w:val="28"/>
          <w:szCs w:val="28"/>
        </w:rPr>
      </w:pPr>
      <w:r w:rsidRPr="000C24E8">
        <w:rPr>
          <w:sz w:val="28"/>
          <w:szCs w:val="28"/>
        </w:rPr>
        <w:t>The system is composed of an Arduino device connected to a computer running a Python-based GUI application. The Arduino collects environmental data through its sensors and transmits it to the Python application over a serial connection. The Python application processes this data, visualizes it in real-time, and provides controls for data management.</w:t>
      </w:r>
    </w:p>
    <w:p w14:paraId="088D74C4" w14:textId="77777777" w:rsidR="006B23EE" w:rsidRDefault="006B23EE" w:rsidP="000C172B">
      <w:pPr>
        <w:jc w:val="both"/>
        <w:rPr>
          <w:sz w:val="28"/>
          <w:szCs w:val="28"/>
        </w:rPr>
      </w:pPr>
    </w:p>
    <w:p w14:paraId="6C8F44F0" w14:textId="73E15F11" w:rsidR="00E03D2A" w:rsidRPr="003F3E5D" w:rsidRDefault="004D159D" w:rsidP="003F3E5D">
      <w:pPr>
        <w:pStyle w:val="Orionreportheader1"/>
      </w:pPr>
      <w:r>
        <w:t>A summary of the requirements</w:t>
      </w:r>
    </w:p>
    <w:p w14:paraId="26B5C5BB" w14:textId="237C0FC9" w:rsidR="00E03D2A" w:rsidRDefault="00E03D2A" w:rsidP="003E1C5E">
      <w:pPr>
        <w:pStyle w:val="Orionreportheader2"/>
      </w:pPr>
      <w:r>
        <w:t>Functional Requirement</w:t>
      </w:r>
      <w:r w:rsidR="00225B05">
        <w:t>s</w:t>
      </w:r>
    </w:p>
    <w:p w14:paraId="17265BB1" w14:textId="77777777" w:rsidR="003F3E5D" w:rsidRPr="00C776F0" w:rsidRDefault="003F3E5D" w:rsidP="003F3E5D">
      <w:pPr>
        <w:pStyle w:val="ListParagraph"/>
        <w:numPr>
          <w:ilvl w:val="0"/>
          <w:numId w:val="21"/>
        </w:numPr>
        <w:jc w:val="both"/>
        <w:rPr>
          <w:sz w:val="28"/>
          <w:szCs w:val="28"/>
        </w:rPr>
      </w:pPr>
      <w:r w:rsidRPr="00C776F0">
        <w:rPr>
          <w:sz w:val="28"/>
          <w:szCs w:val="28"/>
        </w:rPr>
        <w:t>System Inputs:</w:t>
      </w:r>
    </w:p>
    <w:p w14:paraId="35984050" w14:textId="3214DF91" w:rsidR="003F3E5D" w:rsidRPr="00C776F0" w:rsidRDefault="00196E04" w:rsidP="003F3E5D">
      <w:pPr>
        <w:pStyle w:val="ListParagraph"/>
        <w:numPr>
          <w:ilvl w:val="1"/>
          <w:numId w:val="21"/>
        </w:numPr>
        <w:jc w:val="both"/>
        <w:rPr>
          <w:sz w:val="28"/>
          <w:szCs w:val="28"/>
        </w:rPr>
      </w:pPr>
      <w:r w:rsidRPr="00196E04">
        <w:rPr>
          <w:sz w:val="28"/>
          <w:szCs w:val="28"/>
          <w:lang w:val="en-US"/>
        </w:rPr>
        <w:t>User interactions with the GUI; Arduino data received over a serial connection.</w:t>
      </w:r>
    </w:p>
    <w:p w14:paraId="5A84DE79" w14:textId="77777777" w:rsidR="003F3E5D" w:rsidRPr="00C776F0" w:rsidRDefault="003F3E5D" w:rsidP="003F3E5D">
      <w:pPr>
        <w:pStyle w:val="ListParagraph"/>
        <w:numPr>
          <w:ilvl w:val="0"/>
          <w:numId w:val="21"/>
        </w:numPr>
        <w:jc w:val="both"/>
        <w:rPr>
          <w:sz w:val="28"/>
          <w:szCs w:val="28"/>
        </w:rPr>
      </w:pPr>
      <w:r w:rsidRPr="00C776F0">
        <w:rPr>
          <w:sz w:val="28"/>
          <w:szCs w:val="28"/>
        </w:rPr>
        <w:t>System Outputs:</w:t>
      </w:r>
    </w:p>
    <w:p w14:paraId="3657B893" w14:textId="22508E0C" w:rsidR="003F3E5D" w:rsidRPr="00C776F0" w:rsidRDefault="00196E04" w:rsidP="003F3E5D">
      <w:pPr>
        <w:pStyle w:val="ListParagraph"/>
        <w:numPr>
          <w:ilvl w:val="1"/>
          <w:numId w:val="21"/>
        </w:numPr>
        <w:jc w:val="both"/>
        <w:rPr>
          <w:sz w:val="28"/>
          <w:szCs w:val="28"/>
        </w:rPr>
      </w:pPr>
      <w:r w:rsidRPr="00196E04">
        <w:rPr>
          <w:sz w:val="28"/>
          <w:szCs w:val="28"/>
          <w:lang w:val="en-US"/>
        </w:rPr>
        <w:t>Real-time visualization of the data; data files when the user chooses to save the data</w:t>
      </w:r>
      <w:r w:rsidR="003F3E5D" w:rsidRPr="00C776F0">
        <w:rPr>
          <w:sz w:val="28"/>
          <w:szCs w:val="28"/>
        </w:rPr>
        <w:t>.</w:t>
      </w:r>
    </w:p>
    <w:p w14:paraId="5E783A6B" w14:textId="77777777" w:rsidR="003F3E5D" w:rsidRPr="00C776F0" w:rsidRDefault="003F3E5D" w:rsidP="003F3E5D">
      <w:pPr>
        <w:pStyle w:val="ListParagraph"/>
        <w:numPr>
          <w:ilvl w:val="0"/>
          <w:numId w:val="21"/>
        </w:numPr>
        <w:jc w:val="both"/>
        <w:rPr>
          <w:sz w:val="28"/>
          <w:szCs w:val="28"/>
        </w:rPr>
      </w:pPr>
      <w:r w:rsidRPr="00C776F0">
        <w:rPr>
          <w:sz w:val="28"/>
          <w:szCs w:val="28"/>
        </w:rPr>
        <w:t>System Processing Needs:</w:t>
      </w:r>
    </w:p>
    <w:p w14:paraId="4566026C" w14:textId="1F52F40B" w:rsidR="003F3E5D" w:rsidRPr="00C776F0" w:rsidRDefault="00E5552F" w:rsidP="003F3E5D">
      <w:pPr>
        <w:pStyle w:val="ListParagraph"/>
        <w:numPr>
          <w:ilvl w:val="1"/>
          <w:numId w:val="21"/>
        </w:numPr>
        <w:jc w:val="both"/>
        <w:rPr>
          <w:sz w:val="28"/>
          <w:szCs w:val="28"/>
        </w:rPr>
      </w:pPr>
      <w:r w:rsidRPr="00E5552F">
        <w:rPr>
          <w:sz w:val="28"/>
          <w:szCs w:val="28"/>
          <w:lang w:val="en-US"/>
        </w:rPr>
        <w:t>Real-time processing of data from the Arduino; GUI updates based on user interactions</w:t>
      </w:r>
      <w:r w:rsidR="003F3E5D" w:rsidRPr="00C776F0">
        <w:rPr>
          <w:sz w:val="28"/>
          <w:szCs w:val="28"/>
        </w:rPr>
        <w:t>.</w:t>
      </w:r>
    </w:p>
    <w:p w14:paraId="1010F4CE" w14:textId="1BEB2BF9" w:rsidR="00225B05" w:rsidRDefault="00225B05" w:rsidP="003E1C5E">
      <w:pPr>
        <w:pStyle w:val="Orionreportheader2"/>
      </w:pPr>
      <w:r>
        <w:t>Non-functional requirements</w:t>
      </w:r>
    </w:p>
    <w:p w14:paraId="164BD352" w14:textId="77777777" w:rsidR="00331488" w:rsidRPr="00C776F0" w:rsidRDefault="00331488" w:rsidP="00331488">
      <w:pPr>
        <w:pStyle w:val="ListParagraph"/>
        <w:numPr>
          <w:ilvl w:val="0"/>
          <w:numId w:val="22"/>
        </w:numPr>
        <w:jc w:val="both"/>
        <w:rPr>
          <w:sz w:val="28"/>
          <w:szCs w:val="28"/>
        </w:rPr>
      </w:pPr>
      <w:r w:rsidRPr="00C776F0">
        <w:rPr>
          <w:sz w:val="28"/>
          <w:szCs w:val="28"/>
        </w:rPr>
        <w:t>Response Time:</w:t>
      </w:r>
    </w:p>
    <w:p w14:paraId="75F6B50C" w14:textId="605D8BE9" w:rsidR="00331488" w:rsidRPr="00C776F0" w:rsidRDefault="00BE6EB4" w:rsidP="00331488">
      <w:pPr>
        <w:pStyle w:val="ListParagraph"/>
        <w:numPr>
          <w:ilvl w:val="1"/>
          <w:numId w:val="22"/>
        </w:numPr>
        <w:jc w:val="both"/>
        <w:rPr>
          <w:sz w:val="28"/>
          <w:szCs w:val="28"/>
        </w:rPr>
      </w:pPr>
      <w:r w:rsidRPr="00BE6EB4">
        <w:rPr>
          <w:sz w:val="28"/>
          <w:szCs w:val="28"/>
          <w:lang w:val="en-US"/>
        </w:rPr>
        <w:t>The application should operate with minimal latency to ensure real-time data visualization.</w:t>
      </w:r>
    </w:p>
    <w:p w14:paraId="148C7969" w14:textId="77777777" w:rsidR="00331488" w:rsidRPr="00C776F0" w:rsidRDefault="00331488" w:rsidP="00331488">
      <w:pPr>
        <w:pStyle w:val="ListParagraph"/>
        <w:numPr>
          <w:ilvl w:val="0"/>
          <w:numId w:val="22"/>
        </w:numPr>
        <w:jc w:val="both"/>
        <w:rPr>
          <w:sz w:val="28"/>
          <w:szCs w:val="28"/>
        </w:rPr>
      </w:pPr>
      <w:r w:rsidRPr="00C776F0">
        <w:rPr>
          <w:sz w:val="28"/>
          <w:szCs w:val="28"/>
        </w:rPr>
        <w:t>Expected Accuracy:</w:t>
      </w:r>
    </w:p>
    <w:p w14:paraId="6C1A61EC" w14:textId="1F9F8E2D" w:rsidR="00331488" w:rsidRPr="00C776F0" w:rsidRDefault="004C5F5B" w:rsidP="00331488">
      <w:pPr>
        <w:pStyle w:val="ListParagraph"/>
        <w:numPr>
          <w:ilvl w:val="1"/>
          <w:numId w:val="22"/>
        </w:numPr>
        <w:jc w:val="both"/>
        <w:rPr>
          <w:sz w:val="28"/>
          <w:szCs w:val="28"/>
        </w:rPr>
      </w:pPr>
      <w:r w:rsidRPr="004C5F5B">
        <w:rPr>
          <w:sz w:val="28"/>
          <w:szCs w:val="28"/>
        </w:rPr>
        <w:t>The application should accurately display the data received from the Arduino device.</w:t>
      </w:r>
    </w:p>
    <w:p w14:paraId="4B2B7E17" w14:textId="77777777" w:rsidR="00331488" w:rsidRPr="00C776F0" w:rsidRDefault="00331488" w:rsidP="00331488">
      <w:pPr>
        <w:pStyle w:val="ListParagraph"/>
        <w:numPr>
          <w:ilvl w:val="0"/>
          <w:numId w:val="22"/>
        </w:numPr>
        <w:jc w:val="both"/>
        <w:rPr>
          <w:sz w:val="28"/>
          <w:szCs w:val="28"/>
        </w:rPr>
      </w:pPr>
      <w:r w:rsidRPr="00C776F0">
        <w:rPr>
          <w:sz w:val="28"/>
          <w:szCs w:val="28"/>
        </w:rPr>
        <w:t>Memory Footprints:</w:t>
      </w:r>
    </w:p>
    <w:p w14:paraId="5E910CCC" w14:textId="60A1B5A2" w:rsidR="00331488" w:rsidRPr="00C776F0" w:rsidRDefault="00C66E63" w:rsidP="00331488">
      <w:pPr>
        <w:pStyle w:val="ListParagraph"/>
        <w:numPr>
          <w:ilvl w:val="1"/>
          <w:numId w:val="22"/>
        </w:numPr>
        <w:jc w:val="both"/>
        <w:rPr>
          <w:sz w:val="28"/>
          <w:szCs w:val="28"/>
        </w:rPr>
      </w:pPr>
      <w:r w:rsidRPr="00C66E63">
        <w:rPr>
          <w:sz w:val="28"/>
          <w:szCs w:val="28"/>
          <w:lang w:val="en-US"/>
        </w:rPr>
        <w:lastRenderedPageBreak/>
        <w:t>The application should have a minimal memory footprint to ensure it can run on a variety of computers.</w:t>
      </w:r>
    </w:p>
    <w:p w14:paraId="592EACA4" w14:textId="59042C52" w:rsidR="00C51964" w:rsidRDefault="00C51964" w:rsidP="00A9460D">
      <w:pPr>
        <w:pStyle w:val="Orionreportheader1"/>
      </w:pPr>
      <w:r>
        <w:t>Strategies</w:t>
      </w:r>
      <w:r w:rsidR="0003742E">
        <w:t xml:space="preserve"> (according to webapp)</w:t>
      </w:r>
    </w:p>
    <w:p w14:paraId="0E903D9C" w14:textId="5BC82759" w:rsidR="00565AE0" w:rsidRDefault="00565AE0" w:rsidP="00A64FAB">
      <w:pPr>
        <w:pStyle w:val="Orionreportheader2"/>
      </w:pPr>
      <w:r>
        <w:t xml:space="preserve">Design </w:t>
      </w:r>
      <w:r w:rsidR="00A22DAE">
        <w:t>Strategy</w:t>
      </w:r>
    </w:p>
    <w:p w14:paraId="7B22BFE8" w14:textId="3B66CF6C" w:rsidR="00163553" w:rsidRPr="00586FF0" w:rsidRDefault="00163553" w:rsidP="00163553">
      <w:pPr>
        <w:numPr>
          <w:ilvl w:val="0"/>
          <w:numId w:val="24"/>
        </w:numPr>
        <w:spacing w:after="160" w:line="259" w:lineRule="auto"/>
        <w:jc w:val="both"/>
        <w:rPr>
          <w:sz w:val="28"/>
          <w:szCs w:val="28"/>
        </w:rPr>
      </w:pPr>
      <w:r w:rsidRPr="00586FF0">
        <w:rPr>
          <w:sz w:val="28"/>
          <w:szCs w:val="28"/>
        </w:rPr>
        <w:t>Development Approach: We will adopt an iterative and incremental development approach, similar to Agile methodologies. This approach allows us to be flexible, receive feedback early on, and continuously improve the application. We will develop features in iterations, ensuring that they are tested and integrated incrementally.</w:t>
      </w:r>
    </w:p>
    <w:p w14:paraId="7F2933B1" w14:textId="6D194CBB" w:rsidR="00163553" w:rsidRPr="00586FF0" w:rsidRDefault="00163553" w:rsidP="00163553">
      <w:pPr>
        <w:numPr>
          <w:ilvl w:val="0"/>
          <w:numId w:val="24"/>
        </w:numPr>
        <w:spacing w:after="160" w:line="259" w:lineRule="auto"/>
        <w:jc w:val="both"/>
        <w:rPr>
          <w:sz w:val="28"/>
          <w:szCs w:val="28"/>
        </w:rPr>
      </w:pPr>
      <w:r w:rsidRPr="00586FF0">
        <w:rPr>
          <w:sz w:val="28"/>
          <w:szCs w:val="28"/>
        </w:rPr>
        <w:t xml:space="preserve">Adoption of Technology: </w:t>
      </w:r>
      <w:r w:rsidR="00C85543">
        <w:rPr>
          <w:sz w:val="28"/>
          <w:szCs w:val="28"/>
        </w:rPr>
        <w:t xml:space="preserve">We have decided to use QT5 due to </w:t>
      </w:r>
      <w:r w:rsidR="001F5A25">
        <w:rPr>
          <w:sz w:val="28"/>
          <w:szCs w:val="28"/>
        </w:rPr>
        <w:t>its</w:t>
      </w:r>
      <w:r w:rsidR="00C85543">
        <w:rPr>
          <w:sz w:val="28"/>
          <w:szCs w:val="28"/>
        </w:rPr>
        <w:t xml:space="preserve"> interactive functionality on the graph which is useful for zooming, panning and intuitively easier.</w:t>
      </w:r>
    </w:p>
    <w:p w14:paraId="6AB11CC9" w14:textId="4C3B95B2" w:rsidR="00163553" w:rsidRPr="00586FF0" w:rsidRDefault="00163553" w:rsidP="00163553">
      <w:pPr>
        <w:numPr>
          <w:ilvl w:val="0"/>
          <w:numId w:val="24"/>
        </w:numPr>
        <w:spacing w:after="160" w:line="259" w:lineRule="auto"/>
        <w:jc w:val="both"/>
        <w:rPr>
          <w:sz w:val="28"/>
          <w:szCs w:val="28"/>
        </w:rPr>
      </w:pPr>
      <w:r w:rsidRPr="00586FF0">
        <w:rPr>
          <w:sz w:val="28"/>
          <w:szCs w:val="28"/>
        </w:rPr>
        <w:t xml:space="preserve">Object-Oriented Approach: Our design follows an object-oriented approach, which promotes modularity, reusability, and maintainability. </w:t>
      </w:r>
      <w:r w:rsidR="00E0214E">
        <w:rPr>
          <w:sz w:val="28"/>
          <w:szCs w:val="28"/>
        </w:rPr>
        <w:t xml:space="preserve">We are also using the function oriented approach for dealing with </w:t>
      </w:r>
      <w:r w:rsidR="00263798">
        <w:rPr>
          <w:sz w:val="28"/>
          <w:szCs w:val="28"/>
        </w:rPr>
        <w:t>Arduino’s</w:t>
      </w:r>
      <w:r w:rsidR="00E0214E">
        <w:rPr>
          <w:sz w:val="28"/>
          <w:szCs w:val="28"/>
        </w:rPr>
        <w:t xml:space="preserve"> device data</w:t>
      </w:r>
      <w:r w:rsidR="000205A2">
        <w:rPr>
          <w:sz w:val="28"/>
          <w:szCs w:val="28"/>
        </w:rPr>
        <w:t xml:space="preserve">. </w:t>
      </w:r>
      <w:r w:rsidRPr="00586FF0">
        <w:rPr>
          <w:sz w:val="28"/>
          <w:szCs w:val="28"/>
        </w:rPr>
        <w:t>We encapsulate related functionalities into classes, ensuring that each class has a specific responsibility and is easy to understand and modify.</w:t>
      </w:r>
    </w:p>
    <w:p w14:paraId="27AA453B" w14:textId="77777777" w:rsidR="00163553" w:rsidRPr="00586FF0" w:rsidRDefault="00163553" w:rsidP="00163553">
      <w:pPr>
        <w:numPr>
          <w:ilvl w:val="0"/>
          <w:numId w:val="24"/>
        </w:numPr>
        <w:spacing w:after="160" w:line="259" w:lineRule="auto"/>
        <w:jc w:val="both"/>
        <w:rPr>
          <w:sz w:val="28"/>
          <w:szCs w:val="28"/>
        </w:rPr>
      </w:pPr>
      <w:r w:rsidRPr="00586FF0">
        <w:rPr>
          <w:sz w:val="28"/>
          <w:szCs w:val="28"/>
        </w:rPr>
        <w:t>SDLC: We will follow an Agile software development methodology, which allows us to iterate quickly, collaborate closely with stakeholders, and adapt to changing requirements. This approach emphasizes continuous integration, frequent communication, and iterative testing, enabling us to deliver working software in shorter cycles.</w:t>
      </w:r>
    </w:p>
    <w:p w14:paraId="4A2EA5BA" w14:textId="5B1F0455" w:rsidR="00163553" w:rsidRPr="00586FF0" w:rsidRDefault="00163553" w:rsidP="00163553">
      <w:pPr>
        <w:numPr>
          <w:ilvl w:val="0"/>
          <w:numId w:val="24"/>
        </w:numPr>
        <w:spacing w:after="160" w:line="259" w:lineRule="auto"/>
        <w:jc w:val="both"/>
        <w:rPr>
          <w:sz w:val="28"/>
          <w:szCs w:val="28"/>
        </w:rPr>
      </w:pPr>
      <w:r w:rsidRPr="00586FF0">
        <w:rPr>
          <w:sz w:val="28"/>
          <w:szCs w:val="28"/>
        </w:rPr>
        <w:t xml:space="preserve">Prioritization: We will prioritize development, integration, validation, and delivery milestones based on the critical functionalities and dependencies. We will focus on core features such as </w:t>
      </w:r>
      <w:r w:rsidR="00C37FFA">
        <w:rPr>
          <w:sz w:val="28"/>
          <w:szCs w:val="28"/>
        </w:rPr>
        <w:t>graphing, zooming, saving data and image and more features as described</w:t>
      </w:r>
      <w:r w:rsidRPr="00586FF0">
        <w:rPr>
          <w:sz w:val="28"/>
          <w:szCs w:val="28"/>
        </w:rPr>
        <w:t>.</w:t>
      </w:r>
    </w:p>
    <w:p w14:paraId="7A989A5F" w14:textId="37041C10" w:rsidR="00163553" w:rsidRPr="00586FF0" w:rsidRDefault="00163553" w:rsidP="00163553">
      <w:pPr>
        <w:numPr>
          <w:ilvl w:val="0"/>
          <w:numId w:val="24"/>
        </w:numPr>
        <w:spacing w:after="160" w:line="259" w:lineRule="auto"/>
        <w:jc w:val="both"/>
        <w:rPr>
          <w:sz w:val="28"/>
          <w:szCs w:val="28"/>
        </w:rPr>
      </w:pPr>
      <w:r w:rsidRPr="00586FF0">
        <w:rPr>
          <w:sz w:val="28"/>
          <w:szCs w:val="28"/>
        </w:rPr>
        <w:t xml:space="preserve">Choice of Programming Language: We have chosen Python as the programming language for the </w:t>
      </w:r>
      <w:r w:rsidR="00540FCB">
        <w:rPr>
          <w:sz w:val="28"/>
          <w:szCs w:val="28"/>
        </w:rPr>
        <w:t>standalone application</w:t>
      </w:r>
      <w:r w:rsidRPr="00586FF0">
        <w:rPr>
          <w:sz w:val="28"/>
          <w:szCs w:val="28"/>
        </w:rPr>
        <w:t>.</w:t>
      </w:r>
      <w:r>
        <w:rPr>
          <w:sz w:val="28"/>
          <w:szCs w:val="28"/>
        </w:rPr>
        <w:t xml:space="preserve"> </w:t>
      </w:r>
      <w:r w:rsidRPr="00586FF0">
        <w:rPr>
          <w:sz w:val="28"/>
          <w:szCs w:val="28"/>
        </w:rPr>
        <w:t xml:space="preserve">It provides us with the flexibility to integrate with different services </w:t>
      </w:r>
      <w:r w:rsidRPr="00586FF0">
        <w:rPr>
          <w:sz w:val="28"/>
          <w:szCs w:val="28"/>
        </w:rPr>
        <w:lastRenderedPageBreak/>
        <w:t>and technologies.</w:t>
      </w:r>
      <w:r w:rsidR="00540FCB">
        <w:rPr>
          <w:sz w:val="28"/>
          <w:szCs w:val="28"/>
        </w:rPr>
        <w:t xml:space="preserve"> For Arduino code, we have used C to interact and upload the sketch to the circuit</w:t>
      </w:r>
      <w:r>
        <w:rPr>
          <w:sz w:val="28"/>
          <w:szCs w:val="28"/>
        </w:rPr>
        <w:t>.</w:t>
      </w:r>
    </w:p>
    <w:p w14:paraId="4B672B7E" w14:textId="77777777" w:rsidR="00163553" w:rsidRDefault="00163553" w:rsidP="00163553">
      <w:pPr>
        <w:jc w:val="both"/>
        <w:rPr>
          <w:sz w:val="28"/>
          <w:szCs w:val="28"/>
        </w:rPr>
      </w:pPr>
      <w:r w:rsidRPr="00586FF0">
        <w:rPr>
          <w:sz w:val="28"/>
          <w:szCs w:val="28"/>
        </w:rPr>
        <w:t>These design strategies aim to ensure a scalable, modular, and maintainable web application that meets the functional and non-functional requirements. We aim to leverage appropriate technologies and methodologies to deliver a high-quality user experience.</w:t>
      </w:r>
    </w:p>
    <w:p w14:paraId="430F3AB0" w14:textId="77777777" w:rsidR="006A40DE" w:rsidRDefault="006A40DE" w:rsidP="00163553">
      <w:pPr>
        <w:jc w:val="both"/>
        <w:rPr>
          <w:sz w:val="28"/>
          <w:szCs w:val="28"/>
        </w:rPr>
      </w:pPr>
    </w:p>
    <w:p w14:paraId="73EF16C0" w14:textId="77777777" w:rsidR="006A40DE" w:rsidRDefault="006A40DE" w:rsidP="00163553">
      <w:pPr>
        <w:jc w:val="both"/>
        <w:rPr>
          <w:sz w:val="28"/>
          <w:szCs w:val="28"/>
        </w:rPr>
      </w:pPr>
    </w:p>
    <w:p w14:paraId="1D423F77" w14:textId="77777777" w:rsidR="006A40DE" w:rsidRPr="00586FF0" w:rsidRDefault="006A40DE" w:rsidP="00163553">
      <w:pPr>
        <w:jc w:val="both"/>
        <w:rPr>
          <w:sz w:val="28"/>
          <w:szCs w:val="28"/>
        </w:rPr>
      </w:pPr>
    </w:p>
    <w:p w14:paraId="723B1772" w14:textId="4FFC59B6" w:rsidR="00705A99" w:rsidRDefault="00565AE0" w:rsidP="00163553">
      <w:pPr>
        <w:pStyle w:val="Orionbodytext"/>
      </w:pPr>
      <w:r>
        <w:t>Assumptions</w:t>
      </w:r>
      <w:r w:rsidR="006C155B">
        <w:t>/Constraints</w:t>
      </w:r>
      <w:r>
        <w:t xml:space="preserve"> </w:t>
      </w:r>
    </w:p>
    <w:p w14:paraId="0B018549" w14:textId="1DB6CB2B" w:rsidR="003C6EC2" w:rsidRPr="003E7C59" w:rsidRDefault="003C6EC2" w:rsidP="003E7C59">
      <w:pPr>
        <w:pStyle w:val="Heading4"/>
        <w:rPr>
          <w:sz w:val="24"/>
          <w:szCs w:val="24"/>
        </w:rPr>
      </w:pPr>
      <w:r w:rsidRPr="003E7C59">
        <w:rPr>
          <w:sz w:val="24"/>
          <w:szCs w:val="24"/>
        </w:rPr>
        <w:t>Business</w:t>
      </w:r>
      <w:r w:rsidR="003E7C59" w:rsidRPr="003E7C59">
        <w:rPr>
          <w:sz w:val="24"/>
          <w:szCs w:val="24"/>
        </w:rPr>
        <w:t xml:space="preserve"> assumptions</w:t>
      </w:r>
    </w:p>
    <w:p w14:paraId="04B96311" w14:textId="77777777" w:rsidR="007E5388" w:rsidRPr="007E5388" w:rsidRDefault="007E5388" w:rsidP="007E5388">
      <w:pPr>
        <w:numPr>
          <w:ilvl w:val="0"/>
          <w:numId w:val="3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sidRPr="007E5388">
        <w:rPr>
          <w:rFonts w:ascii="Segoe UI" w:hAnsi="Segoe UI" w:cs="Segoe UI"/>
          <w:color w:val="374151"/>
        </w:rPr>
        <w:t>The project will be completed by a single developer.</w:t>
      </w:r>
    </w:p>
    <w:p w14:paraId="571A30E2" w14:textId="77777777" w:rsidR="007E5388" w:rsidRPr="007E5388" w:rsidRDefault="007E5388" w:rsidP="007E5388">
      <w:pPr>
        <w:numPr>
          <w:ilvl w:val="0"/>
          <w:numId w:val="3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sidRPr="007E5388">
        <w:rPr>
          <w:rFonts w:ascii="Segoe UI" w:hAnsi="Segoe UI" w:cs="Segoe UI"/>
          <w:color w:val="374151"/>
        </w:rPr>
        <w:t>The project is expected to be completed within a reasonable timeframe.</w:t>
      </w:r>
    </w:p>
    <w:p w14:paraId="22D2204D" w14:textId="77777777" w:rsidR="007E5388" w:rsidRPr="007E5388" w:rsidRDefault="007E5388" w:rsidP="007E5388">
      <w:pPr>
        <w:numPr>
          <w:ilvl w:val="0"/>
          <w:numId w:val="3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sidRPr="007E5388">
        <w:rPr>
          <w:rFonts w:ascii="Segoe UI" w:hAnsi="Segoe UI" w:cs="Segoe UI"/>
          <w:color w:val="374151"/>
        </w:rPr>
        <w:t>The budget/cost for the project is not provided.</w:t>
      </w:r>
    </w:p>
    <w:p w14:paraId="722DE769" w14:textId="77777777" w:rsidR="007E5388" w:rsidRPr="007E5388" w:rsidRDefault="007E5388" w:rsidP="007E5388">
      <w:pPr>
        <w:numPr>
          <w:ilvl w:val="0"/>
          <w:numId w:val="35"/>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sidRPr="007E5388">
        <w:rPr>
          <w:rFonts w:ascii="Segoe UI" w:hAnsi="Segoe UI" w:cs="Segoe UI"/>
          <w:color w:val="374151"/>
        </w:rPr>
        <w:t>The scope of the project is defined in the SRS document.</w:t>
      </w:r>
    </w:p>
    <w:p w14:paraId="4E518F6B" w14:textId="5C0643CF" w:rsidR="003C6EC2" w:rsidRPr="003E7C59" w:rsidRDefault="003C6EC2" w:rsidP="003E7C59">
      <w:pPr>
        <w:pStyle w:val="Heading4"/>
        <w:rPr>
          <w:sz w:val="24"/>
          <w:szCs w:val="24"/>
        </w:rPr>
      </w:pPr>
      <w:r w:rsidRPr="003E7C59">
        <w:rPr>
          <w:sz w:val="24"/>
          <w:szCs w:val="24"/>
        </w:rPr>
        <w:t>Technical</w:t>
      </w:r>
      <w:r w:rsidR="003E7C59" w:rsidRPr="003E7C59">
        <w:rPr>
          <w:sz w:val="24"/>
          <w:szCs w:val="24"/>
        </w:rPr>
        <w:t xml:space="preserve"> assumptions</w:t>
      </w:r>
    </w:p>
    <w:p w14:paraId="0B2C5B6C" w14:textId="77777777" w:rsidR="00FB11B1" w:rsidRPr="00FB11B1" w:rsidRDefault="00FB11B1" w:rsidP="00FB11B1">
      <w:pPr>
        <w:numPr>
          <w:ilvl w:val="0"/>
          <w:numId w:val="36"/>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sidRPr="00FB11B1">
        <w:rPr>
          <w:rFonts w:ascii="Segoe UI" w:hAnsi="Segoe UI" w:cs="Segoe UI"/>
          <w:color w:val="374151"/>
        </w:rPr>
        <w:t>The application is expected to perform accurately and reliably in a variety of operating environments.</w:t>
      </w:r>
    </w:p>
    <w:p w14:paraId="2C18E8E2" w14:textId="4B1A4691" w:rsidR="008E05F2" w:rsidRPr="00FB11B1" w:rsidRDefault="00FB11B1" w:rsidP="00FB11B1">
      <w:pPr>
        <w:numPr>
          <w:ilvl w:val="0"/>
          <w:numId w:val="36"/>
        </w:numPr>
        <w:pBdr>
          <w:top w:val="single" w:sz="2" w:space="0" w:color="D9D9E3"/>
          <w:left w:val="single" w:sz="2" w:space="5" w:color="D9D9E3"/>
          <w:bottom w:val="single" w:sz="2" w:space="0" w:color="D9D9E3"/>
          <w:right w:val="single" w:sz="2" w:space="0" w:color="D9D9E3"/>
        </w:pBdr>
        <w:shd w:val="clear" w:color="auto" w:fill="F7F7F8"/>
        <w:rPr>
          <w:rFonts w:ascii="Segoe UI" w:hAnsi="Segoe UI" w:cs="Segoe UI"/>
          <w:color w:val="374151"/>
        </w:rPr>
      </w:pPr>
      <w:r w:rsidRPr="00FB11B1">
        <w:rPr>
          <w:rFonts w:ascii="Segoe UI" w:hAnsi="Segoe UI" w:cs="Segoe UI"/>
          <w:color w:val="374151"/>
        </w:rPr>
        <w:t>The application will be developed using Python and PyQt.</w:t>
      </w:r>
    </w:p>
    <w:p w14:paraId="0D17C115" w14:textId="2F510960" w:rsidR="00565AE0" w:rsidRDefault="00705A99" w:rsidP="00A64FAB">
      <w:pPr>
        <w:pStyle w:val="Orionreportheader3"/>
      </w:pPr>
      <w:r>
        <w:t>D</w:t>
      </w:r>
      <w:r w:rsidR="00565AE0">
        <w:t>ependencies</w:t>
      </w:r>
    </w:p>
    <w:p w14:paraId="0E0C084E" w14:textId="77777777" w:rsidR="00DB06A4" w:rsidRPr="00AA3F6A" w:rsidRDefault="00DB06A4" w:rsidP="00DB06A4">
      <w:pPr>
        <w:jc w:val="both"/>
        <w:rPr>
          <w:sz w:val="28"/>
          <w:szCs w:val="28"/>
        </w:rPr>
      </w:pPr>
      <w:r w:rsidRPr="00AA3F6A">
        <w:rPr>
          <w:sz w:val="28"/>
          <w:szCs w:val="28"/>
        </w:rPr>
        <w:t>The critical dependencies for the system are as follows:</w:t>
      </w:r>
    </w:p>
    <w:p w14:paraId="7EA754F3" w14:textId="5D2CD88B" w:rsidR="00DB06A4" w:rsidRPr="00AA3F6A" w:rsidRDefault="00DB06A4" w:rsidP="00DB06A4">
      <w:pPr>
        <w:numPr>
          <w:ilvl w:val="0"/>
          <w:numId w:val="7"/>
        </w:numPr>
        <w:spacing w:after="160" w:line="259" w:lineRule="auto"/>
        <w:jc w:val="both"/>
        <w:rPr>
          <w:sz w:val="28"/>
          <w:szCs w:val="28"/>
        </w:rPr>
      </w:pPr>
      <w:r w:rsidRPr="00AA3F6A">
        <w:rPr>
          <w:sz w:val="28"/>
          <w:szCs w:val="28"/>
        </w:rPr>
        <w:t xml:space="preserve">Operating System: The </w:t>
      </w:r>
      <w:r w:rsidR="002E0583">
        <w:rPr>
          <w:sz w:val="28"/>
          <w:szCs w:val="28"/>
        </w:rPr>
        <w:t xml:space="preserve">standalone and crossplatform </w:t>
      </w:r>
      <w:r w:rsidRPr="00AA3F6A">
        <w:rPr>
          <w:sz w:val="28"/>
          <w:szCs w:val="28"/>
        </w:rPr>
        <w:t>should be designed to run on multiple platforms,</w:t>
      </w:r>
      <w:r w:rsidR="002E0583">
        <w:rPr>
          <w:sz w:val="28"/>
          <w:szCs w:val="28"/>
        </w:rPr>
        <w:t xml:space="preserve"> such as Windows, Linux and</w:t>
      </w:r>
      <w:r w:rsidRPr="00AA3F6A">
        <w:rPr>
          <w:sz w:val="28"/>
          <w:szCs w:val="28"/>
        </w:rPr>
        <w:t>.</w:t>
      </w:r>
    </w:p>
    <w:p w14:paraId="7472EC74" w14:textId="5312D879" w:rsidR="00DB06A4" w:rsidRPr="00AA3F6A" w:rsidRDefault="00DB06A4" w:rsidP="00DB06A4">
      <w:pPr>
        <w:numPr>
          <w:ilvl w:val="0"/>
          <w:numId w:val="7"/>
        </w:numPr>
        <w:spacing w:after="160" w:line="259" w:lineRule="auto"/>
        <w:jc w:val="both"/>
        <w:rPr>
          <w:sz w:val="28"/>
          <w:szCs w:val="28"/>
        </w:rPr>
      </w:pPr>
      <w:r w:rsidRPr="00AA3F6A">
        <w:rPr>
          <w:sz w:val="28"/>
          <w:szCs w:val="28"/>
        </w:rPr>
        <w:t xml:space="preserve">Server: </w:t>
      </w:r>
      <w:r w:rsidR="004C145D">
        <w:rPr>
          <w:sz w:val="28"/>
          <w:szCs w:val="28"/>
        </w:rPr>
        <w:t>Hosting is not required.</w:t>
      </w:r>
    </w:p>
    <w:p w14:paraId="77E619D8" w14:textId="607DDBBF" w:rsidR="00DB06A4" w:rsidRPr="00AA3F6A" w:rsidRDefault="00DB06A4" w:rsidP="00DB06A4">
      <w:pPr>
        <w:numPr>
          <w:ilvl w:val="0"/>
          <w:numId w:val="7"/>
        </w:numPr>
        <w:spacing w:after="160" w:line="259" w:lineRule="auto"/>
        <w:jc w:val="both"/>
        <w:rPr>
          <w:sz w:val="28"/>
          <w:szCs w:val="28"/>
        </w:rPr>
      </w:pPr>
      <w:r w:rsidRPr="00AA3F6A">
        <w:rPr>
          <w:sz w:val="28"/>
          <w:szCs w:val="28"/>
        </w:rPr>
        <w:t xml:space="preserve">Framework: </w:t>
      </w:r>
      <w:r w:rsidR="000F2738">
        <w:rPr>
          <w:sz w:val="28"/>
          <w:szCs w:val="28"/>
        </w:rPr>
        <w:t>QT5 allows frontend interaction, combined with Pythons functionalities to detect these interactions and act on it.</w:t>
      </w:r>
    </w:p>
    <w:p w14:paraId="517A6F79" w14:textId="0979A5AC" w:rsidR="00DB06A4" w:rsidRPr="00AA3F6A" w:rsidRDefault="00DB06A4" w:rsidP="00DB06A4">
      <w:pPr>
        <w:numPr>
          <w:ilvl w:val="0"/>
          <w:numId w:val="7"/>
        </w:numPr>
        <w:spacing w:after="160" w:line="259" w:lineRule="auto"/>
        <w:jc w:val="both"/>
        <w:rPr>
          <w:sz w:val="28"/>
          <w:szCs w:val="28"/>
        </w:rPr>
      </w:pPr>
      <w:r w:rsidRPr="00AA3F6A">
        <w:rPr>
          <w:sz w:val="28"/>
          <w:szCs w:val="28"/>
        </w:rPr>
        <w:t xml:space="preserve">Libraries: </w:t>
      </w:r>
      <w:r w:rsidR="003869C6">
        <w:rPr>
          <w:sz w:val="28"/>
          <w:szCs w:val="28"/>
        </w:rPr>
        <w:t xml:space="preserve">QT5, serial, time, numpy, </w:t>
      </w:r>
      <w:r w:rsidR="00C95888">
        <w:rPr>
          <w:sz w:val="28"/>
          <w:szCs w:val="28"/>
        </w:rPr>
        <w:t>sys, json, os</w:t>
      </w:r>
      <w:r w:rsidR="004E0FB4">
        <w:rPr>
          <w:sz w:val="28"/>
          <w:szCs w:val="28"/>
        </w:rPr>
        <w:t xml:space="preserve"> and more</w:t>
      </w:r>
    </w:p>
    <w:p w14:paraId="61136679" w14:textId="466EEBE6" w:rsidR="00DB06A4" w:rsidRPr="00AA3F6A" w:rsidRDefault="00DB06A4" w:rsidP="00DB06A4">
      <w:pPr>
        <w:numPr>
          <w:ilvl w:val="0"/>
          <w:numId w:val="7"/>
        </w:numPr>
        <w:spacing w:after="160" w:line="259" w:lineRule="auto"/>
        <w:jc w:val="both"/>
        <w:rPr>
          <w:sz w:val="28"/>
          <w:szCs w:val="28"/>
        </w:rPr>
      </w:pPr>
      <w:r w:rsidRPr="00AA3F6A">
        <w:rPr>
          <w:sz w:val="28"/>
          <w:szCs w:val="28"/>
        </w:rPr>
        <w:t xml:space="preserve">Sub-systems: The system interacts with external sub-systems such as the </w:t>
      </w:r>
      <w:r w:rsidR="00947223">
        <w:rPr>
          <w:sz w:val="28"/>
          <w:szCs w:val="28"/>
        </w:rPr>
        <w:t>Current sensor board.</w:t>
      </w:r>
      <w:r w:rsidRPr="00AA3F6A">
        <w:rPr>
          <w:sz w:val="28"/>
          <w:szCs w:val="28"/>
        </w:rPr>
        <w:t xml:space="preserve"> It relies on proper communication</w:t>
      </w:r>
      <w:r w:rsidR="0014722A">
        <w:rPr>
          <w:sz w:val="28"/>
          <w:szCs w:val="28"/>
        </w:rPr>
        <w:t xml:space="preserve"> through a com port</w:t>
      </w:r>
      <w:r w:rsidRPr="00AA3F6A">
        <w:rPr>
          <w:sz w:val="28"/>
          <w:szCs w:val="28"/>
        </w:rPr>
        <w:t xml:space="preserve"> and integration with these sub-systems to facilitate </w:t>
      </w:r>
      <w:r w:rsidR="0014722A">
        <w:rPr>
          <w:sz w:val="28"/>
          <w:szCs w:val="28"/>
        </w:rPr>
        <w:t>data reading and graphing capabilities.</w:t>
      </w:r>
    </w:p>
    <w:p w14:paraId="5D93C034" w14:textId="3869732C" w:rsidR="005B51A5" w:rsidRPr="00DB06A4" w:rsidRDefault="00DB06A4" w:rsidP="00DB06A4">
      <w:pPr>
        <w:numPr>
          <w:ilvl w:val="0"/>
          <w:numId w:val="7"/>
        </w:numPr>
        <w:spacing w:after="160" w:line="259" w:lineRule="auto"/>
        <w:jc w:val="both"/>
        <w:rPr>
          <w:sz w:val="28"/>
          <w:szCs w:val="28"/>
        </w:rPr>
      </w:pPr>
      <w:r w:rsidRPr="00AA3F6A">
        <w:rPr>
          <w:sz w:val="28"/>
          <w:szCs w:val="28"/>
        </w:rPr>
        <w:lastRenderedPageBreak/>
        <w:t xml:space="preserve">Platform: </w:t>
      </w:r>
      <w:r w:rsidR="002A60C5">
        <w:rPr>
          <w:sz w:val="28"/>
          <w:szCs w:val="28"/>
        </w:rPr>
        <w:t xml:space="preserve">The application will not be dependent </w:t>
      </w:r>
      <w:r w:rsidR="0087400B">
        <w:rPr>
          <w:sz w:val="28"/>
          <w:szCs w:val="28"/>
        </w:rPr>
        <w:t xml:space="preserve">on other systems except a circuit board to run. It should be able to run on windows, linux and MacOS. </w:t>
      </w:r>
    </w:p>
    <w:p w14:paraId="72792EA5" w14:textId="4B6FC907" w:rsidR="003E35EB" w:rsidRDefault="003E35EB" w:rsidP="00A64FAB">
      <w:pPr>
        <w:pStyle w:val="Orionreportheader2"/>
      </w:pPr>
      <w:r>
        <w:t>Test strategies</w:t>
      </w:r>
    </w:p>
    <w:p w14:paraId="4DD99A40" w14:textId="77777777" w:rsidR="003C2FDD" w:rsidRPr="00AA3F6A" w:rsidRDefault="003C2FDD" w:rsidP="003C2FDD">
      <w:pPr>
        <w:jc w:val="both"/>
        <w:rPr>
          <w:sz w:val="28"/>
          <w:szCs w:val="28"/>
        </w:rPr>
      </w:pPr>
      <w:r w:rsidRPr="00AA3F6A">
        <w:rPr>
          <w:sz w:val="28"/>
          <w:szCs w:val="28"/>
        </w:rPr>
        <w:t>The following test strategies can be adopted to ensure the quality and reliability of the system:</w:t>
      </w:r>
    </w:p>
    <w:p w14:paraId="2FFF73CD" w14:textId="77777777" w:rsidR="003C2FDD" w:rsidRPr="00AA3F6A" w:rsidRDefault="003C2FDD" w:rsidP="003C2FDD">
      <w:pPr>
        <w:numPr>
          <w:ilvl w:val="0"/>
          <w:numId w:val="26"/>
        </w:numPr>
        <w:spacing w:after="160" w:line="259" w:lineRule="auto"/>
        <w:jc w:val="both"/>
        <w:rPr>
          <w:sz w:val="28"/>
          <w:szCs w:val="28"/>
        </w:rPr>
      </w:pPr>
      <w:r w:rsidRPr="00AA3F6A">
        <w:rPr>
          <w:sz w:val="28"/>
          <w:szCs w:val="28"/>
        </w:rPr>
        <w:t>Unit Testing: Conduct unit tests to validate the functionality of individual components, functions, and methods within the system. This helps identify and fix any bugs or issues at a granular level.</w:t>
      </w:r>
    </w:p>
    <w:p w14:paraId="760A3E2F" w14:textId="155C76F1" w:rsidR="003C2FDD" w:rsidRPr="00AA3F6A" w:rsidRDefault="003C2FDD" w:rsidP="003C2FDD">
      <w:pPr>
        <w:numPr>
          <w:ilvl w:val="0"/>
          <w:numId w:val="26"/>
        </w:numPr>
        <w:spacing w:after="160" w:line="259" w:lineRule="auto"/>
        <w:jc w:val="both"/>
        <w:rPr>
          <w:sz w:val="28"/>
          <w:szCs w:val="28"/>
        </w:rPr>
      </w:pPr>
      <w:r w:rsidRPr="00AA3F6A">
        <w:rPr>
          <w:sz w:val="28"/>
          <w:szCs w:val="28"/>
        </w:rPr>
        <w:t xml:space="preserve">Integration Testing: Perform integration tests to verify the seamless integration and communication between different system components, including the </w:t>
      </w:r>
      <w:r w:rsidR="001978A5">
        <w:rPr>
          <w:sz w:val="28"/>
          <w:szCs w:val="28"/>
        </w:rPr>
        <w:t xml:space="preserve">application with the Arduino circuit and other functionalities like disconnect with start and so on. This ensures that </w:t>
      </w:r>
      <w:r w:rsidRPr="00AA3F6A">
        <w:rPr>
          <w:sz w:val="28"/>
          <w:szCs w:val="28"/>
        </w:rPr>
        <w:t>the components work together harmoniously.</w:t>
      </w:r>
    </w:p>
    <w:p w14:paraId="0200928E" w14:textId="2CB47EEE" w:rsidR="003C2FDD" w:rsidRPr="00AA3F6A" w:rsidRDefault="003C2FDD" w:rsidP="003C2FDD">
      <w:pPr>
        <w:numPr>
          <w:ilvl w:val="0"/>
          <w:numId w:val="26"/>
        </w:numPr>
        <w:spacing w:after="160" w:line="259" w:lineRule="auto"/>
        <w:jc w:val="both"/>
        <w:rPr>
          <w:sz w:val="28"/>
          <w:szCs w:val="28"/>
        </w:rPr>
      </w:pPr>
      <w:r w:rsidRPr="00AA3F6A">
        <w:rPr>
          <w:sz w:val="28"/>
          <w:szCs w:val="28"/>
        </w:rPr>
        <w:t xml:space="preserve">Functional Testing: Validate the system against the functional requirements to ensure that it performs as intended. Test each feature and functionality of the </w:t>
      </w:r>
      <w:r w:rsidR="00013D64">
        <w:rPr>
          <w:sz w:val="28"/>
          <w:szCs w:val="28"/>
        </w:rPr>
        <w:t>application.</w:t>
      </w:r>
    </w:p>
    <w:p w14:paraId="6B030044" w14:textId="77777777" w:rsidR="003C2FDD" w:rsidRPr="00AA3F6A" w:rsidRDefault="003C2FDD" w:rsidP="003C2FDD">
      <w:pPr>
        <w:numPr>
          <w:ilvl w:val="0"/>
          <w:numId w:val="26"/>
        </w:numPr>
        <w:spacing w:after="160" w:line="259" w:lineRule="auto"/>
        <w:jc w:val="both"/>
        <w:rPr>
          <w:sz w:val="28"/>
          <w:szCs w:val="28"/>
        </w:rPr>
      </w:pPr>
      <w:r w:rsidRPr="00AA3F6A">
        <w:rPr>
          <w:sz w:val="28"/>
          <w:szCs w:val="28"/>
        </w:rPr>
        <w:t>User Acceptance Testing: Involve end-users or stakeholders in testing the system to ensure it meets their expectations and requirements. Gather feedback and make necessary improvements based on user feedback to enhance the user experience.</w:t>
      </w:r>
    </w:p>
    <w:p w14:paraId="6D2E10C3" w14:textId="77777777" w:rsidR="003C2FDD" w:rsidRPr="00AA3F6A" w:rsidRDefault="003C2FDD" w:rsidP="003C2FDD">
      <w:pPr>
        <w:numPr>
          <w:ilvl w:val="0"/>
          <w:numId w:val="26"/>
        </w:numPr>
        <w:spacing w:after="160" w:line="259" w:lineRule="auto"/>
        <w:jc w:val="both"/>
        <w:rPr>
          <w:sz w:val="28"/>
          <w:szCs w:val="28"/>
        </w:rPr>
      </w:pPr>
      <w:r w:rsidRPr="00AA3F6A">
        <w:rPr>
          <w:sz w:val="28"/>
          <w:szCs w:val="28"/>
        </w:rPr>
        <w:t>Performance Testing: Evaluate the system's performance under expected loads and stress conditions. Measure response times, resource utilization, and system stability to ensure it can handle the expected user traffic and deliver a smooth user experience.</w:t>
      </w:r>
    </w:p>
    <w:p w14:paraId="65C2202D" w14:textId="77777777" w:rsidR="003C2FDD" w:rsidRPr="00AA3F6A" w:rsidRDefault="003C2FDD" w:rsidP="003C2FDD">
      <w:pPr>
        <w:numPr>
          <w:ilvl w:val="0"/>
          <w:numId w:val="26"/>
        </w:numPr>
        <w:spacing w:after="160" w:line="259" w:lineRule="auto"/>
        <w:jc w:val="both"/>
        <w:rPr>
          <w:sz w:val="28"/>
          <w:szCs w:val="28"/>
        </w:rPr>
      </w:pPr>
      <w:r w:rsidRPr="00AA3F6A">
        <w:rPr>
          <w:sz w:val="28"/>
          <w:szCs w:val="28"/>
        </w:rPr>
        <w:t>Security Testing: Perform security testing to identify and address potential vulnerabilities in the system. This includes testing for data protection, secure communication, and user authentication to ensure the system safeguards user data and maintains secure operations.</w:t>
      </w:r>
    </w:p>
    <w:p w14:paraId="79FDAB36" w14:textId="4705CC04" w:rsidR="00B244A6" w:rsidRDefault="00B244A6" w:rsidP="005E2DD2">
      <w:pPr>
        <w:pStyle w:val="Orionreportheader2"/>
        <w:rPr>
          <w:rStyle w:val="Strong"/>
          <w:b/>
          <w:bCs w:val="0"/>
        </w:rPr>
      </w:pPr>
      <w:r>
        <w:rPr>
          <w:rStyle w:val="Strong"/>
          <w:b/>
          <w:bCs w:val="0"/>
        </w:rPr>
        <w:lastRenderedPageBreak/>
        <w:t xml:space="preserve">System Deployment </w:t>
      </w:r>
      <w:r w:rsidR="00C914CE">
        <w:rPr>
          <w:rStyle w:val="Strong"/>
          <w:b/>
          <w:bCs w:val="0"/>
        </w:rPr>
        <w:t>Environment</w:t>
      </w:r>
    </w:p>
    <w:p w14:paraId="68BA7B41" w14:textId="77777777" w:rsidR="007327F7" w:rsidRPr="002F3272" w:rsidRDefault="007327F7" w:rsidP="007327F7">
      <w:pPr>
        <w:jc w:val="both"/>
        <w:rPr>
          <w:sz w:val="28"/>
          <w:szCs w:val="28"/>
        </w:rPr>
      </w:pPr>
      <w:r w:rsidRPr="002F3272">
        <w:rPr>
          <w:sz w:val="28"/>
          <w:szCs w:val="28"/>
        </w:rPr>
        <w:t>The deployment plan details specific to your project are as follows:</w:t>
      </w:r>
    </w:p>
    <w:p w14:paraId="55176DF0" w14:textId="3384F39E" w:rsidR="007327F7" w:rsidRPr="002F3272" w:rsidRDefault="007327F7" w:rsidP="007327F7">
      <w:pPr>
        <w:numPr>
          <w:ilvl w:val="0"/>
          <w:numId w:val="28"/>
        </w:numPr>
        <w:spacing w:after="160" w:line="259" w:lineRule="auto"/>
        <w:jc w:val="both"/>
        <w:rPr>
          <w:sz w:val="28"/>
          <w:szCs w:val="28"/>
        </w:rPr>
      </w:pPr>
      <w:r w:rsidRPr="002F3272">
        <w:rPr>
          <w:sz w:val="28"/>
          <w:szCs w:val="28"/>
        </w:rPr>
        <w:t>Environment Details: Development Environment: The system will be developed in a</w:t>
      </w:r>
      <w:r w:rsidR="00C232F9">
        <w:rPr>
          <w:sz w:val="28"/>
          <w:szCs w:val="28"/>
        </w:rPr>
        <w:t>n environment where python 3.0 and PyQT5 are installed.</w:t>
      </w:r>
      <w:r w:rsidRPr="002F3272">
        <w:rPr>
          <w:sz w:val="28"/>
          <w:szCs w:val="28"/>
        </w:rPr>
        <w:t xml:space="preserve"> The production environment </w:t>
      </w:r>
      <w:r w:rsidR="00242156">
        <w:rPr>
          <w:sz w:val="28"/>
          <w:szCs w:val="28"/>
        </w:rPr>
        <w:t xml:space="preserve">will run a executable of the application. The executable will be packaged using pyInstaller </w:t>
      </w:r>
      <w:r w:rsidR="005E74FA">
        <w:rPr>
          <w:sz w:val="28"/>
          <w:szCs w:val="28"/>
        </w:rPr>
        <w:t xml:space="preserve">on the .py code which will package all libraries and dependencies in a single .exe. </w:t>
      </w:r>
      <w:r w:rsidR="005E74FA" w:rsidRPr="005E74FA">
        <w:rPr>
          <w:sz w:val="28"/>
          <w:szCs w:val="28"/>
        </w:rPr>
        <w:t>The user's computer should have a USB port to connect the Arduino device</w:t>
      </w:r>
      <w:r w:rsidR="005E74FA">
        <w:rPr>
          <w:sz w:val="28"/>
          <w:szCs w:val="28"/>
        </w:rPr>
        <w:t>.</w:t>
      </w:r>
    </w:p>
    <w:p w14:paraId="7EE17DA7" w14:textId="77777777" w:rsidR="007327F7" w:rsidRPr="002F3272" w:rsidRDefault="007327F7" w:rsidP="007327F7">
      <w:pPr>
        <w:numPr>
          <w:ilvl w:val="0"/>
          <w:numId w:val="28"/>
        </w:numPr>
        <w:spacing w:after="160" w:line="259" w:lineRule="auto"/>
        <w:jc w:val="both"/>
        <w:rPr>
          <w:sz w:val="28"/>
          <w:szCs w:val="28"/>
        </w:rPr>
      </w:pPr>
      <w:r w:rsidRPr="002F3272">
        <w:rPr>
          <w:sz w:val="28"/>
          <w:szCs w:val="28"/>
        </w:rPr>
        <w:t>Schedule (Milestones): The key milestones in the development plan may include:</w:t>
      </w:r>
    </w:p>
    <w:p w14:paraId="2B9E7E55" w14:textId="77777777" w:rsidR="007327F7" w:rsidRPr="002F3272" w:rsidRDefault="007327F7" w:rsidP="007327F7">
      <w:pPr>
        <w:numPr>
          <w:ilvl w:val="1"/>
          <w:numId w:val="28"/>
        </w:numPr>
        <w:spacing w:after="160" w:line="259" w:lineRule="auto"/>
        <w:jc w:val="both"/>
        <w:rPr>
          <w:sz w:val="28"/>
          <w:szCs w:val="28"/>
        </w:rPr>
      </w:pPr>
      <w:r w:rsidRPr="002F3272">
        <w:rPr>
          <w:sz w:val="28"/>
          <w:szCs w:val="28"/>
        </w:rPr>
        <w:t>Completion of requirements gathering and analysis</w:t>
      </w:r>
    </w:p>
    <w:p w14:paraId="7A6156B8" w14:textId="77777777" w:rsidR="007327F7" w:rsidRPr="002F3272" w:rsidRDefault="007327F7" w:rsidP="007327F7">
      <w:pPr>
        <w:numPr>
          <w:ilvl w:val="1"/>
          <w:numId w:val="28"/>
        </w:numPr>
        <w:spacing w:after="160" w:line="259" w:lineRule="auto"/>
        <w:jc w:val="both"/>
        <w:rPr>
          <w:sz w:val="28"/>
          <w:szCs w:val="28"/>
        </w:rPr>
      </w:pPr>
      <w:r w:rsidRPr="002F3272">
        <w:rPr>
          <w:sz w:val="28"/>
          <w:szCs w:val="28"/>
        </w:rPr>
        <w:t>Design and architecture definition</w:t>
      </w:r>
    </w:p>
    <w:p w14:paraId="0348DADE" w14:textId="4C166117" w:rsidR="007327F7" w:rsidRPr="002F3272" w:rsidRDefault="007327F7" w:rsidP="007327F7">
      <w:pPr>
        <w:numPr>
          <w:ilvl w:val="1"/>
          <w:numId w:val="28"/>
        </w:numPr>
        <w:spacing w:after="160" w:line="259" w:lineRule="auto"/>
        <w:jc w:val="both"/>
        <w:rPr>
          <w:sz w:val="28"/>
          <w:szCs w:val="28"/>
        </w:rPr>
      </w:pPr>
      <w:r w:rsidRPr="002F3272">
        <w:rPr>
          <w:sz w:val="28"/>
          <w:szCs w:val="28"/>
        </w:rPr>
        <w:t xml:space="preserve">Implementation of core functionalities, </w:t>
      </w:r>
      <w:r w:rsidR="00A60A67">
        <w:rPr>
          <w:sz w:val="28"/>
          <w:szCs w:val="28"/>
        </w:rPr>
        <w:t xml:space="preserve">graphing capabilities, save and load features, zoom and pan capabilities and having open ended capability to see the </w:t>
      </w:r>
      <w:r w:rsidR="00EB4BA2">
        <w:rPr>
          <w:sz w:val="28"/>
          <w:szCs w:val="28"/>
        </w:rPr>
        <w:t>historical data.</w:t>
      </w:r>
    </w:p>
    <w:p w14:paraId="1D011A3E" w14:textId="0879ED2A" w:rsidR="007327F7" w:rsidRPr="002F3272" w:rsidRDefault="007327F7" w:rsidP="007327F7">
      <w:pPr>
        <w:numPr>
          <w:ilvl w:val="1"/>
          <w:numId w:val="28"/>
        </w:numPr>
        <w:spacing w:after="160" w:line="259" w:lineRule="auto"/>
        <w:jc w:val="both"/>
        <w:rPr>
          <w:sz w:val="28"/>
          <w:szCs w:val="28"/>
        </w:rPr>
      </w:pPr>
      <w:r w:rsidRPr="002F3272">
        <w:rPr>
          <w:sz w:val="28"/>
          <w:szCs w:val="28"/>
        </w:rPr>
        <w:t xml:space="preserve">Integration of </w:t>
      </w:r>
      <w:r w:rsidR="0097469B">
        <w:rPr>
          <w:sz w:val="28"/>
          <w:szCs w:val="28"/>
        </w:rPr>
        <w:t>Arduino</w:t>
      </w:r>
      <w:r w:rsidRPr="002F3272">
        <w:rPr>
          <w:sz w:val="28"/>
          <w:szCs w:val="28"/>
        </w:rPr>
        <w:t xml:space="preserve"> device </w:t>
      </w:r>
      <w:r w:rsidR="0097469B">
        <w:rPr>
          <w:sz w:val="28"/>
          <w:szCs w:val="28"/>
        </w:rPr>
        <w:t>to the host device</w:t>
      </w:r>
    </w:p>
    <w:p w14:paraId="4E587AB7" w14:textId="77777777" w:rsidR="007327F7" w:rsidRPr="002F3272" w:rsidRDefault="007327F7" w:rsidP="007327F7">
      <w:pPr>
        <w:numPr>
          <w:ilvl w:val="1"/>
          <w:numId w:val="28"/>
        </w:numPr>
        <w:spacing w:after="160" w:line="259" w:lineRule="auto"/>
        <w:jc w:val="both"/>
        <w:rPr>
          <w:sz w:val="28"/>
          <w:szCs w:val="28"/>
        </w:rPr>
      </w:pPr>
      <w:r w:rsidRPr="002F3272">
        <w:rPr>
          <w:sz w:val="28"/>
          <w:szCs w:val="28"/>
        </w:rPr>
        <w:t>Testing and quality assurance, including functional testing, usability testing, and accessibility testing</w:t>
      </w:r>
    </w:p>
    <w:p w14:paraId="3368A62F" w14:textId="77777777" w:rsidR="007327F7" w:rsidRPr="002F3272" w:rsidRDefault="007327F7" w:rsidP="007327F7">
      <w:pPr>
        <w:numPr>
          <w:ilvl w:val="1"/>
          <w:numId w:val="28"/>
        </w:numPr>
        <w:spacing w:after="160" w:line="259" w:lineRule="auto"/>
        <w:jc w:val="both"/>
        <w:rPr>
          <w:sz w:val="28"/>
          <w:szCs w:val="28"/>
        </w:rPr>
      </w:pPr>
      <w:r w:rsidRPr="002F3272">
        <w:rPr>
          <w:sz w:val="28"/>
          <w:szCs w:val="28"/>
        </w:rPr>
        <w:t>User acceptance testing and feedback incorporation</w:t>
      </w:r>
    </w:p>
    <w:p w14:paraId="50BC1B89" w14:textId="68C0A90B" w:rsidR="007327F7" w:rsidRPr="002F3272" w:rsidRDefault="007327F7" w:rsidP="007327F7">
      <w:pPr>
        <w:numPr>
          <w:ilvl w:val="1"/>
          <w:numId w:val="28"/>
        </w:numPr>
        <w:spacing w:after="160" w:line="259" w:lineRule="auto"/>
        <w:jc w:val="both"/>
        <w:rPr>
          <w:sz w:val="28"/>
          <w:szCs w:val="28"/>
        </w:rPr>
      </w:pPr>
      <w:r w:rsidRPr="002F3272">
        <w:rPr>
          <w:sz w:val="28"/>
          <w:szCs w:val="28"/>
        </w:rPr>
        <w:t xml:space="preserve">Deployment to the production </w:t>
      </w:r>
      <w:r w:rsidR="00B6013D">
        <w:rPr>
          <w:sz w:val="28"/>
          <w:szCs w:val="28"/>
        </w:rPr>
        <w:t>as an executable.</w:t>
      </w:r>
    </w:p>
    <w:p w14:paraId="5B793507" w14:textId="42D5F8F2" w:rsidR="007327F7" w:rsidRPr="002F3272" w:rsidRDefault="007327F7" w:rsidP="007327F7">
      <w:pPr>
        <w:numPr>
          <w:ilvl w:val="0"/>
          <w:numId w:val="28"/>
        </w:numPr>
        <w:spacing w:after="160" w:line="259" w:lineRule="auto"/>
        <w:jc w:val="both"/>
        <w:rPr>
          <w:sz w:val="28"/>
          <w:szCs w:val="28"/>
        </w:rPr>
      </w:pPr>
      <w:r w:rsidRPr="002F3272">
        <w:rPr>
          <w:sz w:val="28"/>
          <w:szCs w:val="28"/>
        </w:rPr>
        <w:t xml:space="preserve">Rolling Plan Process: The rolling plan process for </w:t>
      </w:r>
      <w:r w:rsidR="00E71613">
        <w:rPr>
          <w:sz w:val="28"/>
          <w:szCs w:val="28"/>
        </w:rPr>
        <w:t>the</w:t>
      </w:r>
      <w:r w:rsidRPr="002F3272">
        <w:rPr>
          <w:sz w:val="28"/>
          <w:szCs w:val="28"/>
        </w:rPr>
        <w:t xml:space="preserve"> project may involve the following steps:</w:t>
      </w:r>
    </w:p>
    <w:p w14:paraId="53F43AB6" w14:textId="77777777" w:rsidR="007327F7" w:rsidRPr="002F3272" w:rsidRDefault="007327F7" w:rsidP="007327F7">
      <w:pPr>
        <w:numPr>
          <w:ilvl w:val="1"/>
          <w:numId w:val="28"/>
        </w:numPr>
        <w:spacing w:after="160" w:line="259" w:lineRule="auto"/>
        <w:jc w:val="both"/>
        <w:rPr>
          <w:sz w:val="28"/>
          <w:szCs w:val="28"/>
        </w:rPr>
      </w:pPr>
      <w:r w:rsidRPr="002F3272">
        <w:rPr>
          <w:sz w:val="28"/>
          <w:szCs w:val="28"/>
        </w:rPr>
        <w:t>Conducting an initial pilot release</w:t>
      </w:r>
      <w:r>
        <w:rPr>
          <w:sz w:val="28"/>
          <w:szCs w:val="28"/>
        </w:rPr>
        <w:t xml:space="preserve"> </w:t>
      </w:r>
      <w:r w:rsidRPr="002F3272">
        <w:rPr>
          <w:sz w:val="28"/>
          <w:szCs w:val="28"/>
        </w:rPr>
        <w:t>to gather early feedback and validate the system's usability and accessibility.</w:t>
      </w:r>
    </w:p>
    <w:p w14:paraId="5B7D4AE8" w14:textId="77777777" w:rsidR="007327F7" w:rsidRPr="002F3272" w:rsidRDefault="007327F7" w:rsidP="007327F7">
      <w:pPr>
        <w:numPr>
          <w:ilvl w:val="1"/>
          <w:numId w:val="28"/>
        </w:numPr>
        <w:spacing w:after="160" w:line="259" w:lineRule="auto"/>
        <w:jc w:val="both"/>
        <w:rPr>
          <w:sz w:val="28"/>
          <w:szCs w:val="28"/>
        </w:rPr>
      </w:pPr>
      <w:r w:rsidRPr="002F3272">
        <w:rPr>
          <w:sz w:val="28"/>
          <w:szCs w:val="28"/>
        </w:rPr>
        <w:t>Incorporating feedback and making necessary improvements to enhance the user experience and address any identified issues or bugs.</w:t>
      </w:r>
    </w:p>
    <w:p w14:paraId="70AF8A9C" w14:textId="77777777" w:rsidR="007327F7" w:rsidRPr="002F3272" w:rsidRDefault="007327F7" w:rsidP="007327F7">
      <w:pPr>
        <w:jc w:val="both"/>
        <w:rPr>
          <w:sz w:val="28"/>
          <w:szCs w:val="28"/>
        </w:rPr>
      </w:pPr>
      <w:r w:rsidRPr="002F3272">
        <w:rPr>
          <w:sz w:val="28"/>
          <w:szCs w:val="28"/>
        </w:rPr>
        <w:t xml:space="preserve">Rollback Process: In the event of critical issues or unexpected problems during a release, a rollback process will be initiated. The rollback process </w:t>
      </w:r>
      <w:r>
        <w:rPr>
          <w:sz w:val="28"/>
          <w:szCs w:val="28"/>
        </w:rPr>
        <w:t>will</w:t>
      </w:r>
      <w:r w:rsidRPr="002F3272">
        <w:rPr>
          <w:sz w:val="28"/>
          <w:szCs w:val="28"/>
        </w:rPr>
        <w:t xml:space="preserve"> include:</w:t>
      </w:r>
    </w:p>
    <w:p w14:paraId="196564D5" w14:textId="77777777" w:rsidR="007327F7" w:rsidRPr="002F3272" w:rsidRDefault="007327F7" w:rsidP="007327F7">
      <w:pPr>
        <w:numPr>
          <w:ilvl w:val="0"/>
          <w:numId w:val="29"/>
        </w:numPr>
        <w:spacing w:after="160" w:line="259" w:lineRule="auto"/>
        <w:jc w:val="both"/>
        <w:rPr>
          <w:sz w:val="28"/>
          <w:szCs w:val="28"/>
        </w:rPr>
      </w:pPr>
      <w:r w:rsidRPr="002F3272">
        <w:rPr>
          <w:sz w:val="28"/>
          <w:szCs w:val="28"/>
        </w:rPr>
        <w:lastRenderedPageBreak/>
        <w:t>Reverting to a previously stable version or state of the system that was known to be functioning properly.</w:t>
      </w:r>
    </w:p>
    <w:p w14:paraId="545712A9" w14:textId="61D9F10E" w:rsidR="00267C78" w:rsidRDefault="007327F7" w:rsidP="007327F7">
      <w:pPr>
        <w:pStyle w:val="Orionreportheader1"/>
        <w:rPr>
          <w:rStyle w:val="Strong"/>
          <w:b/>
          <w:bCs w:val="0"/>
        </w:rPr>
      </w:pPr>
      <w:r w:rsidRPr="002F3272">
        <w:rPr>
          <w:szCs w:val="28"/>
        </w:rPr>
        <w:t>Conducting thorough testing and investigation to diagnose and resolve the issue before proceeding with another release.</w:t>
      </w:r>
      <w:r w:rsidR="00267C78">
        <w:rPr>
          <w:rStyle w:val="Strong"/>
          <w:b/>
          <w:bCs w:val="0"/>
        </w:rPr>
        <w:t>High level design (HLD)</w:t>
      </w:r>
    </w:p>
    <w:p w14:paraId="3BE7F68F" w14:textId="558C087F" w:rsidR="002340A6" w:rsidRDefault="002340A6" w:rsidP="002340A6">
      <w:pPr>
        <w:pStyle w:val="Orionreportheader2"/>
        <w:rPr>
          <w:rStyle w:val="Strong"/>
          <w:b/>
          <w:bCs w:val="0"/>
        </w:rPr>
      </w:pPr>
      <w:r>
        <w:rPr>
          <w:rStyle w:val="Strong"/>
          <w:b/>
          <w:bCs w:val="0"/>
        </w:rPr>
        <w:t>Static View</w:t>
      </w:r>
      <w:r w:rsidR="00E13ACA">
        <w:rPr>
          <w:rStyle w:val="Strong"/>
          <w:b/>
          <w:bCs w:val="0"/>
        </w:rPr>
        <w:t xml:space="preserve"> (structural details)</w:t>
      </w:r>
    </w:p>
    <w:p w14:paraId="1E0B92A8" w14:textId="60781B51" w:rsidR="00312882" w:rsidRDefault="00312882" w:rsidP="002340A6">
      <w:pPr>
        <w:pStyle w:val="Orionreportheader3"/>
        <w:rPr>
          <w:rStyle w:val="Strong"/>
          <w:b/>
          <w:bCs w:val="0"/>
        </w:rPr>
      </w:pPr>
      <w:r>
        <w:rPr>
          <w:rStyle w:val="Strong"/>
          <w:b/>
          <w:bCs w:val="0"/>
        </w:rPr>
        <w:t>System decomposition</w:t>
      </w:r>
      <w:r w:rsidR="009A74A3">
        <w:rPr>
          <w:rStyle w:val="Strong"/>
          <w:b/>
          <w:bCs w:val="0"/>
        </w:rPr>
        <w:t xml:space="preserve"> </w:t>
      </w:r>
    </w:p>
    <w:p w14:paraId="46AE901B" w14:textId="77777777" w:rsidR="00E074DD" w:rsidRPr="00A43FF9" w:rsidRDefault="00E074DD" w:rsidP="00E074DD">
      <w:pPr>
        <w:jc w:val="both"/>
        <w:rPr>
          <w:sz w:val="28"/>
          <w:szCs w:val="28"/>
        </w:rPr>
      </w:pPr>
      <w:r w:rsidRPr="00A43FF9">
        <w:rPr>
          <w:sz w:val="28"/>
          <w:szCs w:val="28"/>
        </w:rPr>
        <w:t>In order to ensure a solid system structure, we have devised a plan to break down the system into smaller, manageable components. Here's our approach:</w:t>
      </w:r>
    </w:p>
    <w:p w14:paraId="31DB25B0" w14:textId="77777777" w:rsidR="00E074DD" w:rsidRPr="00A43FF9" w:rsidRDefault="00E074DD" w:rsidP="00E074DD">
      <w:pPr>
        <w:numPr>
          <w:ilvl w:val="0"/>
          <w:numId w:val="9"/>
        </w:numPr>
        <w:spacing w:after="160" w:line="259" w:lineRule="auto"/>
        <w:jc w:val="both"/>
        <w:rPr>
          <w:sz w:val="28"/>
          <w:szCs w:val="28"/>
        </w:rPr>
      </w:pPr>
      <w:r w:rsidRPr="00A43FF9">
        <w:rPr>
          <w:sz w:val="28"/>
          <w:szCs w:val="28"/>
        </w:rPr>
        <w:t>System Decomposition: We will divide the system into several subsystems to handle specific tasks. These subsystems include:</w:t>
      </w:r>
    </w:p>
    <w:p w14:paraId="3F41AE86" w14:textId="245EEF5A" w:rsidR="00E074DD" w:rsidRPr="00A43FF9" w:rsidRDefault="009B2FAB" w:rsidP="00E074DD">
      <w:pPr>
        <w:numPr>
          <w:ilvl w:val="1"/>
          <w:numId w:val="9"/>
        </w:numPr>
        <w:spacing w:after="160" w:line="259" w:lineRule="auto"/>
        <w:jc w:val="both"/>
        <w:rPr>
          <w:sz w:val="28"/>
          <w:szCs w:val="28"/>
        </w:rPr>
      </w:pPr>
      <w:r w:rsidRPr="009B2FAB">
        <w:rPr>
          <w:b/>
          <w:bCs/>
          <w:sz w:val="28"/>
          <w:szCs w:val="28"/>
        </w:rPr>
        <w:t>Arduino Module</w:t>
      </w:r>
      <w:r w:rsidRPr="009B2FAB">
        <w:rPr>
          <w:sz w:val="28"/>
          <w:szCs w:val="28"/>
        </w:rPr>
        <w:t>: This module is responsible for gathering data from the Arduino device and sending it to the Python application.</w:t>
      </w:r>
    </w:p>
    <w:p w14:paraId="55D11F7F" w14:textId="5BBDF1E6" w:rsidR="00E074DD" w:rsidRPr="00A43FF9" w:rsidRDefault="00E064F4" w:rsidP="00E074DD">
      <w:pPr>
        <w:numPr>
          <w:ilvl w:val="1"/>
          <w:numId w:val="9"/>
        </w:numPr>
        <w:spacing w:after="160" w:line="259" w:lineRule="auto"/>
        <w:jc w:val="both"/>
        <w:rPr>
          <w:sz w:val="28"/>
          <w:szCs w:val="28"/>
        </w:rPr>
      </w:pPr>
      <w:r w:rsidRPr="00E064F4">
        <w:rPr>
          <w:b/>
          <w:bCs/>
          <w:sz w:val="28"/>
          <w:szCs w:val="28"/>
        </w:rPr>
        <w:t>Data Processing Module</w:t>
      </w:r>
      <w:r w:rsidRPr="00E064F4">
        <w:rPr>
          <w:sz w:val="28"/>
          <w:szCs w:val="28"/>
        </w:rPr>
        <w:t>: This module processes the incoming data from the Arduino device. It handles data conversion, error checking, and data preparation for visualization.</w:t>
      </w:r>
    </w:p>
    <w:p w14:paraId="52B23CA7" w14:textId="05078DDF" w:rsidR="00E074DD" w:rsidRPr="00A43FF9" w:rsidRDefault="00E064F4" w:rsidP="00E074DD">
      <w:pPr>
        <w:numPr>
          <w:ilvl w:val="1"/>
          <w:numId w:val="9"/>
        </w:numPr>
        <w:spacing w:after="160" w:line="259" w:lineRule="auto"/>
        <w:jc w:val="both"/>
        <w:rPr>
          <w:sz w:val="28"/>
          <w:szCs w:val="28"/>
        </w:rPr>
      </w:pPr>
      <w:r w:rsidRPr="00E064F4">
        <w:rPr>
          <w:b/>
          <w:bCs/>
          <w:sz w:val="28"/>
          <w:szCs w:val="28"/>
        </w:rPr>
        <w:t>Data Visualization Module</w:t>
      </w:r>
      <w:r w:rsidRPr="00E064F4">
        <w:rPr>
          <w:sz w:val="28"/>
          <w:szCs w:val="28"/>
        </w:rPr>
        <w:t>: This module is responsible for plotting the data in real-time and updating the plots based on user interactions.</w:t>
      </w:r>
    </w:p>
    <w:p w14:paraId="1ACDB3A1" w14:textId="278F5263" w:rsidR="00E074DD" w:rsidRPr="00A43FF9" w:rsidRDefault="00E064F4" w:rsidP="00E074DD">
      <w:pPr>
        <w:numPr>
          <w:ilvl w:val="1"/>
          <w:numId w:val="9"/>
        </w:numPr>
        <w:spacing w:after="160" w:line="259" w:lineRule="auto"/>
        <w:jc w:val="both"/>
        <w:rPr>
          <w:sz w:val="28"/>
          <w:szCs w:val="28"/>
        </w:rPr>
      </w:pPr>
      <w:r w:rsidRPr="00E064F4">
        <w:rPr>
          <w:b/>
          <w:bCs/>
          <w:sz w:val="28"/>
          <w:szCs w:val="28"/>
        </w:rPr>
        <w:t>User Interaction Module</w:t>
      </w:r>
      <w:r w:rsidRPr="00E064F4">
        <w:rPr>
          <w:sz w:val="28"/>
          <w:szCs w:val="28"/>
        </w:rPr>
        <w:t>: This module handles all user interactions with the GUI.</w:t>
      </w:r>
    </w:p>
    <w:p w14:paraId="6070DC9C" w14:textId="13A78509" w:rsidR="00E074DD" w:rsidRPr="00A43FF9" w:rsidRDefault="00E074DD" w:rsidP="00E074DD">
      <w:pPr>
        <w:numPr>
          <w:ilvl w:val="0"/>
          <w:numId w:val="9"/>
        </w:numPr>
        <w:spacing w:after="160" w:line="259" w:lineRule="auto"/>
        <w:jc w:val="both"/>
        <w:rPr>
          <w:sz w:val="28"/>
          <w:szCs w:val="28"/>
        </w:rPr>
      </w:pPr>
      <w:r w:rsidRPr="00A43FF9">
        <w:rPr>
          <w:sz w:val="28"/>
          <w:szCs w:val="28"/>
        </w:rPr>
        <w:t xml:space="preserve">Functional vs Object-Driven Decomposition: Our focus will be on the functionalities each subsystem provides. However, we'll also consider the entities involved, such as </w:t>
      </w:r>
      <w:r w:rsidR="00E064F4">
        <w:rPr>
          <w:sz w:val="28"/>
          <w:szCs w:val="28"/>
        </w:rPr>
        <w:t xml:space="preserve">the Arduino module, the data processing module, </w:t>
      </w:r>
      <w:r w:rsidR="005E1FF3">
        <w:rPr>
          <w:sz w:val="28"/>
          <w:szCs w:val="28"/>
        </w:rPr>
        <w:t>and others</w:t>
      </w:r>
      <w:r w:rsidRPr="00A43FF9">
        <w:rPr>
          <w:sz w:val="28"/>
          <w:szCs w:val="28"/>
        </w:rPr>
        <w:t>.</w:t>
      </w:r>
    </w:p>
    <w:p w14:paraId="64CC448E" w14:textId="77777777" w:rsidR="00E074DD" w:rsidRPr="00A43FF9" w:rsidRDefault="00E074DD" w:rsidP="00E074DD">
      <w:pPr>
        <w:numPr>
          <w:ilvl w:val="0"/>
          <w:numId w:val="9"/>
        </w:numPr>
        <w:spacing w:after="160" w:line="259" w:lineRule="auto"/>
        <w:jc w:val="both"/>
        <w:rPr>
          <w:sz w:val="28"/>
          <w:szCs w:val="28"/>
        </w:rPr>
      </w:pPr>
      <w:r w:rsidRPr="00A43FF9">
        <w:rPr>
          <w:sz w:val="28"/>
          <w:szCs w:val="28"/>
        </w:rPr>
        <w:t>High Modularity and Abstractions: We'll aim for a highly modular and abstract design by breaking down the functionalities into separate modules within each subsystem. This will make our code more organized, reusable, and easier to maintain.</w:t>
      </w:r>
    </w:p>
    <w:p w14:paraId="0B6EED68" w14:textId="5D92AB6A" w:rsidR="00E074DD" w:rsidRPr="00A43FF9" w:rsidRDefault="00E074DD" w:rsidP="00E074DD">
      <w:pPr>
        <w:numPr>
          <w:ilvl w:val="0"/>
          <w:numId w:val="9"/>
        </w:numPr>
        <w:spacing w:after="160" w:line="259" w:lineRule="auto"/>
        <w:jc w:val="both"/>
        <w:rPr>
          <w:sz w:val="28"/>
          <w:szCs w:val="28"/>
        </w:rPr>
      </w:pPr>
      <w:r w:rsidRPr="00A43FF9">
        <w:rPr>
          <w:sz w:val="28"/>
          <w:szCs w:val="28"/>
        </w:rPr>
        <w:lastRenderedPageBreak/>
        <w:t>Low Coupling: We'll strive to keep the modules within each subsystem loosely coupled to minimize dependencies and enhance flexibility.</w:t>
      </w:r>
      <w:r w:rsidR="00CA67F0">
        <w:rPr>
          <w:sz w:val="28"/>
          <w:szCs w:val="28"/>
        </w:rPr>
        <w:t xml:space="preserve"> The systems will be highly coupled due to being a real time graphing application which requires constant reading from the Arduino device.</w:t>
      </w:r>
    </w:p>
    <w:p w14:paraId="39965EE3" w14:textId="77777777" w:rsidR="00E074DD" w:rsidRPr="00A43FF9" w:rsidRDefault="00E074DD" w:rsidP="00E074DD">
      <w:pPr>
        <w:numPr>
          <w:ilvl w:val="0"/>
          <w:numId w:val="9"/>
        </w:numPr>
        <w:spacing w:after="160" w:line="259" w:lineRule="auto"/>
        <w:jc w:val="both"/>
        <w:rPr>
          <w:sz w:val="28"/>
          <w:szCs w:val="28"/>
        </w:rPr>
      </w:pPr>
      <w:r w:rsidRPr="00A43FF9">
        <w:rPr>
          <w:sz w:val="28"/>
          <w:szCs w:val="28"/>
        </w:rPr>
        <w:t>High Cohesion: Each module within a subsystem will have a high degree of cohesion, meaning that its internal components and operations will work closely together to achieve specific functionalities. This will improve code readability, maintainability, and overall understanding of the system.</w:t>
      </w:r>
    </w:p>
    <w:p w14:paraId="27B4A841" w14:textId="6174B488" w:rsidR="002A346F" w:rsidRPr="00AF1E54" w:rsidRDefault="00E074DD" w:rsidP="0044315D">
      <w:pPr>
        <w:numPr>
          <w:ilvl w:val="0"/>
          <w:numId w:val="9"/>
        </w:numPr>
        <w:spacing w:after="160" w:line="259" w:lineRule="auto"/>
        <w:jc w:val="both"/>
        <w:rPr>
          <w:sz w:val="28"/>
          <w:szCs w:val="28"/>
        </w:rPr>
      </w:pPr>
      <w:r w:rsidRPr="00AF1E54">
        <w:rPr>
          <w:sz w:val="28"/>
          <w:szCs w:val="28"/>
        </w:rPr>
        <w:t xml:space="preserve">Reusability: We'll identify specific modules or components within the system that have potential for reuse, both within the same system and in future projects. </w:t>
      </w:r>
      <w:r w:rsidR="00FE3D35" w:rsidRPr="00AF1E54">
        <w:rPr>
          <w:sz w:val="28"/>
          <w:szCs w:val="28"/>
        </w:rPr>
        <w:t xml:space="preserve">For example, </w:t>
      </w:r>
      <w:r w:rsidR="00D927B8" w:rsidRPr="00AF1E54">
        <w:rPr>
          <w:sz w:val="28"/>
          <w:szCs w:val="28"/>
        </w:rPr>
        <w:t xml:space="preserve">the read data </w:t>
      </w:r>
      <w:r w:rsidR="001F12CD" w:rsidRPr="00AF1E54">
        <w:rPr>
          <w:sz w:val="28"/>
          <w:szCs w:val="28"/>
        </w:rPr>
        <w:t>function has to be reused every time data comes in to parse data from the circuit through the USB cable</w:t>
      </w:r>
      <w:r w:rsidRPr="00AF1E54">
        <w:rPr>
          <w:sz w:val="28"/>
          <w:szCs w:val="28"/>
        </w:rPr>
        <w:t>.</w:t>
      </w:r>
    </w:p>
    <w:p w14:paraId="5D9612F5" w14:textId="61667939" w:rsidR="00312882" w:rsidRDefault="002340A6" w:rsidP="002340A6">
      <w:pPr>
        <w:pStyle w:val="Orionreportheader3"/>
        <w:rPr>
          <w:rStyle w:val="Strong"/>
          <w:b/>
          <w:bCs w:val="0"/>
        </w:rPr>
      </w:pPr>
      <w:r w:rsidRPr="00FC27B4">
        <w:rPr>
          <w:rStyle w:val="Strong"/>
          <w:b/>
          <w:bCs w:val="0"/>
        </w:rPr>
        <w:t xml:space="preserve">System </w:t>
      </w:r>
      <w:r w:rsidR="00312882" w:rsidRPr="00FC27B4">
        <w:rPr>
          <w:rStyle w:val="Strong"/>
          <w:b/>
          <w:bCs w:val="0"/>
        </w:rPr>
        <w:t>Architect</w:t>
      </w:r>
      <w:r w:rsidR="00AD3BA6">
        <w:rPr>
          <w:rStyle w:val="Strong"/>
          <w:b/>
          <w:bCs w:val="0"/>
        </w:rPr>
        <w:t>ure</w:t>
      </w:r>
    </w:p>
    <w:p w14:paraId="66F5AFC3" w14:textId="5C427E6D" w:rsidR="009646FB" w:rsidRPr="00115BBD" w:rsidRDefault="00E04C4C" w:rsidP="00115BBD">
      <w:pPr>
        <w:pStyle w:val="Orionbodytext"/>
        <w:rPr>
          <w:rStyle w:val="Strong"/>
          <w:b w:val="0"/>
          <w:bCs w:val="0"/>
          <w:color w:val="FF0000"/>
        </w:rPr>
      </w:pPr>
      <w:r w:rsidRPr="00E04C4C">
        <w:rPr>
          <w:rStyle w:val="Strong"/>
          <w:b w:val="0"/>
          <w:bCs w:val="0"/>
          <w:color w:val="808080" w:themeColor="background1" w:themeShade="80"/>
        </w:rPr>
        <w:t>The system follows a Client-Server architecture, with the Python application acting as the client and the Arduino device as the server. The Python application sends commands to the Arduino device, which responds with the requested data.</w:t>
      </w:r>
    </w:p>
    <w:p w14:paraId="5E702028" w14:textId="7B3D7635" w:rsidR="009C178D" w:rsidRDefault="009C178D" w:rsidP="009C178D">
      <w:pPr>
        <w:pStyle w:val="Orionreportheader3"/>
      </w:pPr>
      <w:r>
        <w:t>Data model, data design and data structures</w:t>
      </w:r>
    </w:p>
    <w:p w14:paraId="51C33D21" w14:textId="0303B92E" w:rsidR="000F0902" w:rsidRDefault="00115BBD" w:rsidP="00753042">
      <w:pPr>
        <w:pStyle w:val="Orionbodytext"/>
      </w:pPr>
      <w:r w:rsidRPr="00115BBD">
        <w:rPr>
          <w:color w:val="808080" w:themeColor="background1" w:themeShade="80"/>
        </w:rPr>
        <w:t>The application uses in-memory data structures to store the data received from the Arduino device. The data is stored in a time-series format, with each data point consisting of a timestamp and the corresponding measurements.</w:t>
      </w:r>
    </w:p>
    <w:p w14:paraId="1E5FDB63" w14:textId="6E435837" w:rsidR="009C178D" w:rsidRDefault="009C178D" w:rsidP="009C178D">
      <w:pPr>
        <w:pStyle w:val="Orionreportheader3"/>
      </w:pPr>
      <w:r>
        <w:t>Class Diagram</w:t>
      </w:r>
    </w:p>
    <w:p w14:paraId="057C8ECB" w14:textId="621E93B8" w:rsidR="001F5D9B" w:rsidRPr="00FB2248" w:rsidRDefault="00470847" w:rsidP="00FB2248">
      <w:pPr>
        <w:pStyle w:val="Orionbodytext"/>
      </w:pPr>
      <w:r w:rsidRPr="00470847">
        <w:t xml:space="preserve">The application is developed using Python's object-oriented features. The main classes in the system are </w:t>
      </w:r>
      <w:r w:rsidR="00CC10B4">
        <w:rPr>
          <w:b/>
          <w:bCs/>
        </w:rPr>
        <w:t>AppWindow</w:t>
      </w:r>
      <w:r w:rsidRPr="00470847">
        <w:t xml:space="preserve">, </w:t>
      </w:r>
      <w:r w:rsidR="005D5267" w:rsidRPr="005D5267">
        <w:rPr>
          <w:b/>
          <w:bCs/>
        </w:rPr>
        <w:t>ArduinoData</w:t>
      </w:r>
      <w:r w:rsidRPr="00470847">
        <w:t xml:space="preserve">, </w:t>
      </w:r>
      <w:r w:rsidR="009311F1">
        <w:rPr>
          <w:b/>
          <w:bCs/>
        </w:rPr>
        <w:t>GraphWindow</w:t>
      </w:r>
      <w:r w:rsidRPr="00470847">
        <w:t xml:space="preserve">, and </w:t>
      </w:r>
      <w:r w:rsidRPr="00470847">
        <w:rPr>
          <w:b/>
          <w:bCs/>
        </w:rPr>
        <w:t>ArduinoDevice</w:t>
      </w:r>
      <w:r w:rsidRPr="00470847">
        <w:t>. A more detailed class diagram will be provided in the Low-Level Design (LLD) section.</w:t>
      </w:r>
    </w:p>
    <w:p w14:paraId="37B1B3C2" w14:textId="60F5C0FA" w:rsidR="001F5D9B" w:rsidRPr="001F5D9B" w:rsidRDefault="001F5D9B" w:rsidP="001F5D9B">
      <w:pPr>
        <w:pStyle w:val="Heading2"/>
      </w:pPr>
      <w:r w:rsidRPr="001F5D9B">
        <w:t xml:space="preserve"> Dynamic View (Behavioral Details)</w:t>
      </w:r>
    </w:p>
    <w:p w14:paraId="3749D7E5" w14:textId="77777777" w:rsidR="001F5D9B" w:rsidRDefault="001F5D9B" w:rsidP="001F5D9B">
      <w:pPr>
        <w:pStyle w:val="Heading4"/>
        <w:numPr>
          <w:ilvl w:val="0"/>
          <w:numId w:val="0"/>
        </w:numPr>
        <w:pBdr>
          <w:top w:val="single" w:sz="2" w:space="0" w:color="D9D9E3"/>
          <w:left w:val="single" w:sz="2" w:space="0" w:color="D9D9E3"/>
          <w:bottom w:val="single" w:sz="2" w:space="0" w:color="D9D9E3"/>
          <w:right w:val="single" w:sz="2" w:space="0" w:color="D9D9E3"/>
        </w:pBdr>
        <w:shd w:val="clear" w:color="auto" w:fill="F7F7F8"/>
        <w:ind w:left="864" w:hanging="864"/>
        <w:rPr>
          <w:rFonts w:ascii="Segoe UI" w:hAnsi="Segoe UI" w:cs="Segoe UI"/>
          <w:sz w:val="24"/>
          <w:szCs w:val="24"/>
        </w:rPr>
      </w:pPr>
      <w:r>
        <w:rPr>
          <w:rFonts w:ascii="Segoe UI" w:hAnsi="Segoe UI" w:cs="Segoe UI"/>
          <w:b/>
          <w:bCs/>
        </w:rPr>
        <w:t>5.2.1 Modes/States</w:t>
      </w:r>
    </w:p>
    <w:p w14:paraId="26EC2B6F" w14:textId="77777777" w:rsidR="001F5D9B" w:rsidRDefault="001F5D9B" w:rsidP="001F5D9B">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r>
        <w:rPr>
          <w:rFonts w:ascii="Segoe UI" w:hAnsi="Segoe UI" w:cs="Segoe UI"/>
          <w:color w:val="374151"/>
        </w:rPr>
        <w:t>The application has two main states: "Idle" and "Data Collection". In the "Idle" state, the application is waiting for user interaction. In the "Data Collection" state, the application is actively collecting and visualizing data from the Arduino device.</w:t>
      </w:r>
    </w:p>
    <w:p w14:paraId="4D4B007D" w14:textId="77777777" w:rsidR="001F5D9B" w:rsidRDefault="001F5D9B" w:rsidP="001F5D9B">
      <w:pPr>
        <w:pStyle w:val="Heading4"/>
        <w:numPr>
          <w:ilvl w:val="0"/>
          <w:numId w:val="0"/>
        </w:numPr>
        <w:pBdr>
          <w:top w:val="single" w:sz="2" w:space="0" w:color="D9D9E3"/>
          <w:left w:val="single" w:sz="2" w:space="0" w:color="D9D9E3"/>
          <w:bottom w:val="single" w:sz="2" w:space="0" w:color="D9D9E3"/>
          <w:right w:val="single" w:sz="2" w:space="0" w:color="D9D9E3"/>
        </w:pBdr>
        <w:shd w:val="clear" w:color="auto" w:fill="F7F7F8"/>
        <w:ind w:left="864" w:hanging="864"/>
        <w:rPr>
          <w:rFonts w:ascii="Segoe UI" w:hAnsi="Segoe UI" w:cs="Segoe UI"/>
        </w:rPr>
      </w:pPr>
      <w:r>
        <w:rPr>
          <w:rFonts w:ascii="Segoe UI" w:hAnsi="Segoe UI" w:cs="Segoe UI"/>
          <w:b/>
          <w:bCs/>
        </w:rPr>
        <w:lastRenderedPageBreak/>
        <w:t>5.2.2 Use Cases</w:t>
      </w:r>
    </w:p>
    <w:p w14:paraId="515E99F8" w14:textId="77777777" w:rsidR="001F5D9B" w:rsidRDefault="001F5D9B" w:rsidP="001F5D9B">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r>
        <w:rPr>
          <w:rFonts w:ascii="Segoe UI" w:hAnsi="Segoe UI" w:cs="Segoe UI"/>
          <w:color w:val="374151"/>
        </w:rPr>
        <w:t>Refer to the Use Case section in the SRS document for detailed use cases.</w:t>
      </w:r>
    </w:p>
    <w:p w14:paraId="3545A1C6" w14:textId="77777777" w:rsidR="001F5D9B" w:rsidRDefault="001F5D9B" w:rsidP="001F5D9B">
      <w:pPr>
        <w:pStyle w:val="Heading4"/>
        <w:numPr>
          <w:ilvl w:val="0"/>
          <w:numId w:val="0"/>
        </w:numPr>
        <w:pBdr>
          <w:top w:val="single" w:sz="2" w:space="0" w:color="D9D9E3"/>
          <w:left w:val="single" w:sz="2" w:space="0" w:color="D9D9E3"/>
          <w:bottom w:val="single" w:sz="2" w:space="0" w:color="D9D9E3"/>
          <w:right w:val="single" w:sz="2" w:space="0" w:color="D9D9E3"/>
        </w:pBdr>
        <w:shd w:val="clear" w:color="auto" w:fill="F7F7F8"/>
        <w:ind w:left="864" w:hanging="864"/>
        <w:rPr>
          <w:rFonts w:ascii="Segoe UI" w:hAnsi="Segoe UI" w:cs="Segoe UI"/>
        </w:rPr>
      </w:pPr>
      <w:r>
        <w:rPr>
          <w:rFonts w:ascii="Segoe UI" w:hAnsi="Segoe UI" w:cs="Segoe UI"/>
          <w:b/>
          <w:bCs/>
        </w:rPr>
        <w:t>5.2.3 Data Flow</w:t>
      </w:r>
    </w:p>
    <w:p w14:paraId="4B5C0B3C" w14:textId="77777777" w:rsidR="001F5D9B" w:rsidRDefault="001F5D9B" w:rsidP="001F5D9B">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r>
        <w:rPr>
          <w:rFonts w:ascii="Segoe UI" w:hAnsi="Segoe UI" w:cs="Segoe UI"/>
          <w:color w:val="374151"/>
        </w:rPr>
        <w:t>Data flows from the Arduino device to the Python application over a serial connection. The Python application processes and visualizes this data.</w:t>
      </w:r>
    </w:p>
    <w:p w14:paraId="2527E2A0" w14:textId="77777777" w:rsidR="001F5D9B" w:rsidRDefault="001F5D9B" w:rsidP="001F5D9B">
      <w:pPr>
        <w:pStyle w:val="Heading4"/>
        <w:numPr>
          <w:ilvl w:val="0"/>
          <w:numId w:val="0"/>
        </w:numPr>
        <w:pBdr>
          <w:top w:val="single" w:sz="2" w:space="0" w:color="D9D9E3"/>
          <w:left w:val="single" w:sz="2" w:space="0" w:color="D9D9E3"/>
          <w:bottom w:val="single" w:sz="2" w:space="0" w:color="D9D9E3"/>
          <w:right w:val="single" w:sz="2" w:space="0" w:color="D9D9E3"/>
        </w:pBdr>
        <w:shd w:val="clear" w:color="auto" w:fill="F7F7F8"/>
        <w:ind w:left="864" w:hanging="864"/>
        <w:rPr>
          <w:rFonts w:ascii="Segoe UI" w:hAnsi="Segoe UI" w:cs="Segoe UI"/>
        </w:rPr>
      </w:pPr>
      <w:r>
        <w:rPr>
          <w:rFonts w:ascii="Segoe UI" w:hAnsi="Segoe UI" w:cs="Segoe UI"/>
          <w:b/>
          <w:bCs/>
        </w:rPr>
        <w:t>5.2.4 Sequencing</w:t>
      </w:r>
    </w:p>
    <w:p w14:paraId="062DE833" w14:textId="77777777" w:rsidR="001F5D9B" w:rsidRDefault="001F5D9B" w:rsidP="001F5D9B">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r>
        <w:rPr>
          <w:rFonts w:ascii="Segoe UI" w:hAnsi="Segoe UI" w:cs="Segoe UI"/>
          <w:color w:val="374151"/>
        </w:rPr>
        <w:t>Data collection starts when the user interacts with the GUI to start data collection. The Arduino device starts sending data, which is processed and visualized in real-time by the Python application.</w:t>
      </w:r>
    </w:p>
    <w:p w14:paraId="2A31985D" w14:textId="77777777" w:rsidR="001F5D9B" w:rsidRDefault="001F5D9B" w:rsidP="001F5D9B">
      <w:pPr>
        <w:pStyle w:val="Heading4"/>
        <w:numPr>
          <w:ilvl w:val="0"/>
          <w:numId w:val="0"/>
        </w:numPr>
        <w:pBdr>
          <w:top w:val="single" w:sz="2" w:space="0" w:color="D9D9E3"/>
          <w:left w:val="single" w:sz="2" w:space="0" w:color="D9D9E3"/>
          <w:bottom w:val="single" w:sz="2" w:space="0" w:color="D9D9E3"/>
          <w:right w:val="single" w:sz="2" w:space="0" w:color="D9D9E3"/>
        </w:pBdr>
        <w:shd w:val="clear" w:color="auto" w:fill="F7F7F8"/>
        <w:ind w:left="864" w:hanging="864"/>
        <w:rPr>
          <w:rFonts w:ascii="Segoe UI" w:hAnsi="Segoe UI" w:cs="Segoe UI"/>
        </w:rPr>
      </w:pPr>
      <w:r>
        <w:rPr>
          <w:rFonts w:ascii="Segoe UI" w:hAnsi="Segoe UI" w:cs="Segoe UI"/>
          <w:b/>
          <w:bCs/>
        </w:rPr>
        <w:t>5.2.5 Design Risk</w:t>
      </w:r>
    </w:p>
    <w:p w14:paraId="4BAEE53A" w14:textId="77777777" w:rsidR="001F5D9B" w:rsidRDefault="001F5D9B" w:rsidP="001F5D9B">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r>
        <w:rPr>
          <w:rFonts w:ascii="Segoe UI" w:hAnsi="Segoe UI" w:cs="Segoe UI"/>
          <w:color w:val="374151"/>
        </w:rPr>
        <w:t>A potential risk is the real-time processing and visualization of data, which could be impacted by high data rates or resource limitations on the computer. Mitigation strategies include efficient data processing algorithms and providing the user with control over the data rate.</w:t>
      </w:r>
    </w:p>
    <w:p w14:paraId="0F9CB9D1" w14:textId="77777777" w:rsidR="001F5D9B" w:rsidRDefault="001F5D9B" w:rsidP="001F5D9B">
      <w:pPr>
        <w:pStyle w:val="Heading4"/>
        <w:numPr>
          <w:ilvl w:val="0"/>
          <w:numId w:val="0"/>
        </w:numPr>
        <w:pBdr>
          <w:top w:val="single" w:sz="2" w:space="0" w:color="D9D9E3"/>
          <w:left w:val="single" w:sz="2" w:space="0" w:color="D9D9E3"/>
          <w:bottom w:val="single" w:sz="2" w:space="0" w:color="D9D9E3"/>
          <w:right w:val="single" w:sz="2" w:space="0" w:color="D9D9E3"/>
        </w:pBdr>
        <w:shd w:val="clear" w:color="auto" w:fill="F7F7F8"/>
        <w:ind w:left="864" w:hanging="864"/>
        <w:rPr>
          <w:rFonts w:ascii="Segoe UI" w:hAnsi="Segoe UI" w:cs="Segoe UI"/>
        </w:rPr>
      </w:pPr>
      <w:r>
        <w:rPr>
          <w:rFonts w:ascii="Segoe UI" w:hAnsi="Segoe UI" w:cs="Segoe UI"/>
          <w:b/>
          <w:bCs/>
        </w:rPr>
        <w:t>5.2.6 Error Handling</w:t>
      </w:r>
    </w:p>
    <w:p w14:paraId="028662BD" w14:textId="3068ABC8" w:rsidR="007B1936" w:rsidRPr="001F5D9B" w:rsidRDefault="001F5D9B" w:rsidP="001F5D9B">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r>
        <w:rPr>
          <w:rFonts w:ascii="Segoe UI" w:hAnsi="Segoe UI" w:cs="Segoe UI"/>
          <w:color w:val="374151"/>
        </w:rPr>
        <w:t>The application will include error checking and exception handling mechanisms to prevent and handle potential errors. Errors will be logged and displayed to the user through the GUI.</w:t>
      </w:r>
    </w:p>
    <w:p w14:paraId="2A1FDFC2" w14:textId="652C079A" w:rsidR="00267C78" w:rsidRDefault="00267C78" w:rsidP="001F5D9B">
      <w:pPr>
        <w:pStyle w:val="Orionreportheader1"/>
        <w:numPr>
          <w:ilvl w:val="0"/>
          <w:numId w:val="16"/>
        </w:numPr>
        <w:rPr>
          <w:rStyle w:val="Strong"/>
          <w:b/>
          <w:bCs w:val="0"/>
        </w:rPr>
      </w:pPr>
      <w:r>
        <w:rPr>
          <w:rStyle w:val="Strong"/>
          <w:b/>
          <w:bCs w:val="0"/>
        </w:rPr>
        <w:t>Low level design (LLD)</w:t>
      </w:r>
    </w:p>
    <w:p w14:paraId="3A3D374C" w14:textId="77777777" w:rsidR="00724DF2" w:rsidRPr="00724DF2" w:rsidRDefault="00724DF2" w:rsidP="00724DF2">
      <w:pPr>
        <w:pStyle w:val="Orionbodytext"/>
        <w:rPr>
          <w:rStyle w:val="Strong"/>
          <w:b w:val="0"/>
          <w:bCs w:val="0"/>
          <w:color w:val="808080" w:themeColor="background1" w:themeShade="80"/>
        </w:rPr>
      </w:pPr>
      <w:r w:rsidRPr="00724DF2">
        <w:rPr>
          <w:rStyle w:val="Strong"/>
          <w:b w:val="0"/>
          <w:bCs w:val="0"/>
          <w:color w:val="808080" w:themeColor="background1" w:themeShade="80"/>
        </w:rPr>
        <w:t>This section provides a detailed description of the low-level design and internal workings of the Python-PyQt application.</w:t>
      </w:r>
    </w:p>
    <w:p w14:paraId="142CA197" w14:textId="77777777" w:rsidR="00724DF2" w:rsidRDefault="00724DF2" w:rsidP="00724DF2">
      <w:pPr>
        <w:pStyle w:val="Orionbodytext"/>
        <w:rPr>
          <w:rStyle w:val="Strong"/>
          <w:b w:val="0"/>
          <w:bCs w:val="0"/>
          <w:color w:val="808080" w:themeColor="background1" w:themeShade="80"/>
        </w:rPr>
      </w:pPr>
    </w:p>
    <w:p w14:paraId="00ED4238" w14:textId="1D2547C0" w:rsidR="00724DF2" w:rsidRPr="00724DF2" w:rsidRDefault="00724DF2" w:rsidP="005C06D5">
      <w:pPr>
        <w:pStyle w:val="Orionbodytext"/>
        <w:numPr>
          <w:ilvl w:val="1"/>
          <w:numId w:val="7"/>
        </w:numPr>
        <w:rPr>
          <w:rStyle w:val="Strong"/>
          <w:b w:val="0"/>
          <w:bCs w:val="0"/>
          <w:color w:val="808080" w:themeColor="background1" w:themeShade="80"/>
        </w:rPr>
      </w:pPr>
      <w:r w:rsidRPr="00724DF2">
        <w:rPr>
          <w:rStyle w:val="Strong"/>
          <w:b w:val="0"/>
          <w:bCs w:val="0"/>
          <w:color w:val="808080" w:themeColor="background1" w:themeShade="80"/>
        </w:rPr>
        <w:t>APIs and Return Values</w:t>
      </w:r>
    </w:p>
    <w:p w14:paraId="29121D6F" w14:textId="1ACD32D0" w:rsidR="00724DF2" w:rsidRPr="00724DF2" w:rsidRDefault="00B84A23" w:rsidP="00724DF2">
      <w:pPr>
        <w:pStyle w:val="Orionbodytext"/>
        <w:rPr>
          <w:rStyle w:val="Strong"/>
          <w:b w:val="0"/>
          <w:bCs w:val="0"/>
          <w:color w:val="808080" w:themeColor="background1" w:themeShade="80"/>
        </w:rPr>
      </w:pPr>
      <w:r>
        <w:rPr>
          <w:rStyle w:val="Strong"/>
          <w:b w:val="0"/>
          <w:bCs w:val="0"/>
          <w:color w:val="808080" w:themeColor="background1" w:themeShade="80"/>
        </w:rPr>
        <w:t>AppWindow</w:t>
      </w:r>
      <w:r w:rsidR="00724DF2" w:rsidRPr="00724DF2">
        <w:rPr>
          <w:rStyle w:val="Strong"/>
          <w:b w:val="0"/>
          <w:bCs w:val="0"/>
          <w:color w:val="808080" w:themeColor="background1" w:themeShade="80"/>
        </w:rPr>
        <w:t>: This is the main GUI window. It contains the following functions:</w:t>
      </w:r>
    </w:p>
    <w:p w14:paraId="370002EB" w14:textId="77777777" w:rsidR="00724DF2" w:rsidRPr="00724DF2" w:rsidRDefault="00724DF2" w:rsidP="00724DF2">
      <w:pPr>
        <w:pStyle w:val="Orionbodytext"/>
        <w:rPr>
          <w:rStyle w:val="Strong"/>
          <w:b w:val="0"/>
          <w:bCs w:val="0"/>
          <w:color w:val="808080" w:themeColor="background1" w:themeShade="80"/>
        </w:rPr>
      </w:pPr>
    </w:p>
    <w:p w14:paraId="167CBD50" w14:textId="77777777" w:rsidR="00724DF2" w:rsidRPr="00724DF2" w:rsidRDefault="00724DF2" w:rsidP="00724DF2">
      <w:pPr>
        <w:pStyle w:val="Orionbodytext"/>
        <w:rPr>
          <w:rStyle w:val="Strong"/>
          <w:b w:val="0"/>
          <w:bCs w:val="0"/>
          <w:color w:val="808080" w:themeColor="background1" w:themeShade="80"/>
        </w:rPr>
      </w:pPr>
      <w:r w:rsidRPr="00724DF2">
        <w:rPr>
          <w:rStyle w:val="Strong"/>
          <w:b w:val="0"/>
          <w:bCs w:val="0"/>
          <w:color w:val="808080" w:themeColor="background1" w:themeShade="80"/>
        </w:rPr>
        <w:t>__init__(self): Initializes the GUI and sets up the initial state.</w:t>
      </w:r>
    </w:p>
    <w:p w14:paraId="4A77703E" w14:textId="77777777" w:rsidR="00724DF2" w:rsidRPr="00724DF2" w:rsidRDefault="00724DF2" w:rsidP="00724DF2">
      <w:pPr>
        <w:pStyle w:val="Orionbodytext"/>
        <w:rPr>
          <w:rStyle w:val="Strong"/>
          <w:b w:val="0"/>
          <w:bCs w:val="0"/>
          <w:color w:val="808080" w:themeColor="background1" w:themeShade="80"/>
        </w:rPr>
      </w:pPr>
      <w:r w:rsidRPr="00724DF2">
        <w:rPr>
          <w:rStyle w:val="Strong"/>
          <w:b w:val="0"/>
          <w:bCs w:val="0"/>
          <w:color w:val="808080" w:themeColor="background1" w:themeShade="80"/>
        </w:rPr>
        <w:t>start_data_collection(self): Starts the data collection process by sending a command to the Arduino device.</w:t>
      </w:r>
    </w:p>
    <w:p w14:paraId="6319CD9E" w14:textId="77777777" w:rsidR="00724DF2" w:rsidRPr="00724DF2" w:rsidRDefault="00724DF2" w:rsidP="00724DF2">
      <w:pPr>
        <w:pStyle w:val="Orionbodytext"/>
        <w:rPr>
          <w:rStyle w:val="Strong"/>
          <w:b w:val="0"/>
          <w:bCs w:val="0"/>
          <w:color w:val="808080" w:themeColor="background1" w:themeShade="80"/>
        </w:rPr>
      </w:pPr>
      <w:r w:rsidRPr="00724DF2">
        <w:rPr>
          <w:rStyle w:val="Strong"/>
          <w:b w:val="0"/>
          <w:bCs w:val="0"/>
          <w:color w:val="808080" w:themeColor="background1" w:themeShade="80"/>
        </w:rPr>
        <w:t>stop_data_collection(self): Stops the data collection process.</w:t>
      </w:r>
    </w:p>
    <w:p w14:paraId="6FF21118" w14:textId="77777777" w:rsidR="00724DF2" w:rsidRPr="00724DF2" w:rsidRDefault="00724DF2" w:rsidP="00724DF2">
      <w:pPr>
        <w:pStyle w:val="Orionbodytext"/>
        <w:rPr>
          <w:rStyle w:val="Strong"/>
          <w:b w:val="0"/>
          <w:bCs w:val="0"/>
          <w:color w:val="808080" w:themeColor="background1" w:themeShade="80"/>
        </w:rPr>
      </w:pPr>
      <w:r w:rsidRPr="00724DF2">
        <w:rPr>
          <w:rStyle w:val="Strong"/>
          <w:b w:val="0"/>
          <w:bCs w:val="0"/>
          <w:color w:val="808080" w:themeColor="background1" w:themeShade="80"/>
        </w:rPr>
        <w:t>save_data(self): Saves the current data to a file.</w:t>
      </w:r>
    </w:p>
    <w:p w14:paraId="3486B8BC" w14:textId="77777777" w:rsidR="00724DF2" w:rsidRPr="00724DF2" w:rsidRDefault="00724DF2" w:rsidP="00724DF2">
      <w:pPr>
        <w:pStyle w:val="Orionbodytext"/>
        <w:rPr>
          <w:rStyle w:val="Strong"/>
          <w:b w:val="0"/>
          <w:bCs w:val="0"/>
          <w:color w:val="808080" w:themeColor="background1" w:themeShade="80"/>
        </w:rPr>
      </w:pPr>
      <w:r w:rsidRPr="00724DF2">
        <w:rPr>
          <w:rStyle w:val="Strong"/>
          <w:b w:val="0"/>
          <w:bCs w:val="0"/>
          <w:color w:val="808080" w:themeColor="background1" w:themeShade="80"/>
        </w:rPr>
        <w:t>load_data(self): Loads data from a file and displays it on the plot.</w:t>
      </w:r>
    </w:p>
    <w:p w14:paraId="2F69D73E" w14:textId="77777777" w:rsidR="00724DF2" w:rsidRPr="00724DF2" w:rsidRDefault="00724DF2" w:rsidP="00724DF2">
      <w:pPr>
        <w:pStyle w:val="Orionbodytext"/>
        <w:rPr>
          <w:rStyle w:val="Strong"/>
          <w:b w:val="0"/>
          <w:bCs w:val="0"/>
          <w:color w:val="808080" w:themeColor="background1" w:themeShade="80"/>
        </w:rPr>
      </w:pPr>
      <w:r w:rsidRPr="00724DF2">
        <w:rPr>
          <w:rStyle w:val="Strong"/>
          <w:b w:val="0"/>
          <w:bCs w:val="0"/>
          <w:color w:val="808080" w:themeColor="background1" w:themeShade="80"/>
        </w:rPr>
        <w:t>update_plot(self, data): Updates the plot with the new data.</w:t>
      </w:r>
    </w:p>
    <w:p w14:paraId="0A73424A" w14:textId="77777777" w:rsidR="00724DF2" w:rsidRPr="00724DF2" w:rsidRDefault="00724DF2" w:rsidP="00724DF2">
      <w:pPr>
        <w:pStyle w:val="Orionbodytext"/>
        <w:rPr>
          <w:rStyle w:val="Strong"/>
          <w:b w:val="0"/>
          <w:bCs w:val="0"/>
          <w:color w:val="808080" w:themeColor="background1" w:themeShade="80"/>
        </w:rPr>
      </w:pPr>
      <w:r w:rsidRPr="00724DF2">
        <w:rPr>
          <w:rStyle w:val="Strong"/>
          <w:b w:val="0"/>
          <w:bCs w:val="0"/>
          <w:color w:val="808080" w:themeColor="background1" w:themeShade="80"/>
        </w:rPr>
        <w:t>refresh_ports(self): Refreshes the list of available COM ports.</w:t>
      </w:r>
    </w:p>
    <w:p w14:paraId="02C2BF6B" w14:textId="77777777" w:rsidR="00724DF2" w:rsidRPr="00724DF2" w:rsidRDefault="00724DF2" w:rsidP="00724DF2">
      <w:pPr>
        <w:pStyle w:val="Orionbodytext"/>
        <w:rPr>
          <w:rStyle w:val="Strong"/>
          <w:b w:val="0"/>
          <w:bCs w:val="0"/>
          <w:color w:val="808080" w:themeColor="background1" w:themeShade="80"/>
        </w:rPr>
      </w:pPr>
      <w:r w:rsidRPr="00724DF2">
        <w:rPr>
          <w:rStyle w:val="Strong"/>
          <w:b w:val="0"/>
          <w:bCs w:val="0"/>
          <w:color w:val="808080" w:themeColor="background1" w:themeShade="80"/>
        </w:rPr>
        <w:t>connect_device(self): Establishes a connection with the Arduino device.</w:t>
      </w:r>
    </w:p>
    <w:p w14:paraId="043617A2" w14:textId="77777777" w:rsidR="00724DF2" w:rsidRPr="00724DF2" w:rsidRDefault="00724DF2" w:rsidP="00724DF2">
      <w:pPr>
        <w:pStyle w:val="Orionbodytext"/>
        <w:rPr>
          <w:rStyle w:val="Strong"/>
          <w:b w:val="0"/>
          <w:bCs w:val="0"/>
          <w:color w:val="808080" w:themeColor="background1" w:themeShade="80"/>
        </w:rPr>
      </w:pPr>
      <w:r w:rsidRPr="00724DF2">
        <w:rPr>
          <w:rStyle w:val="Strong"/>
          <w:b w:val="0"/>
          <w:bCs w:val="0"/>
          <w:color w:val="808080" w:themeColor="background1" w:themeShade="80"/>
        </w:rPr>
        <w:t>disconnect_device(self): Disconnects from the Arduino device.</w:t>
      </w:r>
    </w:p>
    <w:p w14:paraId="2A355854" w14:textId="77777777" w:rsidR="00724DF2" w:rsidRPr="00724DF2" w:rsidRDefault="00724DF2" w:rsidP="00724DF2">
      <w:pPr>
        <w:pStyle w:val="Orionbodytext"/>
        <w:rPr>
          <w:rStyle w:val="Strong"/>
          <w:b w:val="0"/>
          <w:bCs w:val="0"/>
          <w:color w:val="808080" w:themeColor="background1" w:themeShade="80"/>
        </w:rPr>
      </w:pPr>
      <w:r w:rsidRPr="00724DF2">
        <w:rPr>
          <w:rStyle w:val="Strong"/>
          <w:b w:val="0"/>
          <w:bCs w:val="0"/>
          <w:color w:val="808080" w:themeColor="background1" w:themeShade="80"/>
        </w:rPr>
        <w:t>Worker: This class manages the thread that reads data from the Arduino device. It contains the following functions:</w:t>
      </w:r>
    </w:p>
    <w:p w14:paraId="5B8A5B02" w14:textId="77777777" w:rsidR="00724DF2" w:rsidRPr="00724DF2" w:rsidRDefault="00724DF2" w:rsidP="00724DF2">
      <w:pPr>
        <w:pStyle w:val="Orionbodytext"/>
        <w:rPr>
          <w:rStyle w:val="Strong"/>
          <w:b w:val="0"/>
          <w:bCs w:val="0"/>
          <w:color w:val="808080" w:themeColor="background1" w:themeShade="80"/>
        </w:rPr>
      </w:pPr>
    </w:p>
    <w:p w14:paraId="65D237C6" w14:textId="77777777" w:rsidR="00724DF2" w:rsidRPr="00724DF2" w:rsidRDefault="00724DF2" w:rsidP="00724DF2">
      <w:pPr>
        <w:pStyle w:val="Orionbodytext"/>
        <w:rPr>
          <w:rStyle w:val="Strong"/>
          <w:b w:val="0"/>
          <w:bCs w:val="0"/>
          <w:color w:val="808080" w:themeColor="background1" w:themeShade="80"/>
        </w:rPr>
      </w:pPr>
      <w:r w:rsidRPr="00724DF2">
        <w:rPr>
          <w:rStyle w:val="Strong"/>
          <w:b w:val="0"/>
          <w:bCs w:val="0"/>
          <w:color w:val="808080" w:themeColor="background1" w:themeShade="80"/>
        </w:rPr>
        <w:lastRenderedPageBreak/>
        <w:t>run(self): Reads data from the Arduino device in a loop until stopped.</w:t>
      </w:r>
    </w:p>
    <w:p w14:paraId="4CB29992" w14:textId="77777777" w:rsidR="00724DF2" w:rsidRPr="00724DF2" w:rsidRDefault="00724DF2" w:rsidP="00724DF2">
      <w:pPr>
        <w:pStyle w:val="Orionbodytext"/>
        <w:rPr>
          <w:rStyle w:val="Strong"/>
          <w:b w:val="0"/>
          <w:bCs w:val="0"/>
          <w:color w:val="808080" w:themeColor="background1" w:themeShade="80"/>
        </w:rPr>
      </w:pPr>
      <w:r w:rsidRPr="00724DF2">
        <w:rPr>
          <w:rStyle w:val="Strong"/>
          <w:b w:val="0"/>
          <w:bCs w:val="0"/>
          <w:color w:val="808080" w:themeColor="background1" w:themeShade="80"/>
        </w:rPr>
        <w:t>stop(self): Stops the data collection loop.</w:t>
      </w:r>
    </w:p>
    <w:p w14:paraId="7ABA4C6E" w14:textId="6AEB7F01" w:rsidR="00724DF2" w:rsidRPr="00724DF2" w:rsidRDefault="005D6BDC" w:rsidP="00724DF2">
      <w:pPr>
        <w:pStyle w:val="Orionbodytext"/>
        <w:rPr>
          <w:rStyle w:val="Strong"/>
          <w:b w:val="0"/>
          <w:bCs w:val="0"/>
          <w:color w:val="808080" w:themeColor="background1" w:themeShade="80"/>
        </w:rPr>
      </w:pPr>
      <w:r>
        <w:rPr>
          <w:rStyle w:val="Strong"/>
          <w:b w:val="0"/>
          <w:bCs w:val="0"/>
          <w:color w:val="808080" w:themeColor="background1" w:themeShade="80"/>
        </w:rPr>
        <w:t>GraphWindow</w:t>
      </w:r>
      <w:r w:rsidR="00724DF2" w:rsidRPr="00724DF2">
        <w:rPr>
          <w:rStyle w:val="Strong"/>
          <w:b w:val="0"/>
          <w:bCs w:val="0"/>
          <w:color w:val="808080" w:themeColor="background1" w:themeShade="80"/>
        </w:rPr>
        <w:t>: This class handles the data plotting. It contains the following functions:</w:t>
      </w:r>
    </w:p>
    <w:p w14:paraId="5813025C" w14:textId="77777777" w:rsidR="00724DF2" w:rsidRPr="00724DF2" w:rsidRDefault="00724DF2" w:rsidP="00724DF2">
      <w:pPr>
        <w:pStyle w:val="Orionbodytext"/>
        <w:rPr>
          <w:rStyle w:val="Strong"/>
          <w:b w:val="0"/>
          <w:bCs w:val="0"/>
          <w:color w:val="808080" w:themeColor="background1" w:themeShade="80"/>
        </w:rPr>
      </w:pPr>
    </w:p>
    <w:p w14:paraId="6C4E5A90" w14:textId="77777777" w:rsidR="00724DF2" w:rsidRPr="00724DF2" w:rsidRDefault="00724DF2" w:rsidP="00724DF2">
      <w:pPr>
        <w:pStyle w:val="Orionbodytext"/>
        <w:rPr>
          <w:rStyle w:val="Strong"/>
          <w:b w:val="0"/>
          <w:bCs w:val="0"/>
          <w:color w:val="808080" w:themeColor="background1" w:themeShade="80"/>
        </w:rPr>
      </w:pPr>
      <w:r w:rsidRPr="00724DF2">
        <w:rPr>
          <w:rStyle w:val="Strong"/>
          <w:b w:val="0"/>
          <w:bCs w:val="0"/>
          <w:color w:val="808080" w:themeColor="background1" w:themeShade="80"/>
        </w:rPr>
        <w:t>__init__(self, parent): Initializes the plot.</w:t>
      </w:r>
    </w:p>
    <w:p w14:paraId="14F529AC" w14:textId="77777777" w:rsidR="00724DF2" w:rsidRPr="00724DF2" w:rsidRDefault="00724DF2" w:rsidP="00724DF2">
      <w:pPr>
        <w:pStyle w:val="Orionbodytext"/>
        <w:rPr>
          <w:rStyle w:val="Strong"/>
          <w:b w:val="0"/>
          <w:bCs w:val="0"/>
          <w:color w:val="808080" w:themeColor="background1" w:themeShade="80"/>
        </w:rPr>
      </w:pPr>
      <w:r w:rsidRPr="00724DF2">
        <w:rPr>
          <w:rStyle w:val="Strong"/>
          <w:b w:val="0"/>
          <w:bCs w:val="0"/>
          <w:color w:val="808080" w:themeColor="background1" w:themeShade="80"/>
        </w:rPr>
        <w:t>plot(self, data): Plots the given data.</w:t>
      </w:r>
    </w:p>
    <w:p w14:paraId="1C4C5991" w14:textId="7CE1D127" w:rsidR="00724DF2" w:rsidRPr="00724DF2" w:rsidRDefault="00627CE7" w:rsidP="00724DF2">
      <w:pPr>
        <w:pStyle w:val="Orionbodytext"/>
        <w:rPr>
          <w:rStyle w:val="Strong"/>
          <w:b w:val="0"/>
          <w:bCs w:val="0"/>
          <w:color w:val="808080" w:themeColor="background1" w:themeShade="80"/>
        </w:rPr>
      </w:pPr>
      <w:r>
        <w:rPr>
          <w:rStyle w:val="Strong"/>
          <w:b w:val="0"/>
          <w:bCs w:val="0"/>
          <w:color w:val="808080" w:themeColor="background1" w:themeShade="80"/>
        </w:rPr>
        <w:t>ArduinoData</w:t>
      </w:r>
      <w:r w:rsidR="00724DF2" w:rsidRPr="00724DF2">
        <w:rPr>
          <w:rStyle w:val="Strong"/>
          <w:b w:val="0"/>
          <w:bCs w:val="0"/>
          <w:color w:val="808080" w:themeColor="background1" w:themeShade="80"/>
        </w:rPr>
        <w:t>: This class represents the Arduino device. It contains the following functions:</w:t>
      </w:r>
    </w:p>
    <w:p w14:paraId="3814DE5A" w14:textId="77777777" w:rsidR="00724DF2" w:rsidRPr="00724DF2" w:rsidRDefault="00724DF2" w:rsidP="00724DF2">
      <w:pPr>
        <w:pStyle w:val="Orionbodytext"/>
        <w:rPr>
          <w:rStyle w:val="Strong"/>
          <w:b w:val="0"/>
          <w:bCs w:val="0"/>
          <w:color w:val="808080" w:themeColor="background1" w:themeShade="80"/>
        </w:rPr>
      </w:pPr>
    </w:p>
    <w:p w14:paraId="13A2F1E6" w14:textId="77777777" w:rsidR="00724DF2" w:rsidRPr="00724DF2" w:rsidRDefault="00724DF2" w:rsidP="00724DF2">
      <w:pPr>
        <w:pStyle w:val="Orionbodytext"/>
        <w:rPr>
          <w:rStyle w:val="Strong"/>
          <w:b w:val="0"/>
          <w:bCs w:val="0"/>
          <w:color w:val="808080" w:themeColor="background1" w:themeShade="80"/>
        </w:rPr>
      </w:pPr>
      <w:r w:rsidRPr="00724DF2">
        <w:rPr>
          <w:rStyle w:val="Strong"/>
          <w:b w:val="0"/>
          <w:bCs w:val="0"/>
          <w:color w:val="808080" w:themeColor="background1" w:themeShade="80"/>
        </w:rPr>
        <w:t>__init__(self, port, baud_rate): Initializes the Arduino device with the specified port and baud rate.</w:t>
      </w:r>
    </w:p>
    <w:p w14:paraId="6D26B7CE" w14:textId="77777777" w:rsidR="00724DF2" w:rsidRDefault="00724DF2" w:rsidP="00724DF2">
      <w:pPr>
        <w:pStyle w:val="Orionbodytext"/>
        <w:rPr>
          <w:rStyle w:val="Strong"/>
          <w:b w:val="0"/>
          <w:bCs w:val="0"/>
          <w:color w:val="808080" w:themeColor="background1" w:themeShade="80"/>
        </w:rPr>
      </w:pPr>
      <w:r w:rsidRPr="00724DF2">
        <w:rPr>
          <w:rStyle w:val="Strong"/>
          <w:b w:val="0"/>
          <w:bCs w:val="0"/>
          <w:color w:val="808080" w:themeColor="background1" w:themeShade="80"/>
        </w:rPr>
        <w:t>read_data(self): Reads data from the Arduino device.</w:t>
      </w:r>
    </w:p>
    <w:p w14:paraId="0411BDCB" w14:textId="77777777" w:rsidR="005C06D5" w:rsidRPr="00724DF2" w:rsidRDefault="005C06D5" w:rsidP="00724DF2">
      <w:pPr>
        <w:pStyle w:val="Orionbodytext"/>
        <w:rPr>
          <w:rStyle w:val="Strong"/>
          <w:b w:val="0"/>
          <w:bCs w:val="0"/>
          <w:color w:val="808080" w:themeColor="background1" w:themeShade="80"/>
        </w:rPr>
      </w:pPr>
    </w:p>
    <w:p w14:paraId="01663CF8" w14:textId="7B4FA4EA" w:rsidR="00724DF2" w:rsidRPr="00724DF2" w:rsidRDefault="00724DF2" w:rsidP="0034000C">
      <w:pPr>
        <w:pStyle w:val="Orionbodytext"/>
        <w:numPr>
          <w:ilvl w:val="1"/>
          <w:numId w:val="7"/>
        </w:numPr>
        <w:rPr>
          <w:rStyle w:val="Strong"/>
          <w:b w:val="0"/>
          <w:bCs w:val="0"/>
          <w:color w:val="808080" w:themeColor="background1" w:themeShade="80"/>
        </w:rPr>
      </w:pPr>
      <w:r w:rsidRPr="00724DF2">
        <w:rPr>
          <w:rStyle w:val="Strong"/>
          <w:b w:val="0"/>
          <w:bCs w:val="0"/>
          <w:color w:val="808080" w:themeColor="background1" w:themeShade="80"/>
        </w:rPr>
        <w:t>Algorithm Details</w:t>
      </w:r>
    </w:p>
    <w:p w14:paraId="4A3DB58F" w14:textId="4578D747" w:rsidR="00724DF2" w:rsidRPr="00724DF2" w:rsidRDefault="00724DF2" w:rsidP="00724DF2">
      <w:pPr>
        <w:pStyle w:val="Orionbodytext"/>
        <w:rPr>
          <w:rStyle w:val="Strong"/>
          <w:b w:val="0"/>
          <w:bCs w:val="0"/>
          <w:color w:val="808080" w:themeColor="background1" w:themeShade="80"/>
        </w:rPr>
      </w:pPr>
      <w:r w:rsidRPr="00724DF2">
        <w:rPr>
          <w:rStyle w:val="Strong"/>
          <w:b w:val="0"/>
          <w:bCs w:val="0"/>
          <w:color w:val="808080" w:themeColor="background1" w:themeShade="80"/>
        </w:rPr>
        <w:t xml:space="preserve">The primary algorithm used in the application is the data collection loop in the </w:t>
      </w:r>
      <w:r w:rsidR="00D334BF">
        <w:rPr>
          <w:rStyle w:val="Strong"/>
          <w:b w:val="0"/>
          <w:bCs w:val="0"/>
          <w:color w:val="808080" w:themeColor="background1" w:themeShade="80"/>
        </w:rPr>
        <w:t>ArduinoData</w:t>
      </w:r>
      <w:r w:rsidRPr="00724DF2">
        <w:rPr>
          <w:rStyle w:val="Strong"/>
          <w:b w:val="0"/>
          <w:bCs w:val="0"/>
          <w:color w:val="808080" w:themeColor="background1" w:themeShade="80"/>
        </w:rPr>
        <w:t xml:space="preserve"> class. It continuously reads data from the Arduino device until it's stopped. The data is then processed and sent to the </w:t>
      </w:r>
      <w:r w:rsidR="0083513C">
        <w:rPr>
          <w:rStyle w:val="Strong"/>
          <w:b w:val="0"/>
          <w:bCs w:val="0"/>
          <w:color w:val="808080" w:themeColor="background1" w:themeShade="80"/>
        </w:rPr>
        <w:t>GraphWindow</w:t>
      </w:r>
      <w:r w:rsidRPr="00724DF2">
        <w:rPr>
          <w:rStyle w:val="Strong"/>
          <w:b w:val="0"/>
          <w:bCs w:val="0"/>
          <w:color w:val="808080" w:themeColor="background1" w:themeShade="80"/>
        </w:rPr>
        <w:t xml:space="preserve"> to be displayed on the plot.</w:t>
      </w:r>
    </w:p>
    <w:p w14:paraId="3C6B0305" w14:textId="77777777" w:rsidR="00724DF2" w:rsidRPr="00724DF2" w:rsidRDefault="00724DF2" w:rsidP="00724DF2">
      <w:pPr>
        <w:pStyle w:val="Orionbodytext"/>
        <w:rPr>
          <w:rStyle w:val="Strong"/>
          <w:b w:val="0"/>
          <w:bCs w:val="0"/>
          <w:color w:val="808080" w:themeColor="background1" w:themeShade="80"/>
        </w:rPr>
      </w:pPr>
    </w:p>
    <w:p w14:paraId="705FB479" w14:textId="30AE1E2E" w:rsidR="00724DF2" w:rsidRPr="00724DF2" w:rsidRDefault="00724DF2" w:rsidP="0034000C">
      <w:pPr>
        <w:pStyle w:val="Orionbodytext"/>
        <w:numPr>
          <w:ilvl w:val="1"/>
          <w:numId w:val="7"/>
        </w:numPr>
        <w:rPr>
          <w:rStyle w:val="Strong"/>
          <w:b w:val="0"/>
          <w:bCs w:val="0"/>
          <w:color w:val="808080" w:themeColor="background1" w:themeShade="80"/>
        </w:rPr>
      </w:pPr>
      <w:r w:rsidRPr="00724DF2">
        <w:rPr>
          <w:rStyle w:val="Strong"/>
          <w:b w:val="0"/>
          <w:bCs w:val="0"/>
          <w:color w:val="808080" w:themeColor="background1" w:themeShade="80"/>
        </w:rPr>
        <w:t>Local Variables and Data Structures</w:t>
      </w:r>
    </w:p>
    <w:p w14:paraId="229B881C" w14:textId="77777777" w:rsidR="00724DF2" w:rsidRPr="00724DF2" w:rsidRDefault="00724DF2" w:rsidP="00724DF2">
      <w:pPr>
        <w:pStyle w:val="Orionbodytext"/>
        <w:rPr>
          <w:rStyle w:val="Strong"/>
          <w:b w:val="0"/>
          <w:bCs w:val="0"/>
          <w:color w:val="808080" w:themeColor="background1" w:themeShade="80"/>
        </w:rPr>
      </w:pPr>
      <w:r w:rsidRPr="00724DF2">
        <w:rPr>
          <w:rStyle w:val="Strong"/>
          <w:b w:val="0"/>
          <w:bCs w:val="0"/>
          <w:color w:val="808080" w:themeColor="background1" w:themeShade="80"/>
        </w:rPr>
        <w:t>The application uses various local variables to store the state of the GUI and the data received from the Arduino device. The primary data structure used is a list to store the data points for the plot.</w:t>
      </w:r>
    </w:p>
    <w:p w14:paraId="43C16147" w14:textId="77777777" w:rsidR="00724DF2" w:rsidRPr="00724DF2" w:rsidRDefault="00724DF2" w:rsidP="00724DF2">
      <w:pPr>
        <w:pStyle w:val="Orionbodytext"/>
        <w:rPr>
          <w:rStyle w:val="Strong"/>
          <w:b w:val="0"/>
          <w:bCs w:val="0"/>
          <w:color w:val="808080" w:themeColor="background1" w:themeShade="80"/>
        </w:rPr>
      </w:pPr>
    </w:p>
    <w:p w14:paraId="6CBDC917" w14:textId="7B93AD02" w:rsidR="00724DF2" w:rsidRPr="00724DF2" w:rsidRDefault="00724DF2" w:rsidP="0034000C">
      <w:pPr>
        <w:pStyle w:val="Orionbodytext"/>
        <w:numPr>
          <w:ilvl w:val="1"/>
          <w:numId w:val="7"/>
        </w:numPr>
        <w:rPr>
          <w:rStyle w:val="Strong"/>
          <w:b w:val="0"/>
          <w:bCs w:val="0"/>
          <w:color w:val="808080" w:themeColor="background1" w:themeShade="80"/>
        </w:rPr>
      </w:pPr>
      <w:r w:rsidRPr="00724DF2">
        <w:rPr>
          <w:rStyle w:val="Strong"/>
          <w:b w:val="0"/>
          <w:bCs w:val="0"/>
          <w:color w:val="808080" w:themeColor="background1" w:themeShade="80"/>
        </w:rPr>
        <w:t>Shared (Global) Data</w:t>
      </w:r>
    </w:p>
    <w:p w14:paraId="47D87190" w14:textId="7D707536" w:rsidR="00724DF2" w:rsidRPr="00724DF2" w:rsidRDefault="00724DF2" w:rsidP="00724DF2">
      <w:pPr>
        <w:pStyle w:val="Orionbodytext"/>
        <w:rPr>
          <w:rStyle w:val="Strong"/>
          <w:b w:val="0"/>
          <w:bCs w:val="0"/>
          <w:color w:val="808080" w:themeColor="background1" w:themeShade="80"/>
        </w:rPr>
      </w:pPr>
      <w:r w:rsidRPr="00724DF2">
        <w:rPr>
          <w:rStyle w:val="Strong"/>
          <w:b w:val="0"/>
          <w:bCs w:val="0"/>
          <w:color w:val="808080" w:themeColor="background1" w:themeShade="80"/>
        </w:rPr>
        <w:t xml:space="preserve">The data collected from the Arduino device is shared between the Worker, </w:t>
      </w:r>
      <w:r w:rsidR="00646357">
        <w:rPr>
          <w:rStyle w:val="Strong"/>
          <w:b w:val="0"/>
          <w:bCs w:val="0"/>
          <w:color w:val="808080" w:themeColor="background1" w:themeShade="80"/>
        </w:rPr>
        <w:t>AppWindow</w:t>
      </w:r>
      <w:r w:rsidRPr="00724DF2">
        <w:rPr>
          <w:rStyle w:val="Strong"/>
          <w:b w:val="0"/>
          <w:bCs w:val="0"/>
          <w:color w:val="808080" w:themeColor="background1" w:themeShade="80"/>
        </w:rPr>
        <w:t xml:space="preserve">, and </w:t>
      </w:r>
      <w:r w:rsidR="00646357">
        <w:rPr>
          <w:rStyle w:val="Strong"/>
          <w:b w:val="0"/>
          <w:bCs w:val="0"/>
          <w:color w:val="808080" w:themeColor="background1" w:themeShade="80"/>
        </w:rPr>
        <w:t>GraphWindow</w:t>
      </w:r>
      <w:r w:rsidRPr="00724DF2">
        <w:rPr>
          <w:rStyle w:val="Strong"/>
          <w:b w:val="0"/>
          <w:bCs w:val="0"/>
          <w:color w:val="808080" w:themeColor="background1" w:themeShade="80"/>
        </w:rPr>
        <w:t xml:space="preserve"> classes. This data is accessed and modified in a thread-safe manner to prevent race conditions.</w:t>
      </w:r>
    </w:p>
    <w:p w14:paraId="5589850B" w14:textId="77777777" w:rsidR="00724DF2" w:rsidRPr="00724DF2" w:rsidRDefault="00724DF2" w:rsidP="00724DF2">
      <w:pPr>
        <w:pStyle w:val="Orionbodytext"/>
        <w:rPr>
          <w:rStyle w:val="Strong"/>
          <w:b w:val="0"/>
          <w:bCs w:val="0"/>
          <w:color w:val="808080" w:themeColor="background1" w:themeShade="80"/>
        </w:rPr>
      </w:pPr>
    </w:p>
    <w:p w14:paraId="17C1C7C6" w14:textId="2546F788" w:rsidR="00724DF2" w:rsidRPr="00724DF2" w:rsidRDefault="00724DF2" w:rsidP="0034000C">
      <w:pPr>
        <w:pStyle w:val="Orionbodytext"/>
        <w:numPr>
          <w:ilvl w:val="1"/>
          <w:numId w:val="7"/>
        </w:numPr>
        <w:rPr>
          <w:rStyle w:val="Strong"/>
          <w:b w:val="0"/>
          <w:bCs w:val="0"/>
          <w:color w:val="808080" w:themeColor="background1" w:themeShade="80"/>
        </w:rPr>
      </w:pPr>
      <w:r w:rsidRPr="00724DF2">
        <w:rPr>
          <w:rStyle w:val="Strong"/>
          <w:b w:val="0"/>
          <w:bCs w:val="0"/>
          <w:color w:val="808080" w:themeColor="background1" w:themeShade="80"/>
        </w:rPr>
        <w:t>Dependencies with Other Modules</w:t>
      </w:r>
    </w:p>
    <w:p w14:paraId="1B03B0CD" w14:textId="357B031B" w:rsidR="00FB6196" w:rsidRPr="003E5757" w:rsidRDefault="00724DF2" w:rsidP="00724DF2">
      <w:pPr>
        <w:pStyle w:val="Orionbodytext"/>
        <w:rPr>
          <w:rStyle w:val="Strong"/>
          <w:b w:val="0"/>
          <w:bCs w:val="0"/>
          <w:color w:val="808080" w:themeColor="background1" w:themeShade="80"/>
        </w:rPr>
      </w:pPr>
      <w:r w:rsidRPr="00724DF2">
        <w:rPr>
          <w:rStyle w:val="Strong"/>
          <w:b w:val="0"/>
          <w:bCs w:val="0"/>
          <w:color w:val="808080" w:themeColor="background1" w:themeShade="80"/>
        </w:rPr>
        <w:t xml:space="preserve">The Worker class is dependent on the ArduinoDevice class to read data from the Arduino device. The </w:t>
      </w:r>
      <w:r w:rsidR="00D357A9">
        <w:rPr>
          <w:rStyle w:val="Strong"/>
          <w:b w:val="0"/>
          <w:bCs w:val="0"/>
          <w:color w:val="808080" w:themeColor="background1" w:themeShade="80"/>
        </w:rPr>
        <w:t>AppWindow</w:t>
      </w:r>
      <w:r w:rsidRPr="00724DF2">
        <w:rPr>
          <w:rStyle w:val="Strong"/>
          <w:b w:val="0"/>
          <w:bCs w:val="0"/>
          <w:color w:val="808080" w:themeColor="background1" w:themeShade="80"/>
        </w:rPr>
        <w:t xml:space="preserve"> and </w:t>
      </w:r>
      <w:r w:rsidR="00D357A9">
        <w:rPr>
          <w:rStyle w:val="Strong"/>
          <w:b w:val="0"/>
          <w:bCs w:val="0"/>
          <w:color w:val="808080" w:themeColor="background1" w:themeShade="80"/>
        </w:rPr>
        <w:t>GraphWindow</w:t>
      </w:r>
      <w:r w:rsidRPr="00724DF2">
        <w:rPr>
          <w:rStyle w:val="Strong"/>
          <w:b w:val="0"/>
          <w:bCs w:val="0"/>
          <w:color w:val="808080" w:themeColor="background1" w:themeShade="80"/>
        </w:rPr>
        <w:t xml:space="preserve"> classes depend on the </w:t>
      </w:r>
      <w:r w:rsidR="00D357A9">
        <w:rPr>
          <w:rStyle w:val="Strong"/>
          <w:b w:val="0"/>
          <w:bCs w:val="0"/>
          <w:color w:val="808080" w:themeColor="background1" w:themeShade="80"/>
        </w:rPr>
        <w:t>ArduinoData</w:t>
      </w:r>
      <w:r w:rsidRPr="00724DF2">
        <w:rPr>
          <w:rStyle w:val="Strong"/>
          <w:b w:val="0"/>
          <w:bCs w:val="0"/>
          <w:color w:val="808080" w:themeColor="background1" w:themeShade="80"/>
        </w:rPr>
        <w:t xml:space="preserve"> class to receive the data for display.</w:t>
      </w:r>
    </w:p>
    <w:sectPr w:rsidR="00FB6196" w:rsidRPr="003E5757" w:rsidSect="0098448D">
      <w:headerReference w:type="default" r:id="rId9"/>
      <w:footerReference w:type="default" r:id="rId10"/>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F9FAC" w14:textId="77777777" w:rsidR="00914D13" w:rsidRDefault="00914D13">
      <w:r>
        <w:separator/>
      </w:r>
    </w:p>
  </w:endnote>
  <w:endnote w:type="continuationSeparator" w:id="0">
    <w:p w14:paraId="3345FC98" w14:textId="77777777" w:rsidR="00914D13" w:rsidRDefault="00914D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pperplate Gothic Bold">
    <w:panose1 w:val="020E07050202060204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29AA4" w14:textId="77777777" w:rsidR="006B6509" w:rsidRDefault="000376A6" w:rsidP="00971842">
    <w:pPr>
      <w:pStyle w:val="Orionreportfooteer"/>
    </w:pPr>
    <w:r>
      <w:t>Encore</w:t>
    </w:r>
    <w:r w:rsidR="00342634" w:rsidRPr="00342634">
      <w:t xml:space="preserve"> Research</w:t>
    </w:r>
    <w:r w:rsidR="006B6509">
      <w:t xml:space="preserve"> </w:t>
    </w:r>
    <w:r w:rsidR="006B6509">
      <w:tab/>
      <w:t>Confidential and Proprietary Information</w:t>
    </w:r>
    <w:r w:rsidR="006B6509">
      <w:tab/>
    </w:r>
    <w:r w:rsidR="00BB1CDD" w:rsidRPr="00E3462E">
      <w:fldChar w:fldCharType="begin"/>
    </w:r>
    <w:r w:rsidR="006B6509" w:rsidRPr="00E3462E">
      <w:instrText xml:space="preserve"> PAGE </w:instrText>
    </w:r>
    <w:r w:rsidR="00BB1CDD" w:rsidRPr="00E3462E">
      <w:fldChar w:fldCharType="separate"/>
    </w:r>
    <w:r w:rsidR="0089571D">
      <w:rPr>
        <w:noProof/>
      </w:rPr>
      <w:t>4</w:t>
    </w:r>
    <w:r w:rsidR="00BB1CDD" w:rsidRPr="00E3462E">
      <w:fldChar w:fldCharType="end"/>
    </w:r>
  </w:p>
  <w:p w14:paraId="2D234592" w14:textId="77777777" w:rsidR="006B6509" w:rsidRDefault="006B65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89668" w14:textId="77777777" w:rsidR="00914D13" w:rsidRDefault="00914D13">
      <w:r>
        <w:separator/>
      </w:r>
    </w:p>
  </w:footnote>
  <w:footnote w:type="continuationSeparator" w:id="0">
    <w:p w14:paraId="1E190AFF" w14:textId="77777777" w:rsidR="00914D13" w:rsidRDefault="00914D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A33E3" w14:textId="6E220A68" w:rsidR="006B6509" w:rsidRPr="00E3462E" w:rsidRDefault="00BF131B" w:rsidP="00E3462E">
    <w:r>
      <w:t>Software Templates</w:t>
    </w:r>
    <w:r w:rsidR="00405F56">
      <w:t xml:space="preserve"> – </w:t>
    </w:r>
    <w:r>
      <w:t>Software Design Specification Template</w:t>
    </w:r>
    <w:r w:rsidR="00405F56" w:rsidRPr="00E3462E">
      <w:tab/>
    </w:r>
    <w:r w:rsidR="008B37EE" w:rsidRPr="00E3462E">
      <w:t>Version 0.</w:t>
    </w:r>
    <w:r>
      <w:t>0</w:t>
    </w:r>
    <w:r w:rsidR="006B6509" w:rsidRPr="00E3462E">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5F0B"/>
    <w:multiLevelType w:val="hybridMultilevel"/>
    <w:tmpl w:val="56160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3E76BA"/>
    <w:multiLevelType w:val="multilevel"/>
    <w:tmpl w:val="0860BE5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254BC2"/>
    <w:multiLevelType w:val="multilevel"/>
    <w:tmpl w:val="09C8A72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C054792"/>
    <w:multiLevelType w:val="multilevel"/>
    <w:tmpl w:val="D792A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774940"/>
    <w:multiLevelType w:val="multilevel"/>
    <w:tmpl w:val="BCAE0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935BAC"/>
    <w:multiLevelType w:val="multilevel"/>
    <w:tmpl w:val="5CAEF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0368E0"/>
    <w:multiLevelType w:val="hybridMultilevel"/>
    <w:tmpl w:val="30FA56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89503EF"/>
    <w:multiLevelType w:val="hybridMultilevel"/>
    <w:tmpl w:val="427880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9BA059C"/>
    <w:multiLevelType w:val="multilevel"/>
    <w:tmpl w:val="C6D44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401FCE"/>
    <w:multiLevelType w:val="multilevel"/>
    <w:tmpl w:val="A8544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E15B97"/>
    <w:multiLevelType w:val="hybridMultilevel"/>
    <w:tmpl w:val="86EA4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233628"/>
    <w:multiLevelType w:val="multilevel"/>
    <w:tmpl w:val="A8ECE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436A60"/>
    <w:multiLevelType w:val="hybridMultilevel"/>
    <w:tmpl w:val="DFB22A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303B7"/>
    <w:multiLevelType w:val="hybridMultilevel"/>
    <w:tmpl w:val="56160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44387C"/>
    <w:multiLevelType w:val="multilevel"/>
    <w:tmpl w:val="4A249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C522879"/>
    <w:multiLevelType w:val="multilevel"/>
    <w:tmpl w:val="EEACC1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1975D85"/>
    <w:multiLevelType w:val="hybridMultilevel"/>
    <w:tmpl w:val="804C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6058AC"/>
    <w:multiLevelType w:val="multilevel"/>
    <w:tmpl w:val="EE782E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94156EF"/>
    <w:multiLevelType w:val="hybridMultilevel"/>
    <w:tmpl w:val="11E026FA"/>
    <w:lvl w:ilvl="0" w:tplc="CC3A7C00">
      <w:start w:val="1"/>
      <w:numFmt w:val="lowerLetter"/>
      <w:lvlText w:val="%1)"/>
      <w:lvlJc w:val="left"/>
      <w:pPr>
        <w:ind w:left="1080" w:hanging="360"/>
      </w:pPr>
      <w:rPr>
        <w:rFonts w:ascii="Arial" w:eastAsia="Times New Roman" w:hAnsi="Arial" w:cs="Times New Roman"/>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5F517FE5"/>
    <w:multiLevelType w:val="hybridMultilevel"/>
    <w:tmpl w:val="42E6E8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6A2292"/>
    <w:multiLevelType w:val="hybridMultilevel"/>
    <w:tmpl w:val="59FC89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A305F9"/>
    <w:multiLevelType w:val="multilevel"/>
    <w:tmpl w:val="8812AF2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2" w15:restartNumberingAfterBreak="0">
    <w:nsid w:val="64C34A5B"/>
    <w:multiLevelType w:val="multilevel"/>
    <w:tmpl w:val="9F225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6261FCB"/>
    <w:multiLevelType w:val="multilevel"/>
    <w:tmpl w:val="EE306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6AF14F7"/>
    <w:multiLevelType w:val="hybridMultilevel"/>
    <w:tmpl w:val="EF9844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2F6493"/>
    <w:multiLevelType w:val="multilevel"/>
    <w:tmpl w:val="367474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B25278E"/>
    <w:multiLevelType w:val="hybridMultilevel"/>
    <w:tmpl w:val="699052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C7A4923"/>
    <w:multiLevelType w:val="hybridMultilevel"/>
    <w:tmpl w:val="14567D84"/>
    <w:lvl w:ilvl="0" w:tplc="0409000F">
      <w:start w:val="1"/>
      <w:numFmt w:val="decimal"/>
      <w:pStyle w:val="BodyTextAri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28" w15:restartNumberingAfterBreak="0">
    <w:nsid w:val="6DD3167C"/>
    <w:multiLevelType w:val="hybridMultilevel"/>
    <w:tmpl w:val="ABF6A37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1312A84"/>
    <w:multiLevelType w:val="hybridMultilevel"/>
    <w:tmpl w:val="37A4DD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9F3493"/>
    <w:multiLevelType w:val="multilevel"/>
    <w:tmpl w:val="7706A728"/>
    <w:lvl w:ilvl="0">
      <w:start w:val="1"/>
      <w:numFmt w:val="decimal"/>
      <w:lvlText w:val="%1."/>
      <w:lvlJc w:val="left"/>
      <w:pPr>
        <w:ind w:left="720" w:hanging="360"/>
      </w:pPr>
      <w:rPr>
        <w:rFonts w:hint="default"/>
      </w:rPr>
    </w:lvl>
    <w:lvl w:ilvl="1">
      <w:start w:val="2"/>
      <w:numFmt w:val="decimal"/>
      <w:isLgl/>
      <w:lvlText w:val="%1.%2."/>
      <w:lvlJc w:val="left"/>
      <w:pPr>
        <w:ind w:left="1188" w:hanging="720"/>
      </w:pPr>
      <w:rPr>
        <w:rFonts w:hint="default"/>
      </w:rPr>
    </w:lvl>
    <w:lvl w:ilvl="2">
      <w:start w:val="1"/>
      <w:numFmt w:val="decimal"/>
      <w:isLgl/>
      <w:lvlText w:val="%1.%2.%3."/>
      <w:lvlJc w:val="left"/>
      <w:pPr>
        <w:ind w:left="1296" w:hanging="720"/>
      </w:pPr>
      <w:rPr>
        <w:rFonts w:hint="default"/>
      </w:rPr>
    </w:lvl>
    <w:lvl w:ilvl="3">
      <w:start w:val="1"/>
      <w:numFmt w:val="decimal"/>
      <w:isLgl/>
      <w:lvlText w:val="%1.%2.%3.%4."/>
      <w:lvlJc w:val="left"/>
      <w:pPr>
        <w:ind w:left="1764" w:hanging="1080"/>
      </w:pPr>
      <w:rPr>
        <w:rFonts w:hint="default"/>
      </w:rPr>
    </w:lvl>
    <w:lvl w:ilvl="4">
      <w:start w:val="1"/>
      <w:numFmt w:val="decimal"/>
      <w:isLgl/>
      <w:lvlText w:val="%1.%2.%3.%4.%5."/>
      <w:lvlJc w:val="left"/>
      <w:pPr>
        <w:ind w:left="1872" w:hanging="1080"/>
      </w:pPr>
      <w:rPr>
        <w:rFonts w:hint="default"/>
      </w:rPr>
    </w:lvl>
    <w:lvl w:ilvl="5">
      <w:start w:val="1"/>
      <w:numFmt w:val="decimal"/>
      <w:isLgl/>
      <w:lvlText w:val="%1.%2.%3.%4.%5.%6."/>
      <w:lvlJc w:val="left"/>
      <w:pPr>
        <w:ind w:left="2340" w:hanging="1440"/>
      </w:pPr>
      <w:rPr>
        <w:rFonts w:hint="default"/>
      </w:rPr>
    </w:lvl>
    <w:lvl w:ilvl="6">
      <w:start w:val="1"/>
      <w:numFmt w:val="decimal"/>
      <w:isLgl/>
      <w:lvlText w:val="%1.%2.%3.%4.%5.%6.%7."/>
      <w:lvlJc w:val="left"/>
      <w:pPr>
        <w:ind w:left="2448" w:hanging="1440"/>
      </w:pPr>
      <w:rPr>
        <w:rFonts w:hint="default"/>
      </w:rPr>
    </w:lvl>
    <w:lvl w:ilvl="7">
      <w:start w:val="1"/>
      <w:numFmt w:val="decimal"/>
      <w:isLgl/>
      <w:lvlText w:val="%1.%2.%3.%4.%5.%6.%7.%8."/>
      <w:lvlJc w:val="left"/>
      <w:pPr>
        <w:ind w:left="2916" w:hanging="1800"/>
      </w:pPr>
      <w:rPr>
        <w:rFonts w:hint="default"/>
      </w:rPr>
    </w:lvl>
    <w:lvl w:ilvl="8">
      <w:start w:val="1"/>
      <w:numFmt w:val="decimal"/>
      <w:isLgl/>
      <w:lvlText w:val="%1.%2.%3.%4.%5.%6.%7.%8.%9."/>
      <w:lvlJc w:val="left"/>
      <w:pPr>
        <w:ind w:left="3384" w:hanging="2160"/>
      </w:pPr>
      <w:rPr>
        <w:rFonts w:hint="default"/>
      </w:rPr>
    </w:lvl>
  </w:abstractNum>
  <w:abstractNum w:abstractNumId="31" w15:restartNumberingAfterBreak="0">
    <w:nsid w:val="73914F57"/>
    <w:multiLevelType w:val="hybridMultilevel"/>
    <w:tmpl w:val="0C8E1A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D51180"/>
    <w:multiLevelType w:val="multilevel"/>
    <w:tmpl w:val="3DAC3A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A600170"/>
    <w:multiLevelType w:val="multilevel"/>
    <w:tmpl w:val="A260B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E7F1FC9"/>
    <w:multiLevelType w:val="hybridMultilevel"/>
    <w:tmpl w:val="A49EC6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E86E56"/>
    <w:multiLevelType w:val="multilevel"/>
    <w:tmpl w:val="62E0A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8955395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44710072">
    <w:abstractNumId w:val="21"/>
  </w:num>
  <w:num w:numId="3" w16cid:durableId="1655138531">
    <w:abstractNumId w:val="24"/>
  </w:num>
  <w:num w:numId="4" w16cid:durableId="1009135328">
    <w:abstractNumId w:val="19"/>
  </w:num>
  <w:num w:numId="5" w16cid:durableId="1713463225">
    <w:abstractNumId w:val="0"/>
  </w:num>
  <w:num w:numId="6" w16cid:durableId="47850222">
    <w:abstractNumId w:val="29"/>
  </w:num>
  <w:num w:numId="7" w16cid:durableId="1440756749">
    <w:abstractNumId w:val="2"/>
  </w:num>
  <w:num w:numId="8" w16cid:durableId="2077043084">
    <w:abstractNumId w:val="13"/>
  </w:num>
  <w:num w:numId="9" w16cid:durableId="775714389">
    <w:abstractNumId w:val="34"/>
  </w:num>
  <w:num w:numId="10" w16cid:durableId="1292982896">
    <w:abstractNumId w:val="6"/>
  </w:num>
  <w:num w:numId="11" w16cid:durableId="71901574">
    <w:abstractNumId w:val="31"/>
  </w:num>
  <w:num w:numId="12" w16cid:durableId="501822320">
    <w:abstractNumId w:val="16"/>
  </w:num>
  <w:num w:numId="13" w16cid:durableId="1056313849">
    <w:abstractNumId w:val="20"/>
  </w:num>
  <w:num w:numId="14" w16cid:durableId="1907955588">
    <w:abstractNumId w:val="28"/>
  </w:num>
  <w:num w:numId="15" w16cid:durableId="390467873">
    <w:abstractNumId w:val="10"/>
  </w:num>
  <w:num w:numId="16" w16cid:durableId="1833980410">
    <w:abstractNumId w:val="30"/>
  </w:num>
  <w:num w:numId="17" w16cid:durableId="161971184">
    <w:abstractNumId w:val="12"/>
  </w:num>
  <w:num w:numId="18" w16cid:durableId="24671869">
    <w:abstractNumId w:val="26"/>
  </w:num>
  <w:num w:numId="19" w16cid:durableId="656105061">
    <w:abstractNumId w:val="7"/>
  </w:num>
  <w:num w:numId="20" w16cid:durableId="1966042265">
    <w:abstractNumId w:val="18"/>
  </w:num>
  <w:num w:numId="21" w16cid:durableId="1227954401">
    <w:abstractNumId w:val="15"/>
  </w:num>
  <w:num w:numId="22" w16cid:durableId="481775848">
    <w:abstractNumId w:val="25"/>
  </w:num>
  <w:num w:numId="23" w16cid:durableId="733116038">
    <w:abstractNumId w:val="1"/>
  </w:num>
  <w:num w:numId="24" w16cid:durableId="394015358">
    <w:abstractNumId w:val="22"/>
  </w:num>
  <w:num w:numId="25" w16cid:durableId="1001617670">
    <w:abstractNumId w:val="11"/>
  </w:num>
  <w:num w:numId="26" w16cid:durableId="1583372454">
    <w:abstractNumId w:val="33"/>
  </w:num>
  <w:num w:numId="27" w16cid:durableId="1132022431">
    <w:abstractNumId w:val="9"/>
  </w:num>
  <w:num w:numId="28" w16cid:durableId="50617673">
    <w:abstractNumId w:val="17"/>
  </w:num>
  <w:num w:numId="29" w16cid:durableId="41028057">
    <w:abstractNumId w:val="23"/>
  </w:num>
  <w:num w:numId="30" w16cid:durableId="198519828">
    <w:abstractNumId w:val="32"/>
  </w:num>
  <w:num w:numId="31" w16cid:durableId="72515370">
    <w:abstractNumId w:val="8"/>
  </w:num>
  <w:num w:numId="32" w16cid:durableId="802890341">
    <w:abstractNumId w:val="5"/>
  </w:num>
  <w:num w:numId="33" w16cid:durableId="649678926">
    <w:abstractNumId w:val="4"/>
  </w:num>
  <w:num w:numId="34" w16cid:durableId="552624708">
    <w:abstractNumId w:val="3"/>
  </w:num>
  <w:num w:numId="35" w16cid:durableId="901913115">
    <w:abstractNumId w:val="14"/>
  </w:num>
  <w:num w:numId="36" w16cid:durableId="967393935">
    <w:abstractNumId w:val="35"/>
  </w:num>
  <w:num w:numId="37" w16cid:durableId="99761208">
    <w:abstractNumId w:val="21"/>
    <w:lvlOverride w:ilvl="0"/>
    <w:lvlOverride w:ilvl="1"/>
    <w:lvlOverride w:ilv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removePersonalInformation/>
  <w:removeDateAndTime/>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activeWritingStyle w:appName="MSWord" w:lang="en-IN" w:vendorID="64" w:dllVersion="0" w:nlCheck="1" w:checkStyle="0"/>
  <w:stylePaneFormatFilter w:val="F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1"/>
  <w:stylePaneSortMethod w:val="0000"/>
  <w:documentProtection w:edit="readOnly" w:formatting="1" w:enforcement="0"/>
  <w:styleLockTheme/>
  <w:styleLockQFSet/>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jC1tDQzMDe2MDRX0lEKTi0uzszPAykwqgUAlxjW2CwAAAA="/>
  </w:docVars>
  <w:rsids>
    <w:rsidRoot w:val="00C0616C"/>
    <w:rsid w:val="000014ED"/>
    <w:rsid w:val="0000205A"/>
    <w:rsid w:val="00003B7E"/>
    <w:rsid w:val="00003D6B"/>
    <w:rsid w:val="000058CA"/>
    <w:rsid w:val="000108B2"/>
    <w:rsid w:val="00010AFA"/>
    <w:rsid w:val="00013D64"/>
    <w:rsid w:val="00014350"/>
    <w:rsid w:val="000165D2"/>
    <w:rsid w:val="000205A2"/>
    <w:rsid w:val="00020848"/>
    <w:rsid w:val="00024AA2"/>
    <w:rsid w:val="00025F21"/>
    <w:rsid w:val="000271AF"/>
    <w:rsid w:val="00027804"/>
    <w:rsid w:val="00031A31"/>
    <w:rsid w:val="0003742E"/>
    <w:rsid w:val="000376A6"/>
    <w:rsid w:val="00037C86"/>
    <w:rsid w:val="00042D7F"/>
    <w:rsid w:val="00053A77"/>
    <w:rsid w:val="00055FDF"/>
    <w:rsid w:val="00056932"/>
    <w:rsid w:val="00056BAB"/>
    <w:rsid w:val="00057A85"/>
    <w:rsid w:val="000605F8"/>
    <w:rsid w:val="00061876"/>
    <w:rsid w:val="00061D87"/>
    <w:rsid w:val="0006431C"/>
    <w:rsid w:val="00066351"/>
    <w:rsid w:val="00066541"/>
    <w:rsid w:val="00066DA9"/>
    <w:rsid w:val="00073531"/>
    <w:rsid w:val="00075AD3"/>
    <w:rsid w:val="00076E63"/>
    <w:rsid w:val="00081731"/>
    <w:rsid w:val="00082F54"/>
    <w:rsid w:val="00090DA5"/>
    <w:rsid w:val="00092ADF"/>
    <w:rsid w:val="000934F1"/>
    <w:rsid w:val="00094094"/>
    <w:rsid w:val="00096EE7"/>
    <w:rsid w:val="000A1318"/>
    <w:rsid w:val="000A3D67"/>
    <w:rsid w:val="000A5C7F"/>
    <w:rsid w:val="000A6F62"/>
    <w:rsid w:val="000B30C9"/>
    <w:rsid w:val="000B3F36"/>
    <w:rsid w:val="000B5249"/>
    <w:rsid w:val="000B6438"/>
    <w:rsid w:val="000B7597"/>
    <w:rsid w:val="000C172B"/>
    <w:rsid w:val="000C24E8"/>
    <w:rsid w:val="000C76D9"/>
    <w:rsid w:val="000D0483"/>
    <w:rsid w:val="000D0696"/>
    <w:rsid w:val="000D22FC"/>
    <w:rsid w:val="000D240F"/>
    <w:rsid w:val="000D6C00"/>
    <w:rsid w:val="000E1243"/>
    <w:rsid w:val="000E23A7"/>
    <w:rsid w:val="000E7994"/>
    <w:rsid w:val="000F0902"/>
    <w:rsid w:val="000F198D"/>
    <w:rsid w:val="000F2701"/>
    <w:rsid w:val="000F2738"/>
    <w:rsid w:val="000F3658"/>
    <w:rsid w:val="000F6361"/>
    <w:rsid w:val="000F7FDA"/>
    <w:rsid w:val="001028A7"/>
    <w:rsid w:val="0010398D"/>
    <w:rsid w:val="00105E5F"/>
    <w:rsid w:val="00106649"/>
    <w:rsid w:val="0010669E"/>
    <w:rsid w:val="00107D06"/>
    <w:rsid w:val="001104D7"/>
    <w:rsid w:val="00110D42"/>
    <w:rsid w:val="0011238E"/>
    <w:rsid w:val="00113145"/>
    <w:rsid w:val="001131D7"/>
    <w:rsid w:val="001150E2"/>
    <w:rsid w:val="00115BBD"/>
    <w:rsid w:val="00116867"/>
    <w:rsid w:val="0011794F"/>
    <w:rsid w:val="00117FA4"/>
    <w:rsid w:val="00121487"/>
    <w:rsid w:val="00122D8F"/>
    <w:rsid w:val="00122E19"/>
    <w:rsid w:val="0012383F"/>
    <w:rsid w:val="0012388B"/>
    <w:rsid w:val="00130548"/>
    <w:rsid w:val="00133847"/>
    <w:rsid w:val="00133C79"/>
    <w:rsid w:val="001351CA"/>
    <w:rsid w:val="00142E5E"/>
    <w:rsid w:val="00145F71"/>
    <w:rsid w:val="001468F3"/>
    <w:rsid w:val="0014722A"/>
    <w:rsid w:val="00147E72"/>
    <w:rsid w:val="00163553"/>
    <w:rsid w:val="00166B6A"/>
    <w:rsid w:val="0017061B"/>
    <w:rsid w:val="00172259"/>
    <w:rsid w:val="00172322"/>
    <w:rsid w:val="00172BDE"/>
    <w:rsid w:val="00174181"/>
    <w:rsid w:val="00174A50"/>
    <w:rsid w:val="00176747"/>
    <w:rsid w:val="00176D69"/>
    <w:rsid w:val="00177E47"/>
    <w:rsid w:val="001820A0"/>
    <w:rsid w:val="00182AC2"/>
    <w:rsid w:val="00184BB0"/>
    <w:rsid w:val="00184FCD"/>
    <w:rsid w:val="00185FEB"/>
    <w:rsid w:val="0019256F"/>
    <w:rsid w:val="00192682"/>
    <w:rsid w:val="00193FCB"/>
    <w:rsid w:val="001965C1"/>
    <w:rsid w:val="00196A23"/>
    <w:rsid w:val="00196DB4"/>
    <w:rsid w:val="00196E04"/>
    <w:rsid w:val="001978A5"/>
    <w:rsid w:val="001A1C76"/>
    <w:rsid w:val="001A252B"/>
    <w:rsid w:val="001A364D"/>
    <w:rsid w:val="001A446A"/>
    <w:rsid w:val="001B1942"/>
    <w:rsid w:val="001B240A"/>
    <w:rsid w:val="001B399A"/>
    <w:rsid w:val="001B79BC"/>
    <w:rsid w:val="001C02B2"/>
    <w:rsid w:val="001C19B5"/>
    <w:rsid w:val="001C2D03"/>
    <w:rsid w:val="001C7C20"/>
    <w:rsid w:val="001D05FB"/>
    <w:rsid w:val="001D3356"/>
    <w:rsid w:val="001D49D2"/>
    <w:rsid w:val="001E0DDE"/>
    <w:rsid w:val="001E1135"/>
    <w:rsid w:val="001E2AF3"/>
    <w:rsid w:val="001E3CC8"/>
    <w:rsid w:val="001E3D82"/>
    <w:rsid w:val="001E4091"/>
    <w:rsid w:val="001F12CD"/>
    <w:rsid w:val="001F5A25"/>
    <w:rsid w:val="001F5D9B"/>
    <w:rsid w:val="001F663E"/>
    <w:rsid w:val="001F6B61"/>
    <w:rsid w:val="0020019C"/>
    <w:rsid w:val="00200F8A"/>
    <w:rsid w:val="00201DBE"/>
    <w:rsid w:val="00201DF4"/>
    <w:rsid w:val="00201E1E"/>
    <w:rsid w:val="002046B7"/>
    <w:rsid w:val="002054E8"/>
    <w:rsid w:val="00205AB8"/>
    <w:rsid w:val="00210080"/>
    <w:rsid w:val="00210630"/>
    <w:rsid w:val="00210A27"/>
    <w:rsid w:val="002132B9"/>
    <w:rsid w:val="00213F0E"/>
    <w:rsid w:val="002148A0"/>
    <w:rsid w:val="00215E8A"/>
    <w:rsid w:val="00217452"/>
    <w:rsid w:val="0022024D"/>
    <w:rsid w:val="002213B8"/>
    <w:rsid w:val="00223E83"/>
    <w:rsid w:val="00225441"/>
    <w:rsid w:val="00225B05"/>
    <w:rsid w:val="00226183"/>
    <w:rsid w:val="002340A6"/>
    <w:rsid w:val="002353C3"/>
    <w:rsid w:val="00236C0C"/>
    <w:rsid w:val="00237909"/>
    <w:rsid w:val="00237F49"/>
    <w:rsid w:val="00240932"/>
    <w:rsid w:val="00242156"/>
    <w:rsid w:val="002435AE"/>
    <w:rsid w:val="00250386"/>
    <w:rsid w:val="00261165"/>
    <w:rsid w:val="00262E6B"/>
    <w:rsid w:val="00263112"/>
    <w:rsid w:val="00263798"/>
    <w:rsid w:val="00265718"/>
    <w:rsid w:val="00266695"/>
    <w:rsid w:val="00267C78"/>
    <w:rsid w:val="002715A4"/>
    <w:rsid w:val="00272283"/>
    <w:rsid w:val="00272D5F"/>
    <w:rsid w:val="00273A12"/>
    <w:rsid w:val="00273CA5"/>
    <w:rsid w:val="00274C27"/>
    <w:rsid w:val="00275E6B"/>
    <w:rsid w:val="0027694E"/>
    <w:rsid w:val="00281E1A"/>
    <w:rsid w:val="00284561"/>
    <w:rsid w:val="002859AC"/>
    <w:rsid w:val="00285E89"/>
    <w:rsid w:val="00285FF3"/>
    <w:rsid w:val="00286A63"/>
    <w:rsid w:val="002870F1"/>
    <w:rsid w:val="002920B6"/>
    <w:rsid w:val="0029789A"/>
    <w:rsid w:val="002A18CE"/>
    <w:rsid w:val="002A284E"/>
    <w:rsid w:val="002A2AE2"/>
    <w:rsid w:val="002A2F8A"/>
    <w:rsid w:val="002A346F"/>
    <w:rsid w:val="002A4478"/>
    <w:rsid w:val="002A4844"/>
    <w:rsid w:val="002A5495"/>
    <w:rsid w:val="002A60C5"/>
    <w:rsid w:val="002A68D7"/>
    <w:rsid w:val="002B21C1"/>
    <w:rsid w:val="002B40DD"/>
    <w:rsid w:val="002C166B"/>
    <w:rsid w:val="002C1839"/>
    <w:rsid w:val="002C2CF5"/>
    <w:rsid w:val="002C3261"/>
    <w:rsid w:val="002C36ED"/>
    <w:rsid w:val="002C543A"/>
    <w:rsid w:val="002C5BA7"/>
    <w:rsid w:val="002C6CE4"/>
    <w:rsid w:val="002D0B8D"/>
    <w:rsid w:val="002D2468"/>
    <w:rsid w:val="002D5D3F"/>
    <w:rsid w:val="002D6D47"/>
    <w:rsid w:val="002E0583"/>
    <w:rsid w:val="002E4431"/>
    <w:rsid w:val="002E4874"/>
    <w:rsid w:val="002E5B5C"/>
    <w:rsid w:val="002E5D45"/>
    <w:rsid w:val="002F05F3"/>
    <w:rsid w:val="002F2145"/>
    <w:rsid w:val="002F47A7"/>
    <w:rsid w:val="002F78AE"/>
    <w:rsid w:val="003023E3"/>
    <w:rsid w:val="00304C84"/>
    <w:rsid w:val="003062DC"/>
    <w:rsid w:val="0030769F"/>
    <w:rsid w:val="00312882"/>
    <w:rsid w:val="00314F4D"/>
    <w:rsid w:val="00316E24"/>
    <w:rsid w:val="0032258C"/>
    <w:rsid w:val="00322A2E"/>
    <w:rsid w:val="00322BF5"/>
    <w:rsid w:val="0032367B"/>
    <w:rsid w:val="00324D31"/>
    <w:rsid w:val="0032654B"/>
    <w:rsid w:val="00330B2F"/>
    <w:rsid w:val="00331488"/>
    <w:rsid w:val="00331FEF"/>
    <w:rsid w:val="00334C6B"/>
    <w:rsid w:val="00335439"/>
    <w:rsid w:val="00336F7B"/>
    <w:rsid w:val="0034000C"/>
    <w:rsid w:val="00341096"/>
    <w:rsid w:val="00341BDA"/>
    <w:rsid w:val="00342634"/>
    <w:rsid w:val="00352875"/>
    <w:rsid w:val="00355658"/>
    <w:rsid w:val="00355849"/>
    <w:rsid w:val="00356F8F"/>
    <w:rsid w:val="0035798F"/>
    <w:rsid w:val="00360352"/>
    <w:rsid w:val="00362720"/>
    <w:rsid w:val="003636AF"/>
    <w:rsid w:val="00365869"/>
    <w:rsid w:val="00365C45"/>
    <w:rsid w:val="003678C1"/>
    <w:rsid w:val="00372175"/>
    <w:rsid w:val="00373778"/>
    <w:rsid w:val="00373DA0"/>
    <w:rsid w:val="00374728"/>
    <w:rsid w:val="00376CD5"/>
    <w:rsid w:val="00385047"/>
    <w:rsid w:val="00385C97"/>
    <w:rsid w:val="003864E9"/>
    <w:rsid w:val="003869C6"/>
    <w:rsid w:val="0039053F"/>
    <w:rsid w:val="00391EA0"/>
    <w:rsid w:val="00392558"/>
    <w:rsid w:val="0039475B"/>
    <w:rsid w:val="00396756"/>
    <w:rsid w:val="003A022E"/>
    <w:rsid w:val="003A0B92"/>
    <w:rsid w:val="003A0DD7"/>
    <w:rsid w:val="003A0E0B"/>
    <w:rsid w:val="003A0FF0"/>
    <w:rsid w:val="003A1330"/>
    <w:rsid w:val="003A3DB1"/>
    <w:rsid w:val="003A6CE7"/>
    <w:rsid w:val="003A7247"/>
    <w:rsid w:val="003A7C99"/>
    <w:rsid w:val="003B0052"/>
    <w:rsid w:val="003B4159"/>
    <w:rsid w:val="003B4627"/>
    <w:rsid w:val="003B69A1"/>
    <w:rsid w:val="003C2FDD"/>
    <w:rsid w:val="003C3352"/>
    <w:rsid w:val="003C37ED"/>
    <w:rsid w:val="003C5763"/>
    <w:rsid w:val="003C6EC2"/>
    <w:rsid w:val="003D066C"/>
    <w:rsid w:val="003D4FE4"/>
    <w:rsid w:val="003D5FC6"/>
    <w:rsid w:val="003D63DC"/>
    <w:rsid w:val="003E0A96"/>
    <w:rsid w:val="003E1016"/>
    <w:rsid w:val="003E1C5E"/>
    <w:rsid w:val="003E1DD4"/>
    <w:rsid w:val="003E35EB"/>
    <w:rsid w:val="003E38DE"/>
    <w:rsid w:val="003E3E90"/>
    <w:rsid w:val="003E52EB"/>
    <w:rsid w:val="003E5757"/>
    <w:rsid w:val="003E7C59"/>
    <w:rsid w:val="003F2659"/>
    <w:rsid w:val="003F2715"/>
    <w:rsid w:val="003F3E5D"/>
    <w:rsid w:val="003F4268"/>
    <w:rsid w:val="003F49E2"/>
    <w:rsid w:val="003F6E68"/>
    <w:rsid w:val="003F6FEE"/>
    <w:rsid w:val="003F794C"/>
    <w:rsid w:val="003F7D59"/>
    <w:rsid w:val="003F7EE5"/>
    <w:rsid w:val="00405544"/>
    <w:rsid w:val="00405F56"/>
    <w:rsid w:val="004073C0"/>
    <w:rsid w:val="00413260"/>
    <w:rsid w:val="00420700"/>
    <w:rsid w:val="00420D77"/>
    <w:rsid w:val="004213CC"/>
    <w:rsid w:val="004226F3"/>
    <w:rsid w:val="0042440E"/>
    <w:rsid w:val="00427644"/>
    <w:rsid w:val="0043128A"/>
    <w:rsid w:val="0043264D"/>
    <w:rsid w:val="00434FAD"/>
    <w:rsid w:val="0045007B"/>
    <w:rsid w:val="004515D9"/>
    <w:rsid w:val="004520C9"/>
    <w:rsid w:val="004525E2"/>
    <w:rsid w:val="0045483A"/>
    <w:rsid w:val="004548A2"/>
    <w:rsid w:val="00454DD9"/>
    <w:rsid w:val="00457EF2"/>
    <w:rsid w:val="0046119F"/>
    <w:rsid w:val="004657AF"/>
    <w:rsid w:val="00467188"/>
    <w:rsid w:val="004701FC"/>
    <w:rsid w:val="004703E8"/>
    <w:rsid w:val="00470847"/>
    <w:rsid w:val="00471B6B"/>
    <w:rsid w:val="00472AB9"/>
    <w:rsid w:val="00474527"/>
    <w:rsid w:val="00476BA1"/>
    <w:rsid w:val="00481821"/>
    <w:rsid w:val="00482379"/>
    <w:rsid w:val="00482CBB"/>
    <w:rsid w:val="0049042A"/>
    <w:rsid w:val="00490F61"/>
    <w:rsid w:val="0049209A"/>
    <w:rsid w:val="00495D28"/>
    <w:rsid w:val="004A0332"/>
    <w:rsid w:val="004A0735"/>
    <w:rsid w:val="004A1254"/>
    <w:rsid w:val="004A5E81"/>
    <w:rsid w:val="004A6339"/>
    <w:rsid w:val="004A793D"/>
    <w:rsid w:val="004B2555"/>
    <w:rsid w:val="004C145D"/>
    <w:rsid w:val="004C5F5B"/>
    <w:rsid w:val="004C63E4"/>
    <w:rsid w:val="004C6AC6"/>
    <w:rsid w:val="004C6F5F"/>
    <w:rsid w:val="004D04F9"/>
    <w:rsid w:val="004D159D"/>
    <w:rsid w:val="004D18E5"/>
    <w:rsid w:val="004E0FB4"/>
    <w:rsid w:val="004E176E"/>
    <w:rsid w:val="004E2AD1"/>
    <w:rsid w:val="004E50FD"/>
    <w:rsid w:val="004E512D"/>
    <w:rsid w:val="004E63EE"/>
    <w:rsid w:val="004F11B5"/>
    <w:rsid w:val="004F3D16"/>
    <w:rsid w:val="004F5277"/>
    <w:rsid w:val="004F5F5F"/>
    <w:rsid w:val="004F621F"/>
    <w:rsid w:val="0050176A"/>
    <w:rsid w:val="00502609"/>
    <w:rsid w:val="005036A0"/>
    <w:rsid w:val="00503764"/>
    <w:rsid w:val="0050668A"/>
    <w:rsid w:val="00516262"/>
    <w:rsid w:val="00517DB9"/>
    <w:rsid w:val="00523D7E"/>
    <w:rsid w:val="00531DDA"/>
    <w:rsid w:val="00534A85"/>
    <w:rsid w:val="0053781F"/>
    <w:rsid w:val="00540FAE"/>
    <w:rsid w:val="00540FCB"/>
    <w:rsid w:val="00542445"/>
    <w:rsid w:val="005428CC"/>
    <w:rsid w:val="00542DD9"/>
    <w:rsid w:val="00544A67"/>
    <w:rsid w:val="005453A8"/>
    <w:rsid w:val="00547E12"/>
    <w:rsid w:val="00547E85"/>
    <w:rsid w:val="00551572"/>
    <w:rsid w:val="00551D44"/>
    <w:rsid w:val="00551E49"/>
    <w:rsid w:val="0055329C"/>
    <w:rsid w:val="005562BB"/>
    <w:rsid w:val="00565AE0"/>
    <w:rsid w:val="005668C8"/>
    <w:rsid w:val="00570454"/>
    <w:rsid w:val="005709DD"/>
    <w:rsid w:val="00581667"/>
    <w:rsid w:val="005833A3"/>
    <w:rsid w:val="0058412C"/>
    <w:rsid w:val="005848B3"/>
    <w:rsid w:val="00586BBC"/>
    <w:rsid w:val="00591DE0"/>
    <w:rsid w:val="005934D0"/>
    <w:rsid w:val="005947C2"/>
    <w:rsid w:val="00594DE3"/>
    <w:rsid w:val="00595E5C"/>
    <w:rsid w:val="00596AB2"/>
    <w:rsid w:val="005979B3"/>
    <w:rsid w:val="005A0B92"/>
    <w:rsid w:val="005A1417"/>
    <w:rsid w:val="005A1D64"/>
    <w:rsid w:val="005A2BF4"/>
    <w:rsid w:val="005A44AA"/>
    <w:rsid w:val="005A5352"/>
    <w:rsid w:val="005B2943"/>
    <w:rsid w:val="005B51A5"/>
    <w:rsid w:val="005B5E95"/>
    <w:rsid w:val="005B7259"/>
    <w:rsid w:val="005C06D5"/>
    <w:rsid w:val="005C47FC"/>
    <w:rsid w:val="005C5284"/>
    <w:rsid w:val="005C52DE"/>
    <w:rsid w:val="005C6A3D"/>
    <w:rsid w:val="005C733C"/>
    <w:rsid w:val="005D043D"/>
    <w:rsid w:val="005D0789"/>
    <w:rsid w:val="005D1A0B"/>
    <w:rsid w:val="005D3353"/>
    <w:rsid w:val="005D4001"/>
    <w:rsid w:val="005D5267"/>
    <w:rsid w:val="005D6B24"/>
    <w:rsid w:val="005D6BDC"/>
    <w:rsid w:val="005E15FD"/>
    <w:rsid w:val="005E173C"/>
    <w:rsid w:val="005E1FF3"/>
    <w:rsid w:val="005E29AE"/>
    <w:rsid w:val="005E2DD2"/>
    <w:rsid w:val="005E4B05"/>
    <w:rsid w:val="005E538A"/>
    <w:rsid w:val="005E6941"/>
    <w:rsid w:val="005E74FA"/>
    <w:rsid w:val="005E7C85"/>
    <w:rsid w:val="005F3143"/>
    <w:rsid w:val="005F45A0"/>
    <w:rsid w:val="005F77EC"/>
    <w:rsid w:val="00601A5A"/>
    <w:rsid w:val="00601F27"/>
    <w:rsid w:val="00611FB0"/>
    <w:rsid w:val="0061482E"/>
    <w:rsid w:val="00617B71"/>
    <w:rsid w:val="00621240"/>
    <w:rsid w:val="00623FFE"/>
    <w:rsid w:val="00625517"/>
    <w:rsid w:val="00627CE7"/>
    <w:rsid w:val="006319BE"/>
    <w:rsid w:val="00633AA0"/>
    <w:rsid w:val="0063430C"/>
    <w:rsid w:val="00640BDE"/>
    <w:rsid w:val="00642CC1"/>
    <w:rsid w:val="00644EB3"/>
    <w:rsid w:val="00645B55"/>
    <w:rsid w:val="00646357"/>
    <w:rsid w:val="0064703B"/>
    <w:rsid w:val="00653A21"/>
    <w:rsid w:val="006646ED"/>
    <w:rsid w:val="00665162"/>
    <w:rsid w:val="006656ED"/>
    <w:rsid w:val="0067156E"/>
    <w:rsid w:val="00673F2D"/>
    <w:rsid w:val="00674BB1"/>
    <w:rsid w:val="00674E2F"/>
    <w:rsid w:val="006754B9"/>
    <w:rsid w:val="00681B02"/>
    <w:rsid w:val="006834EC"/>
    <w:rsid w:val="00685DA6"/>
    <w:rsid w:val="0068611D"/>
    <w:rsid w:val="0069169A"/>
    <w:rsid w:val="006A40DE"/>
    <w:rsid w:val="006A43C8"/>
    <w:rsid w:val="006A6041"/>
    <w:rsid w:val="006A710E"/>
    <w:rsid w:val="006B23EE"/>
    <w:rsid w:val="006B6509"/>
    <w:rsid w:val="006C1527"/>
    <w:rsid w:val="006C155B"/>
    <w:rsid w:val="006C4FFC"/>
    <w:rsid w:val="006C6197"/>
    <w:rsid w:val="006D0BCD"/>
    <w:rsid w:val="006D0CD3"/>
    <w:rsid w:val="006D303F"/>
    <w:rsid w:val="006D35F3"/>
    <w:rsid w:val="006D4896"/>
    <w:rsid w:val="006D4ACB"/>
    <w:rsid w:val="006D533F"/>
    <w:rsid w:val="006D76D7"/>
    <w:rsid w:val="006E0D41"/>
    <w:rsid w:val="006E101D"/>
    <w:rsid w:val="006E3481"/>
    <w:rsid w:val="006E4974"/>
    <w:rsid w:val="006E50AD"/>
    <w:rsid w:val="006E7B7E"/>
    <w:rsid w:val="006E7E29"/>
    <w:rsid w:val="006F1A17"/>
    <w:rsid w:val="006F1ADE"/>
    <w:rsid w:val="006F39BE"/>
    <w:rsid w:val="006F43E4"/>
    <w:rsid w:val="006F639F"/>
    <w:rsid w:val="00700F76"/>
    <w:rsid w:val="00701414"/>
    <w:rsid w:val="00702766"/>
    <w:rsid w:val="00702865"/>
    <w:rsid w:val="00703261"/>
    <w:rsid w:val="007036AE"/>
    <w:rsid w:val="00705A99"/>
    <w:rsid w:val="00707223"/>
    <w:rsid w:val="007131E6"/>
    <w:rsid w:val="0071731B"/>
    <w:rsid w:val="00720970"/>
    <w:rsid w:val="00724DF2"/>
    <w:rsid w:val="007272EA"/>
    <w:rsid w:val="00730950"/>
    <w:rsid w:val="007327F7"/>
    <w:rsid w:val="00733774"/>
    <w:rsid w:val="00733B5F"/>
    <w:rsid w:val="00733D25"/>
    <w:rsid w:val="007365E4"/>
    <w:rsid w:val="007426B4"/>
    <w:rsid w:val="00746D3D"/>
    <w:rsid w:val="007517B3"/>
    <w:rsid w:val="007526D2"/>
    <w:rsid w:val="00753042"/>
    <w:rsid w:val="00753752"/>
    <w:rsid w:val="00753982"/>
    <w:rsid w:val="00754010"/>
    <w:rsid w:val="00755AD4"/>
    <w:rsid w:val="00761F0A"/>
    <w:rsid w:val="00764EBB"/>
    <w:rsid w:val="00767C0D"/>
    <w:rsid w:val="00770066"/>
    <w:rsid w:val="00771278"/>
    <w:rsid w:val="007713AE"/>
    <w:rsid w:val="00775F51"/>
    <w:rsid w:val="007767E0"/>
    <w:rsid w:val="00780A5B"/>
    <w:rsid w:val="0078137D"/>
    <w:rsid w:val="007816DC"/>
    <w:rsid w:val="00781AD5"/>
    <w:rsid w:val="00784BAE"/>
    <w:rsid w:val="0078508B"/>
    <w:rsid w:val="0078780F"/>
    <w:rsid w:val="00787D3B"/>
    <w:rsid w:val="00794DFE"/>
    <w:rsid w:val="007963F1"/>
    <w:rsid w:val="00796727"/>
    <w:rsid w:val="00796A62"/>
    <w:rsid w:val="00797616"/>
    <w:rsid w:val="007A108E"/>
    <w:rsid w:val="007A3C49"/>
    <w:rsid w:val="007B02B0"/>
    <w:rsid w:val="007B1936"/>
    <w:rsid w:val="007B1CB5"/>
    <w:rsid w:val="007B398B"/>
    <w:rsid w:val="007B4E5D"/>
    <w:rsid w:val="007C3FED"/>
    <w:rsid w:val="007C491F"/>
    <w:rsid w:val="007C6DC2"/>
    <w:rsid w:val="007D2727"/>
    <w:rsid w:val="007D41F3"/>
    <w:rsid w:val="007D4C42"/>
    <w:rsid w:val="007D4D03"/>
    <w:rsid w:val="007E0A17"/>
    <w:rsid w:val="007E2DE4"/>
    <w:rsid w:val="007E5388"/>
    <w:rsid w:val="007E654B"/>
    <w:rsid w:val="007F1D5B"/>
    <w:rsid w:val="007F390B"/>
    <w:rsid w:val="007F3B01"/>
    <w:rsid w:val="007F4E9D"/>
    <w:rsid w:val="007F5787"/>
    <w:rsid w:val="007F78D1"/>
    <w:rsid w:val="00800959"/>
    <w:rsid w:val="0080241C"/>
    <w:rsid w:val="008027B3"/>
    <w:rsid w:val="00805982"/>
    <w:rsid w:val="00806CC1"/>
    <w:rsid w:val="00811032"/>
    <w:rsid w:val="0081242B"/>
    <w:rsid w:val="00812C62"/>
    <w:rsid w:val="00821129"/>
    <w:rsid w:val="00822473"/>
    <w:rsid w:val="008230FF"/>
    <w:rsid w:val="00827450"/>
    <w:rsid w:val="00830450"/>
    <w:rsid w:val="0083513C"/>
    <w:rsid w:val="00837E3B"/>
    <w:rsid w:val="00843617"/>
    <w:rsid w:val="008465AB"/>
    <w:rsid w:val="0084786C"/>
    <w:rsid w:val="008523AD"/>
    <w:rsid w:val="00854DAD"/>
    <w:rsid w:val="00860EFE"/>
    <w:rsid w:val="00861396"/>
    <w:rsid w:val="00861D5E"/>
    <w:rsid w:val="0086297D"/>
    <w:rsid w:val="00862E07"/>
    <w:rsid w:val="0087400B"/>
    <w:rsid w:val="008766BE"/>
    <w:rsid w:val="008800FD"/>
    <w:rsid w:val="00880B36"/>
    <w:rsid w:val="008916B8"/>
    <w:rsid w:val="00894F8D"/>
    <w:rsid w:val="0089571D"/>
    <w:rsid w:val="00895D83"/>
    <w:rsid w:val="008967D0"/>
    <w:rsid w:val="0089691F"/>
    <w:rsid w:val="008A1789"/>
    <w:rsid w:val="008A1B52"/>
    <w:rsid w:val="008A236E"/>
    <w:rsid w:val="008A26F6"/>
    <w:rsid w:val="008A6A5E"/>
    <w:rsid w:val="008B13C0"/>
    <w:rsid w:val="008B1584"/>
    <w:rsid w:val="008B37EE"/>
    <w:rsid w:val="008B37F9"/>
    <w:rsid w:val="008B717B"/>
    <w:rsid w:val="008C165A"/>
    <w:rsid w:val="008C6468"/>
    <w:rsid w:val="008D2719"/>
    <w:rsid w:val="008D3B30"/>
    <w:rsid w:val="008D3BF8"/>
    <w:rsid w:val="008D3DE5"/>
    <w:rsid w:val="008D7007"/>
    <w:rsid w:val="008D72BD"/>
    <w:rsid w:val="008E05F2"/>
    <w:rsid w:val="008E2D82"/>
    <w:rsid w:val="008E42EF"/>
    <w:rsid w:val="008E629C"/>
    <w:rsid w:val="008E77B8"/>
    <w:rsid w:val="008F1375"/>
    <w:rsid w:val="008F15A5"/>
    <w:rsid w:val="008F684D"/>
    <w:rsid w:val="0090291A"/>
    <w:rsid w:val="00904577"/>
    <w:rsid w:val="0090462E"/>
    <w:rsid w:val="00906F62"/>
    <w:rsid w:val="00914217"/>
    <w:rsid w:val="00914D13"/>
    <w:rsid w:val="0091689D"/>
    <w:rsid w:val="00917E66"/>
    <w:rsid w:val="00920463"/>
    <w:rsid w:val="00921D25"/>
    <w:rsid w:val="009224DC"/>
    <w:rsid w:val="009234B8"/>
    <w:rsid w:val="0092425B"/>
    <w:rsid w:val="00927522"/>
    <w:rsid w:val="00930B9D"/>
    <w:rsid w:val="009311F1"/>
    <w:rsid w:val="009337C7"/>
    <w:rsid w:val="00935000"/>
    <w:rsid w:val="0093566A"/>
    <w:rsid w:val="00935C38"/>
    <w:rsid w:val="009368F8"/>
    <w:rsid w:val="00936A94"/>
    <w:rsid w:val="00936CC2"/>
    <w:rsid w:val="00936E37"/>
    <w:rsid w:val="00941EDA"/>
    <w:rsid w:val="00946E0F"/>
    <w:rsid w:val="00947223"/>
    <w:rsid w:val="00952CFD"/>
    <w:rsid w:val="0095514F"/>
    <w:rsid w:val="009559A2"/>
    <w:rsid w:val="00961FAD"/>
    <w:rsid w:val="00962DD6"/>
    <w:rsid w:val="009646FB"/>
    <w:rsid w:val="00971842"/>
    <w:rsid w:val="00973205"/>
    <w:rsid w:val="0097469B"/>
    <w:rsid w:val="0097484D"/>
    <w:rsid w:val="00976D82"/>
    <w:rsid w:val="00977ED8"/>
    <w:rsid w:val="00980294"/>
    <w:rsid w:val="009805EB"/>
    <w:rsid w:val="00982808"/>
    <w:rsid w:val="0098314F"/>
    <w:rsid w:val="009842D4"/>
    <w:rsid w:val="0098448D"/>
    <w:rsid w:val="00984E7F"/>
    <w:rsid w:val="0098726C"/>
    <w:rsid w:val="00990151"/>
    <w:rsid w:val="009918FB"/>
    <w:rsid w:val="0099390B"/>
    <w:rsid w:val="009978B4"/>
    <w:rsid w:val="009A0D51"/>
    <w:rsid w:val="009A1398"/>
    <w:rsid w:val="009A237D"/>
    <w:rsid w:val="009A2C3E"/>
    <w:rsid w:val="009A2F98"/>
    <w:rsid w:val="009A62C5"/>
    <w:rsid w:val="009A6BAD"/>
    <w:rsid w:val="009A74A3"/>
    <w:rsid w:val="009B2FAB"/>
    <w:rsid w:val="009B3E21"/>
    <w:rsid w:val="009B69BA"/>
    <w:rsid w:val="009B726C"/>
    <w:rsid w:val="009C048E"/>
    <w:rsid w:val="009C178D"/>
    <w:rsid w:val="009C35C0"/>
    <w:rsid w:val="009C4E12"/>
    <w:rsid w:val="009C510A"/>
    <w:rsid w:val="009D00E9"/>
    <w:rsid w:val="009D1008"/>
    <w:rsid w:val="009D1A03"/>
    <w:rsid w:val="009D25ED"/>
    <w:rsid w:val="009D281E"/>
    <w:rsid w:val="009D3A5A"/>
    <w:rsid w:val="009E1081"/>
    <w:rsid w:val="009E18C0"/>
    <w:rsid w:val="009E1F78"/>
    <w:rsid w:val="009E2B34"/>
    <w:rsid w:val="009E35FD"/>
    <w:rsid w:val="009E4C3E"/>
    <w:rsid w:val="009E5D36"/>
    <w:rsid w:val="009E77FB"/>
    <w:rsid w:val="009E7E5C"/>
    <w:rsid w:val="009F02C4"/>
    <w:rsid w:val="009F0489"/>
    <w:rsid w:val="009F1BCF"/>
    <w:rsid w:val="009F52CC"/>
    <w:rsid w:val="009F7313"/>
    <w:rsid w:val="009F7999"/>
    <w:rsid w:val="009F7E4A"/>
    <w:rsid w:val="00A00DBF"/>
    <w:rsid w:val="00A10507"/>
    <w:rsid w:val="00A10B77"/>
    <w:rsid w:val="00A12B58"/>
    <w:rsid w:val="00A13B48"/>
    <w:rsid w:val="00A1409E"/>
    <w:rsid w:val="00A17B59"/>
    <w:rsid w:val="00A17CE7"/>
    <w:rsid w:val="00A22DAE"/>
    <w:rsid w:val="00A2382C"/>
    <w:rsid w:val="00A2390E"/>
    <w:rsid w:val="00A23CC9"/>
    <w:rsid w:val="00A25C3D"/>
    <w:rsid w:val="00A311D0"/>
    <w:rsid w:val="00A32EAB"/>
    <w:rsid w:val="00A35581"/>
    <w:rsid w:val="00A369D0"/>
    <w:rsid w:val="00A40B01"/>
    <w:rsid w:val="00A433C4"/>
    <w:rsid w:val="00A43BB0"/>
    <w:rsid w:val="00A50BDC"/>
    <w:rsid w:val="00A519CA"/>
    <w:rsid w:val="00A52EF3"/>
    <w:rsid w:val="00A533EA"/>
    <w:rsid w:val="00A56A66"/>
    <w:rsid w:val="00A57E38"/>
    <w:rsid w:val="00A60A67"/>
    <w:rsid w:val="00A60D6B"/>
    <w:rsid w:val="00A61495"/>
    <w:rsid w:val="00A64FAB"/>
    <w:rsid w:val="00A779FE"/>
    <w:rsid w:val="00A8281A"/>
    <w:rsid w:val="00A82A9B"/>
    <w:rsid w:val="00A902D4"/>
    <w:rsid w:val="00A9361A"/>
    <w:rsid w:val="00A9460D"/>
    <w:rsid w:val="00A949F4"/>
    <w:rsid w:val="00A94D95"/>
    <w:rsid w:val="00A95EE0"/>
    <w:rsid w:val="00A95F3D"/>
    <w:rsid w:val="00A96E34"/>
    <w:rsid w:val="00A97E25"/>
    <w:rsid w:val="00AA01A7"/>
    <w:rsid w:val="00AA0664"/>
    <w:rsid w:val="00AA286C"/>
    <w:rsid w:val="00AA33F7"/>
    <w:rsid w:val="00AA70C8"/>
    <w:rsid w:val="00AA7EC7"/>
    <w:rsid w:val="00AB043F"/>
    <w:rsid w:val="00AB2BFA"/>
    <w:rsid w:val="00AB2E72"/>
    <w:rsid w:val="00AB3231"/>
    <w:rsid w:val="00AB535A"/>
    <w:rsid w:val="00AB5B90"/>
    <w:rsid w:val="00AB5BB3"/>
    <w:rsid w:val="00AB7BF3"/>
    <w:rsid w:val="00AC0003"/>
    <w:rsid w:val="00AC4C55"/>
    <w:rsid w:val="00AC4F56"/>
    <w:rsid w:val="00AC593E"/>
    <w:rsid w:val="00AC6E19"/>
    <w:rsid w:val="00AC7DB4"/>
    <w:rsid w:val="00AD092D"/>
    <w:rsid w:val="00AD2BAD"/>
    <w:rsid w:val="00AD3BA6"/>
    <w:rsid w:val="00AD3ED7"/>
    <w:rsid w:val="00AD73F6"/>
    <w:rsid w:val="00AE09CC"/>
    <w:rsid w:val="00AE39A5"/>
    <w:rsid w:val="00AF0A90"/>
    <w:rsid w:val="00AF18AA"/>
    <w:rsid w:val="00AF1C8E"/>
    <w:rsid w:val="00AF1E54"/>
    <w:rsid w:val="00AF3AB6"/>
    <w:rsid w:val="00AF3BF1"/>
    <w:rsid w:val="00AF493D"/>
    <w:rsid w:val="00AF5E39"/>
    <w:rsid w:val="00AF5FAE"/>
    <w:rsid w:val="00B0043D"/>
    <w:rsid w:val="00B00BB2"/>
    <w:rsid w:val="00B018F3"/>
    <w:rsid w:val="00B01B73"/>
    <w:rsid w:val="00B05AD6"/>
    <w:rsid w:val="00B07D7F"/>
    <w:rsid w:val="00B12D89"/>
    <w:rsid w:val="00B14AEA"/>
    <w:rsid w:val="00B15614"/>
    <w:rsid w:val="00B1727E"/>
    <w:rsid w:val="00B200C5"/>
    <w:rsid w:val="00B203EB"/>
    <w:rsid w:val="00B219A1"/>
    <w:rsid w:val="00B22EC3"/>
    <w:rsid w:val="00B2324C"/>
    <w:rsid w:val="00B244A6"/>
    <w:rsid w:val="00B30043"/>
    <w:rsid w:val="00B351FF"/>
    <w:rsid w:val="00B37B43"/>
    <w:rsid w:val="00B37DE3"/>
    <w:rsid w:val="00B430A9"/>
    <w:rsid w:val="00B44E9E"/>
    <w:rsid w:val="00B45981"/>
    <w:rsid w:val="00B5085F"/>
    <w:rsid w:val="00B524B5"/>
    <w:rsid w:val="00B52A00"/>
    <w:rsid w:val="00B5523F"/>
    <w:rsid w:val="00B555E4"/>
    <w:rsid w:val="00B6013D"/>
    <w:rsid w:val="00B627FC"/>
    <w:rsid w:val="00B65579"/>
    <w:rsid w:val="00B7336F"/>
    <w:rsid w:val="00B74996"/>
    <w:rsid w:val="00B77906"/>
    <w:rsid w:val="00B81BD7"/>
    <w:rsid w:val="00B84A23"/>
    <w:rsid w:val="00B85915"/>
    <w:rsid w:val="00B8703D"/>
    <w:rsid w:val="00B87323"/>
    <w:rsid w:val="00B90BE6"/>
    <w:rsid w:val="00B9167D"/>
    <w:rsid w:val="00B93728"/>
    <w:rsid w:val="00B95E3F"/>
    <w:rsid w:val="00B9610E"/>
    <w:rsid w:val="00BA0B40"/>
    <w:rsid w:val="00BA2C4A"/>
    <w:rsid w:val="00BA578C"/>
    <w:rsid w:val="00BA6844"/>
    <w:rsid w:val="00BA7D1E"/>
    <w:rsid w:val="00BB0020"/>
    <w:rsid w:val="00BB1CDD"/>
    <w:rsid w:val="00BB2746"/>
    <w:rsid w:val="00BB2FAB"/>
    <w:rsid w:val="00BB70F0"/>
    <w:rsid w:val="00BC07F5"/>
    <w:rsid w:val="00BC15B6"/>
    <w:rsid w:val="00BD10D4"/>
    <w:rsid w:val="00BD315C"/>
    <w:rsid w:val="00BD3632"/>
    <w:rsid w:val="00BE3F3C"/>
    <w:rsid w:val="00BE6EB4"/>
    <w:rsid w:val="00BF0246"/>
    <w:rsid w:val="00BF131B"/>
    <w:rsid w:val="00BF4CA1"/>
    <w:rsid w:val="00BF6233"/>
    <w:rsid w:val="00C00D4B"/>
    <w:rsid w:val="00C01514"/>
    <w:rsid w:val="00C034B8"/>
    <w:rsid w:val="00C05B31"/>
    <w:rsid w:val="00C05EE3"/>
    <w:rsid w:val="00C0616C"/>
    <w:rsid w:val="00C07A5A"/>
    <w:rsid w:val="00C11C80"/>
    <w:rsid w:val="00C12987"/>
    <w:rsid w:val="00C130EC"/>
    <w:rsid w:val="00C15AE1"/>
    <w:rsid w:val="00C17DD4"/>
    <w:rsid w:val="00C203AC"/>
    <w:rsid w:val="00C20B44"/>
    <w:rsid w:val="00C232F9"/>
    <w:rsid w:val="00C26D69"/>
    <w:rsid w:val="00C300F5"/>
    <w:rsid w:val="00C3121F"/>
    <w:rsid w:val="00C3252E"/>
    <w:rsid w:val="00C3298E"/>
    <w:rsid w:val="00C3415D"/>
    <w:rsid w:val="00C369B0"/>
    <w:rsid w:val="00C37FFA"/>
    <w:rsid w:val="00C42388"/>
    <w:rsid w:val="00C43C7E"/>
    <w:rsid w:val="00C45F5A"/>
    <w:rsid w:val="00C46156"/>
    <w:rsid w:val="00C50AC6"/>
    <w:rsid w:val="00C51964"/>
    <w:rsid w:val="00C54303"/>
    <w:rsid w:val="00C60EA4"/>
    <w:rsid w:val="00C60F4C"/>
    <w:rsid w:val="00C615D8"/>
    <w:rsid w:val="00C6247E"/>
    <w:rsid w:val="00C63232"/>
    <w:rsid w:val="00C66E63"/>
    <w:rsid w:val="00C677D3"/>
    <w:rsid w:val="00C67A38"/>
    <w:rsid w:val="00C70B4D"/>
    <w:rsid w:val="00C70E2D"/>
    <w:rsid w:val="00C7199A"/>
    <w:rsid w:val="00C71FF8"/>
    <w:rsid w:val="00C84501"/>
    <w:rsid w:val="00C85543"/>
    <w:rsid w:val="00C85F5D"/>
    <w:rsid w:val="00C867EA"/>
    <w:rsid w:val="00C879F4"/>
    <w:rsid w:val="00C914CE"/>
    <w:rsid w:val="00C91BC5"/>
    <w:rsid w:val="00C91C46"/>
    <w:rsid w:val="00C92450"/>
    <w:rsid w:val="00C92B2F"/>
    <w:rsid w:val="00C935F0"/>
    <w:rsid w:val="00C93B23"/>
    <w:rsid w:val="00C9412D"/>
    <w:rsid w:val="00C95888"/>
    <w:rsid w:val="00CA0F21"/>
    <w:rsid w:val="00CA1A56"/>
    <w:rsid w:val="00CA3329"/>
    <w:rsid w:val="00CA3604"/>
    <w:rsid w:val="00CA67F0"/>
    <w:rsid w:val="00CB2E86"/>
    <w:rsid w:val="00CB5E0B"/>
    <w:rsid w:val="00CC0A90"/>
    <w:rsid w:val="00CC10B4"/>
    <w:rsid w:val="00CC3FDE"/>
    <w:rsid w:val="00CC477C"/>
    <w:rsid w:val="00CC5EE5"/>
    <w:rsid w:val="00CD1811"/>
    <w:rsid w:val="00CD215A"/>
    <w:rsid w:val="00CD5D16"/>
    <w:rsid w:val="00CD5DA1"/>
    <w:rsid w:val="00CD74D2"/>
    <w:rsid w:val="00CE2151"/>
    <w:rsid w:val="00CE4D72"/>
    <w:rsid w:val="00CE4E68"/>
    <w:rsid w:val="00CE6A45"/>
    <w:rsid w:val="00CE752A"/>
    <w:rsid w:val="00CF01AE"/>
    <w:rsid w:val="00CF1FA0"/>
    <w:rsid w:val="00CF3067"/>
    <w:rsid w:val="00CF3A00"/>
    <w:rsid w:val="00D00D31"/>
    <w:rsid w:val="00D02E56"/>
    <w:rsid w:val="00D035CC"/>
    <w:rsid w:val="00D06ABA"/>
    <w:rsid w:val="00D074C8"/>
    <w:rsid w:val="00D1273B"/>
    <w:rsid w:val="00D12C8A"/>
    <w:rsid w:val="00D15568"/>
    <w:rsid w:val="00D214E8"/>
    <w:rsid w:val="00D24BBF"/>
    <w:rsid w:val="00D300E8"/>
    <w:rsid w:val="00D334BF"/>
    <w:rsid w:val="00D33EE5"/>
    <w:rsid w:val="00D357A9"/>
    <w:rsid w:val="00D372B2"/>
    <w:rsid w:val="00D37B97"/>
    <w:rsid w:val="00D408F2"/>
    <w:rsid w:val="00D41D44"/>
    <w:rsid w:val="00D4482D"/>
    <w:rsid w:val="00D54FBB"/>
    <w:rsid w:val="00D60A29"/>
    <w:rsid w:val="00D60F5D"/>
    <w:rsid w:val="00D6100D"/>
    <w:rsid w:val="00D6593A"/>
    <w:rsid w:val="00D660B9"/>
    <w:rsid w:val="00D70EBF"/>
    <w:rsid w:val="00D72BED"/>
    <w:rsid w:val="00D75671"/>
    <w:rsid w:val="00D8068B"/>
    <w:rsid w:val="00D824B3"/>
    <w:rsid w:val="00D83A5F"/>
    <w:rsid w:val="00D8434E"/>
    <w:rsid w:val="00D87DA9"/>
    <w:rsid w:val="00D92603"/>
    <w:rsid w:val="00D927B8"/>
    <w:rsid w:val="00D9333C"/>
    <w:rsid w:val="00D95D8C"/>
    <w:rsid w:val="00D96CE0"/>
    <w:rsid w:val="00D97AD9"/>
    <w:rsid w:val="00DA47DE"/>
    <w:rsid w:val="00DA4DBE"/>
    <w:rsid w:val="00DA5F3D"/>
    <w:rsid w:val="00DA65B9"/>
    <w:rsid w:val="00DA7A78"/>
    <w:rsid w:val="00DB06A4"/>
    <w:rsid w:val="00DB20A8"/>
    <w:rsid w:val="00DB5BBB"/>
    <w:rsid w:val="00DC0C8E"/>
    <w:rsid w:val="00DC4F00"/>
    <w:rsid w:val="00DC6CA3"/>
    <w:rsid w:val="00DD01D3"/>
    <w:rsid w:val="00DD03E9"/>
    <w:rsid w:val="00DD2270"/>
    <w:rsid w:val="00DD7911"/>
    <w:rsid w:val="00DE0915"/>
    <w:rsid w:val="00DE16A3"/>
    <w:rsid w:val="00DE5D2B"/>
    <w:rsid w:val="00DE6B3E"/>
    <w:rsid w:val="00DE7BC3"/>
    <w:rsid w:val="00DF120B"/>
    <w:rsid w:val="00DF40AB"/>
    <w:rsid w:val="00DF78FC"/>
    <w:rsid w:val="00E0131A"/>
    <w:rsid w:val="00E01E21"/>
    <w:rsid w:val="00E0214E"/>
    <w:rsid w:val="00E025EA"/>
    <w:rsid w:val="00E02678"/>
    <w:rsid w:val="00E03D2A"/>
    <w:rsid w:val="00E04C4C"/>
    <w:rsid w:val="00E06277"/>
    <w:rsid w:val="00E064F4"/>
    <w:rsid w:val="00E074DD"/>
    <w:rsid w:val="00E07A8A"/>
    <w:rsid w:val="00E11E2D"/>
    <w:rsid w:val="00E13ACA"/>
    <w:rsid w:val="00E163B0"/>
    <w:rsid w:val="00E24E19"/>
    <w:rsid w:val="00E25D17"/>
    <w:rsid w:val="00E26EBE"/>
    <w:rsid w:val="00E33F28"/>
    <w:rsid w:val="00E3462E"/>
    <w:rsid w:val="00E4031A"/>
    <w:rsid w:val="00E425DA"/>
    <w:rsid w:val="00E42A1A"/>
    <w:rsid w:val="00E501A6"/>
    <w:rsid w:val="00E503DF"/>
    <w:rsid w:val="00E50CAF"/>
    <w:rsid w:val="00E52862"/>
    <w:rsid w:val="00E5552F"/>
    <w:rsid w:val="00E6450B"/>
    <w:rsid w:val="00E6547C"/>
    <w:rsid w:val="00E705BC"/>
    <w:rsid w:val="00E71613"/>
    <w:rsid w:val="00E7171F"/>
    <w:rsid w:val="00E723A6"/>
    <w:rsid w:val="00E732FE"/>
    <w:rsid w:val="00E73F91"/>
    <w:rsid w:val="00E7558E"/>
    <w:rsid w:val="00E818CF"/>
    <w:rsid w:val="00E8543E"/>
    <w:rsid w:val="00E86532"/>
    <w:rsid w:val="00E90102"/>
    <w:rsid w:val="00E9521B"/>
    <w:rsid w:val="00E964CE"/>
    <w:rsid w:val="00EA1888"/>
    <w:rsid w:val="00EA1C12"/>
    <w:rsid w:val="00EA38C8"/>
    <w:rsid w:val="00EA3A48"/>
    <w:rsid w:val="00EA5918"/>
    <w:rsid w:val="00EA6836"/>
    <w:rsid w:val="00EB1F2C"/>
    <w:rsid w:val="00EB40FC"/>
    <w:rsid w:val="00EB4BA2"/>
    <w:rsid w:val="00EB5344"/>
    <w:rsid w:val="00EB6916"/>
    <w:rsid w:val="00EB76DD"/>
    <w:rsid w:val="00EC2109"/>
    <w:rsid w:val="00EC34C0"/>
    <w:rsid w:val="00EC5713"/>
    <w:rsid w:val="00EC7B1A"/>
    <w:rsid w:val="00ED3501"/>
    <w:rsid w:val="00ED71FE"/>
    <w:rsid w:val="00EE066B"/>
    <w:rsid w:val="00EE33F8"/>
    <w:rsid w:val="00EE3726"/>
    <w:rsid w:val="00EE4FD7"/>
    <w:rsid w:val="00EE7C98"/>
    <w:rsid w:val="00EF3A49"/>
    <w:rsid w:val="00EF6226"/>
    <w:rsid w:val="00EF79EA"/>
    <w:rsid w:val="00EF7D2E"/>
    <w:rsid w:val="00F00E7C"/>
    <w:rsid w:val="00F034A3"/>
    <w:rsid w:val="00F03AEE"/>
    <w:rsid w:val="00F04A60"/>
    <w:rsid w:val="00F10C10"/>
    <w:rsid w:val="00F11EC0"/>
    <w:rsid w:val="00F12613"/>
    <w:rsid w:val="00F12DCB"/>
    <w:rsid w:val="00F132FC"/>
    <w:rsid w:val="00F13A20"/>
    <w:rsid w:val="00F16CB9"/>
    <w:rsid w:val="00F17673"/>
    <w:rsid w:val="00F210FC"/>
    <w:rsid w:val="00F26299"/>
    <w:rsid w:val="00F306FA"/>
    <w:rsid w:val="00F317D7"/>
    <w:rsid w:val="00F318E9"/>
    <w:rsid w:val="00F3277E"/>
    <w:rsid w:val="00F33BD7"/>
    <w:rsid w:val="00F367C3"/>
    <w:rsid w:val="00F40662"/>
    <w:rsid w:val="00F418D9"/>
    <w:rsid w:val="00F435DB"/>
    <w:rsid w:val="00F45C9C"/>
    <w:rsid w:val="00F45F41"/>
    <w:rsid w:val="00F5016A"/>
    <w:rsid w:val="00F51160"/>
    <w:rsid w:val="00F51F83"/>
    <w:rsid w:val="00F568DB"/>
    <w:rsid w:val="00F6052E"/>
    <w:rsid w:val="00F7223A"/>
    <w:rsid w:val="00F72C88"/>
    <w:rsid w:val="00F81624"/>
    <w:rsid w:val="00F82980"/>
    <w:rsid w:val="00F84A27"/>
    <w:rsid w:val="00F86BEF"/>
    <w:rsid w:val="00F873AA"/>
    <w:rsid w:val="00F91923"/>
    <w:rsid w:val="00F93676"/>
    <w:rsid w:val="00F93794"/>
    <w:rsid w:val="00F93F79"/>
    <w:rsid w:val="00F9506F"/>
    <w:rsid w:val="00F95754"/>
    <w:rsid w:val="00FA0380"/>
    <w:rsid w:val="00FA0640"/>
    <w:rsid w:val="00FA3739"/>
    <w:rsid w:val="00FA77ED"/>
    <w:rsid w:val="00FB068F"/>
    <w:rsid w:val="00FB11B1"/>
    <w:rsid w:val="00FB2248"/>
    <w:rsid w:val="00FB6196"/>
    <w:rsid w:val="00FC1415"/>
    <w:rsid w:val="00FC27B4"/>
    <w:rsid w:val="00FC5F93"/>
    <w:rsid w:val="00FC7613"/>
    <w:rsid w:val="00FD2157"/>
    <w:rsid w:val="00FD3A9B"/>
    <w:rsid w:val="00FD44C0"/>
    <w:rsid w:val="00FE0AD8"/>
    <w:rsid w:val="00FE3D35"/>
    <w:rsid w:val="00FE65EE"/>
    <w:rsid w:val="00FE6799"/>
    <w:rsid w:val="00FE6899"/>
    <w:rsid w:val="00FF268C"/>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B70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nhideWhenUsed="1"/>
    <w:lsdException w:name="toc 2" w:locked="0" w:semiHidden="1" w:unhideWhenUsed="1"/>
    <w:lsdException w:name="toc 3" w:locked="0" w:semiHidden="1"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aliases w:val="Orion report text"/>
    <w:semiHidden/>
    <w:qFormat/>
    <w:rsid w:val="00DD7911"/>
    <w:rPr>
      <w:rFonts w:ascii="Arial" w:hAnsi="Arial"/>
      <w:sz w:val="24"/>
      <w:szCs w:val="24"/>
    </w:rPr>
  </w:style>
  <w:style w:type="paragraph" w:styleId="Heading1">
    <w:name w:val="heading 1"/>
    <w:aliases w:val="Orion report heading 1"/>
    <w:basedOn w:val="Normal"/>
    <w:next w:val="Normal"/>
    <w:semiHidden/>
    <w:qFormat/>
    <w:rsid w:val="00A9460D"/>
    <w:pPr>
      <w:keepNext/>
      <w:numPr>
        <w:numId w:val="2"/>
      </w:numPr>
      <w:spacing w:before="240" w:after="60"/>
      <w:outlineLvl w:val="0"/>
    </w:pPr>
    <w:rPr>
      <w:b/>
      <w:kern w:val="28"/>
      <w:sz w:val="28"/>
      <w:szCs w:val="20"/>
    </w:rPr>
  </w:style>
  <w:style w:type="paragraph" w:styleId="Heading2">
    <w:name w:val="heading 2"/>
    <w:aliases w:val="Orion report Heading 2"/>
    <w:basedOn w:val="Normal"/>
    <w:next w:val="Normal"/>
    <w:semiHidden/>
    <w:qFormat/>
    <w:rsid w:val="009F02C4"/>
    <w:pPr>
      <w:keepNext/>
      <w:numPr>
        <w:ilvl w:val="1"/>
        <w:numId w:val="2"/>
      </w:numPr>
      <w:spacing w:before="240" w:after="60"/>
      <w:outlineLvl w:val="1"/>
    </w:pPr>
    <w:rPr>
      <w:b/>
      <w:i/>
      <w:szCs w:val="20"/>
    </w:rPr>
  </w:style>
  <w:style w:type="paragraph" w:styleId="Heading3">
    <w:name w:val="heading 3"/>
    <w:aliases w:val="Orion report Heading 3"/>
    <w:basedOn w:val="Normal"/>
    <w:next w:val="Normal"/>
    <w:semiHidden/>
    <w:qFormat/>
    <w:rsid w:val="00787D3B"/>
    <w:pPr>
      <w:keepNext/>
      <w:numPr>
        <w:ilvl w:val="2"/>
        <w:numId w:val="2"/>
      </w:numPr>
      <w:spacing w:before="240" w:after="60"/>
      <w:outlineLvl w:val="2"/>
    </w:pPr>
    <w:rPr>
      <w:b/>
      <w:szCs w:val="20"/>
    </w:rPr>
  </w:style>
  <w:style w:type="paragraph" w:styleId="Heading4">
    <w:name w:val="heading 4"/>
    <w:basedOn w:val="Normal"/>
    <w:next w:val="Normal"/>
    <w:semiHidden/>
    <w:qFormat/>
    <w:locked/>
    <w:rsid w:val="009F02C4"/>
    <w:pPr>
      <w:keepNext/>
      <w:numPr>
        <w:ilvl w:val="3"/>
        <w:numId w:val="2"/>
      </w:numPr>
      <w:spacing w:before="240" w:after="60"/>
      <w:outlineLvl w:val="3"/>
    </w:pPr>
    <w:rPr>
      <w:i/>
      <w:sz w:val="20"/>
      <w:szCs w:val="20"/>
    </w:rPr>
  </w:style>
  <w:style w:type="paragraph" w:styleId="Heading5">
    <w:name w:val="heading 5"/>
    <w:basedOn w:val="Normal"/>
    <w:next w:val="Normal"/>
    <w:semiHidden/>
    <w:qFormat/>
    <w:locked/>
    <w:rsid w:val="009F02C4"/>
    <w:pPr>
      <w:keepNext/>
      <w:numPr>
        <w:ilvl w:val="4"/>
        <w:numId w:val="2"/>
      </w:numPr>
      <w:jc w:val="center"/>
      <w:outlineLvl w:val="4"/>
    </w:pPr>
    <w:rPr>
      <w:szCs w:val="20"/>
    </w:rPr>
  </w:style>
  <w:style w:type="paragraph" w:styleId="Heading6">
    <w:name w:val="heading 6"/>
    <w:basedOn w:val="Normal"/>
    <w:next w:val="Normal"/>
    <w:semiHidden/>
    <w:qFormat/>
    <w:locked/>
    <w:rsid w:val="009F02C4"/>
    <w:pPr>
      <w:numPr>
        <w:ilvl w:val="5"/>
        <w:numId w:val="2"/>
      </w:numPr>
      <w:spacing w:before="240" w:after="60"/>
      <w:outlineLvl w:val="5"/>
    </w:pPr>
    <w:rPr>
      <w:b/>
      <w:bCs/>
      <w:sz w:val="22"/>
      <w:szCs w:val="22"/>
    </w:rPr>
  </w:style>
  <w:style w:type="paragraph" w:styleId="Heading7">
    <w:name w:val="heading 7"/>
    <w:basedOn w:val="Normal"/>
    <w:next w:val="Normal"/>
    <w:semiHidden/>
    <w:qFormat/>
    <w:locked/>
    <w:rsid w:val="009F02C4"/>
    <w:pPr>
      <w:numPr>
        <w:ilvl w:val="6"/>
        <w:numId w:val="2"/>
      </w:numPr>
      <w:spacing w:before="240" w:after="60"/>
      <w:outlineLvl w:val="6"/>
    </w:pPr>
  </w:style>
  <w:style w:type="paragraph" w:styleId="Heading8">
    <w:name w:val="heading 8"/>
    <w:basedOn w:val="Normal"/>
    <w:next w:val="Normal"/>
    <w:semiHidden/>
    <w:qFormat/>
    <w:locked/>
    <w:rsid w:val="009F02C4"/>
    <w:pPr>
      <w:numPr>
        <w:ilvl w:val="7"/>
        <w:numId w:val="2"/>
      </w:numPr>
      <w:spacing w:before="240" w:after="60"/>
      <w:outlineLvl w:val="7"/>
    </w:pPr>
    <w:rPr>
      <w:i/>
      <w:iCs/>
    </w:rPr>
  </w:style>
  <w:style w:type="paragraph" w:styleId="Heading9">
    <w:name w:val="heading 9"/>
    <w:basedOn w:val="Normal"/>
    <w:next w:val="Normal"/>
    <w:semiHidden/>
    <w:qFormat/>
    <w:locked/>
    <w:rsid w:val="009F02C4"/>
    <w:pPr>
      <w:numPr>
        <w:ilvl w:val="8"/>
        <w:numId w:val="2"/>
      </w:numPr>
      <w:spacing w:before="240" w:after="60"/>
      <w:outlineLvl w:val="8"/>
    </w:pPr>
    <w:rPr>
      <w:rFonts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semiHidden/>
    <w:qFormat/>
    <w:locked/>
    <w:rsid w:val="001965C1"/>
    <w:rPr>
      <w:b/>
      <w:bCs/>
      <w:sz w:val="20"/>
      <w:szCs w:val="20"/>
    </w:rPr>
  </w:style>
  <w:style w:type="character" w:styleId="Hyperlink">
    <w:name w:val="Hyperlink"/>
    <w:semiHidden/>
    <w:locked/>
    <w:rsid w:val="001965C1"/>
    <w:rPr>
      <w:color w:val="0000FF"/>
      <w:u w:val="single"/>
    </w:rPr>
  </w:style>
  <w:style w:type="character" w:styleId="FollowedHyperlink">
    <w:name w:val="FollowedHyperlink"/>
    <w:semiHidden/>
    <w:locked/>
    <w:rsid w:val="001965C1"/>
    <w:rPr>
      <w:color w:val="800080"/>
      <w:u w:val="single"/>
    </w:rPr>
  </w:style>
  <w:style w:type="paragraph" w:customStyle="1" w:styleId="NormalArial">
    <w:name w:val="Normal + Arial"/>
    <w:aliases w:val="10 pt,Black"/>
    <w:basedOn w:val="Normal"/>
    <w:semiHidden/>
    <w:locked/>
    <w:rsid w:val="003B69A1"/>
    <w:rPr>
      <w:rFonts w:cs="Arial"/>
      <w:color w:val="000000"/>
      <w:sz w:val="20"/>
      <w:szCs w:val="20"/>
    </w:rPr>
  </w:style>
  <w:style w:type="paragraph" w:styleId="Header">
    <w:name w:val="header"/>
    <w:aliases w:val="Orion report header"/>
    <w:basedOn w:val="Normal"/>
    <w:semiHidden/>
    <w:rsid w:val="003062DC"/>
    <w:pPr>
      <w:tabs>
        <w:tab w:val="center" w:pos="4320"/>
        <w:tab w:val="right" w:pos="8640"/>
      </w:tabs>
    </w:pPr>
    <w:rPr>
      <w:b/>
    </w:rPr>
  </w:style>
  <w:style w:type="paragraph" w:styleId="Footer">
    <w:name w:val="footer"/>
    <w:aliases w:val="Orion report footer"/>
    <w:basedOn w:val="Normal"/>
    <w:semiHidden/>
    <w:rsid w:val="0098448D"/>
    <w:pPr>
      <w:tabs>
        <w:tab w:val="center" w:pos="4320"/>
        <w:tab w:val="right" w:pos="8640"/>
      </w:tabs>
    </w:pPr>
  </w:style>
  <w:style w:type="paragraph" w:customStyle="1" w:styleId="orionreportheader">
    <w:name w:val="orion report header"/>
    <w:basedOn w:val="Header"/>
    <w:locked/>
    <w:rsid w:val="00B74996"/>
  </w:style>
  <w:style w:type="paragraph" w:styleId="BalloonText">
    <w:name w:val="Balloon Text"/>
    <w:basedOn w:val="Normal"/>
    <w:semiHidden/>
    <w:locked/>
    <w:rsid w:val="00CF01AE"/>
    <w:rPr>
      <w:rFonts w:ascii="Tahoma" w:hAnsi="Tahoma" w:cs="Tahoma"/>
      <w:sz w:val="16"/>
      <w:szCs w:val="16"/>
    </w:rPr>
  </w:style>
  <w:style w:type="paragraph" w:customStyle="1" w:styleId="BodyTextArial">
    <w:name w:val="Body Text + Arial"/>
    <w:aliases w:val="Justified"/>
    <w:basedOn w:val="Normal"/>
    <w:semiHidden/>
    <w:locked/>
    <w:rsid w:val="00CF01AE"/>
    <w:pPr>
      <w:numPr>
        <w:numId w:val="1"/>
      </w:numPr>
    </w:pPr>
    <w:rPr>
      <w:rFonts w:cs="Arial"/>
      <w:color w:val="000000"/>
      <w:sz w:val="20"/>
      <w:szCs w:val="20"/>
    </w:rPr>
  </w:style>
  <w:style w:type="character" w:styleId="PageNumber">
    <w:name w:val="page number"/>
    <w:basedOn w:val="DefaultParagraphFont"/>
    <w:semiHidden/>
    <w:locked/>
    <w:rsid w:val="009F02C4"/>
  </w:style>
  <w:style w:type="table" w:styleId="TableGrid">
    <w:name w:val="Table Grid"/>
    <w:basedOn w:val="TableNormal"/>
    <w:locked/>
    <w:rsid w:val="00E013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semiHidden/>
    <w:locked/>
    <w:rsid w:val="00976D82"/>
    <w:pPr>
      <w:tabs>
        <w:tab w:val="left" w:pos="480"/>
        <w:tab w:val="right" w:leader="hyphen" w:pos="8630"/>
      </w:tabs>
      <w:spacing w:before="120" w:after="120"/>
      <w:jc w:val="center"/>
    </w:pPr>
    <w:rPr>
      <w:b/>
      <w:bCs/>
      <w:caps/>
      <w:sz w:val="20"/>
      <w:szCs w:val="20"/>
    </w:rPr>
  </w:style>
  <w:style w:type="paragraph" w:styleId="TOC2">
    <w:name w:val="toc 2"/>
    <w:basedOn w:val="Normal"/>
    <w:next w:val="Normal"/>
    <w:autoRedefine/>
    <w:semiHidden/>
    <w:locked/>
    <w:rsid w:val="00056932"/>
    <w:pPr>
      <w:ind w:left="240"/>
    </w:pPr>
    <w:rPr>
      <w:smallCaps/>
      <w:sz w:val="20"/>
      <w:szCs w:val="20"/>
    </w:rPr>
  </w:style>
  <w:style w:type="paragraph" w:styleId="TOC3">
    <w:name w:val="toc 3"/>
    <w:basedOn w:val="Normal"/>
    <w:next w:val="Normal"/>
    <w:autoRedefine/>
    <w:semiHidden/>
    <w:locked/>
    <w:rsid w:val="00056932"/>
    <w:pPr>
      <w:ind w:left="480"/>
    </w:pPr>
    <w:rPr>
      <w:i/>
      <w:iCs/>
      <w:sz w:val="20"/>
      <w:szCs w:val="20"/>
    </w:rPr>
  </w:style>
  <w:style w:type="paragraph" w:styleId="TOC4">
    <w:name w:val="toc 4"/>
    <w:basedOn w:val="Normal"/>
    <w:next w:val="Normal"/>
    <w:autoRedefine/>
    <w:semiHidden/>
    <w:locked/>
    <w:rsid w:val="00056932"/>
    <w:pPr>
      <w:ind w:left="720"/>
    </w:pPr>
    <w:rPr>
      <w:sz w:val="18"/>
      <w:szCs w:val="18"/>
    </w:rPr>
  </w:style>
  <w:style w:type="paragraph" w:styleId="TOC5">
    <w:name w:val="toc 5"/>
    <w:basedOn w:val="Normal"/>
    <w:next w:val="Normal"/>
    <w:autoRedefine/>
    <w:semiHidden/>
    <w:locked/>
    <w:rsid w:val="00056932"/>
    <w:pPr>
      <w:ind w:left="960"/>
    </w:pPr>
    <w:rPr>
      <w:sz w:val="18"/>
      <w:szCs w:val="18"/>
    </w:rPr>
  </w:style>
  <w:style w:type="paragraph" w:styleId="TOC6">
    <w:name w:val="toc 6"/>
    <w:basedOn w:val="Normal"/>
    <w:next w:val="Normal"/>
    <w:autoRedefine/>
    <w:semiHidden/>
    <w:locked/>
    <w:rsid w:val="00056932"/>
    <w:pPr>
      <w:ind w:left="1200"/>
    </w:pPr>
    <w:rPr>
      <w:sz w:val="18"/>
      <w:szCs w:val="18"/>
    </w:rPr>
  </w:style>
  <w:style w:type="paragraph" w:styleId="TOC7">
    <w:name w:val="toc 7"/>
    <w:basedOn w:val="Normal"/>
    <w:next w:val="Normal"/>
    <w:autoRedefine/>
    <w:semiHidden/>
    <w:locked/>
    <w:rsid w:val="00056932"/>
    <w:pPr>
      <w:ind w:left="1440"/>
    </w:pPr>
    <w:rPr>
      <w:sz w:val="18"/>
      <w:szCs w:val="18"/>
    </w:rPr>
  </w:style>
  <w:style w:type="paragraph" w:styleId="TOC8">
    <w:name w:val="toc 8"/>
    <w:basedOn w:val="Normal"/>
    <w:next w:val="Normal"/>
    <w:autoRedefine/>
    <w:semiHidden/>
    <w:locked/>
    <w:rsid w:val="00056932"/>
    <w:pPr>
      <w:ind w:left="1680"/>
    </w:pPr>
    <w:rPr>
      <w:sz w:val="18"/>
      <w:szCs w:val="18"/>
    </w:rPr>
  </w:style>
  <w:style w:type="paragraph" w:styleId="TOC9">
    <w:name w:val="toc 9"/>
    <w:basedOn w:val="Normal"/>
    <w:next w:val="Normal"/>
    <w:autoRedefine/>
    <w:semiHidden/>
    <w:locked/>
    <w:rsid w:val="00056932"/>
    <w:pPr>
      <w:ind w:left="1920"/>
    </w:pPr>
    <w:rPr>
      <w:sz w:val="18"/>
      <w:szCs w:val="18"/>
    </w:rPr>
  </w:style>
  <w:style w:type="paragraph" w:styleId="TableofFigures">
    <w:name w:val="table of figures"/>
    <w:basedOn w:val="Normal"/>
    <w:next w:val="Normal"/>
    <w:semiHidden/>
    <w:locked/>
    <w:rsid w:val="00F10C10"/>
    <w:rPr>
      <w:i/>
      <w:iCs/>
      <w:sz w:val="20"/>
      <w:szCs w:val="20"/>
    </w:rPr>
  </w:style>
  <w:style w:type="paragraph" w:styleId="DocumentMap">
    <w:name w:val="Document Map"/>
    <w:basedOn w:val="Normal"/>
    <w:semiHidden/>
    <w:locked/>
    <w:rsid w:val="00AB5B90"/>
    <w:pPr>
      <w:shd w:val="clear" w:color="auto" w:fill="000080"/>
    </w:pPr>
    <w:rPr>
      <w:rFonts w:ascii="Tahoma" w:hAnsi="Tahoma" w:cs="Tahoma"/>
      <w:sz w:val="20"/>
      <w:szCs w:val="20"/>
    </w:rPr>
  </w:style>
  <w:style w:type="paragraph" w:customStyle="1" w:styleId="Style1">
    <w:name w:val="Style1"/>
    <w:basedOn w:val="Normal"/>
    <w:semiHidden/>
    <w:locked/>
    <w:rsid w:val="007131E6"/>
    <w:pPr>
      <w:tabs>
        <w:tab w:val="num" w:pos="360"/>
      </w:tabs>
      <w:spacing w:after="120"/>
      <w:ind w:left="360" w:hanging="360"/>
    </w:pPr>
  </w:style>
  <w:style w:type="paragraph" w:customStyle="1" w:styleId="StyleAfter6pt">
    <w:name w:val="Style After:  6 pt"/>
    <w:basedOn w:val="Normal"/>
    <w:autoRedefine/>
    <w:semiHidden/>
    <w:locked/>
    <w:rsid w:val="0063430C"/>
    <w:pPr>
      <w:spacing w:after="120"/>
      <w:ind w:left="720"/>
    </w:pPr>
    <w:rPr>
      <w:szCs w:val="20"/>
    </w:rPr>
  </w:style>
  <w:style w:type="paragraph" w:customStyle="1" w:styleId="Orionproprietary14ptBoldItalicGray-40AllcapsRight">
    <w:name w:val="Orion proprietary 14 pt Bold Italic Gray-40% All caps Right"/>
    <w:basedOn w:val="Normal"/>
    <w:qFormat/>
    <w:rsid w:val="00DA7A78"/>
    <w:pPr>
      <w:jc w:val="right"/>
    </w:pPr>
    <w:rPr>
      <w:b/>
      <w:bCs/>
      <w:i/>
      <w:iCs/>
      <w:caps/>
      <w:color w:val="999999"/>
      <w:sz w:val="28"/>
      <w:szCs w:val="20"/>
    </w:rPr>
  </w:style>
  <w:style w:type="character" w:customStyle="1" w:styleId="OrionprojectnameCopperplateGothicBold48ptBoldItalicGray-80Allc">
    <w:name w:val="Orion project name Copperplate Gothic Bold 48 pt Bold Italic Gray-80% All c..."/>
    <w:basedOn w:val="DefaultParagraphFont"/>
    <w:qFormat/>
    <w:rsid w:val="00DA7A78"/>
    <w:rPr>
      <w:rFonts w:ascii="Copperplate Gothic Bold" w:hAnsi="Copperplate Gothic Bold"/>
      <w:b/>
      <w:bCs/>
      <w:i/>
      <w:iCs/>
      <w:caps/>
      <w:color w:val="333333"/>
      <w:sz w:val="96"/>
    </w:rPr>
  </w:style>
  <w:style w:type="paragraph" w:customStyle="1" w:styleId="Orionreporttitle22ptBoldItalicRight">
    <w:name w:val="Orion report title 22 pt Bold Italic Right"/>
    <w:basedOn w:val="Normal"/>
    <w:qFormat/>
    <w:rsid w:val="00DA7A78"/>
    <w:pPr>
      <w:jc w:val="right"/>
    </w:pPr>
    <w:rPr>
      <w:b/>
      <w:bCs/>
      <w:i/>
      <w:iCs/>
      <w:sz w:val="44"/>
      <w:szCs w:val="20"/>
    </w:rPr>
  </w:style>
  <w:style w:type="character" w:customStyle="1" w:styleId="OrionreportdateversionBold">
    <w:name w:val="Orion report date/version  Bold"/>
    <w:basedOn w:val="DefaultParagraphFont"/>
    <w:qFormat/>
    <w:rsid w:val="002A2AE2"/>
    <w:rPr>
      <w:rFonts w:ascii="Arial" w:hAnsi="Arial"/>
      <w:b/>
      <w:bCs/>
      <w:sz w:val="24"/>
    </w:rPr>
  </w:style>
  <w:style w:type="paragraph" w:customStyle="1" w:styleId="Oriontabletextcentered">
    <w:name w:val="Orion table text centered"/>
    <w:basedOn w:val="Normal"/>
    <w:qFormat/>
    <w:rsid w:val="00193FCB"/>
    <w:pPr>
      <w:jc w:val="center"/>
    </w:pPr>
    <w:rPr>
      <w:szCs w:val="20"/>
    </w:rPr>
  </w:style>
  <w:style w:type="paragraph" w:customStyle="1" w:styleId="OriontabletestBoldCentered">
    <w:name w:val="Orion table test Bold Centered"/>
    <w:basedOn w:val="Normal"/>
    <w:qFormat/>
    <w:rsid w:val="00193FCB"/>
    <w:pPr>
      <w:jc w:val="center"/>
    </w:pPr>
    <w:rPr>
      <w:b/>
      <w:bCs/>
      <w:szCs w:val="20"/>
    </w:rPr>
  </w:style>
  <w:style w:type="paragraph" w:customStyle="1" w:styleId="Orionrevisionhistory">
    <w:name w:val="Orion revision history"/>
    <w:basedOn w:val="Header"/>
    <w:qFormat/>
    <w:rsid w:val="00C20B44"/>
  </w:style>
  <w:style w:type="paragraph" w:customStyle="1" w:styleId="Orionreportfooteer">
    <w:name w:val="Orion report footeer"/>
    <w:basedOn w:val="Footer"/>
    <w:qFormat/>
    <w:rsid w:val="00971842"/>
    <w:pPr>
      <w:pBdr>
        <w:top w:val="single" w:sz="6" w:space="1" w:color="auto"/>
      </w:pBdr>
    </w:pPr>
    <w:rPr>
      <w:sz w:val="16"/>
    </w:rPr>
  </w:style>
  <w:style w:type="paragraph" w:customStyle="1" w:styleId="Orionreportheader1">
    <w:name w:val="Orion report header 1"/>
    <w:basedOn w:val="Heading1"/>
    <w:qFormat/>
    <w:rsid w:val="00A9460D"/>
  </w:style>
  <w:style w:type="paragraph" w:customStyle="1" w:styleId="Orionreportheader2">
    <w:name w:val="Orion report header 2"/>
    <w:basedOn w:val="Heading2"/>
    <w:qFormat/>
    <w:rsid w:val="00A9460D"/>
  </w:style>
  <w:style w:type="paragraph" w:customStyle="1" w:styleId="Orionreportheader3">
    <w:name w:val="Orion report header 3"/>
    <w:basedOn w:val="Heading3"/>
    <w:qFormat/>
    <w:rsid w:val="00A9460D"/>
  </w:style>
  <w:style w:type="paragraph" w:customStyle="1" w:styleId="Orionbodytext">
    <w:name w:val="Orion body text"/>
    <w:basedOn w:val="Normal"/>
    <w:qFormat/>
    <w:rsid w:val="00DD7911"/>
  </w:style>
  <w:style w:type="paragraph" w:styleId="NormalWeb">
    <w:name w:val="Normal (Web)"/>
    <w:basedOn w:val="Normal"/>
    <w:uiPriority w:val="99"/>
    <w:unhideWhenUsed/>
    <w:locked/>
    <w:rsid w:val="002C166B"/>
    <w:pPr>
      <w:spacing w:before="100" w:beforeAutospacing="1" w:after="100" w:afterAutospacing="1"/>
    </w:pPr>
    <w:rPr>
      <w:rFonts w:ascii="Times New Roman" w:hAnsi="Times New Roman"/>
      <w:lang w:eastAsia="zh-CN" w:bidi="hi-IN"/>
    </w:rPr>
  </w:style>
  <w:style w:type="character" w:styleId="Strong">
    <w:name w:val="Strong"/>
    <w:basedOn w:val="DefaultParagraphFont"/>
    <w:uiPriority w:val="22"/>
    <w:qFormat/>
    <w:locked/>
    <w:rsid w:val="002C166B"/>
    <w:rPr>
      <w:b/>
      <w:bCs/>
    </w:rPr>
  </w:style>
  <w:style w:type="paragraph" w:styleId="ListParagraph">
    <w:name w:val="List Paragraph"/>
    <w:basedOn w:val="Normal"/>
    <w:uiPriority w:val="34"/>
    <w:qFormat/>
    <w:locked/>
    <w:rsid w:val="003678C1"/>
    <w:pPr>
      <w:spacing w:after="160" w:line="259" w:lineRule="auto"/>
      <w:ind w:left="720"/>
      <w:contextualSpacing/>
    </w:pPr>
    <w:rPr>
      <w:rFonts w:asciiTheme="minorHAnsi" w:eastAsiaTheme="minorHAnsi" w:hAnsiTheme="minorHAnsi" w:cstheme="minorBidi"/>
      <w:kern w:val="2"/>
      <w:sz w:val="22"/>
      <w:szCs w:val="22"/>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544583">
      <w:bodyDiv w:val="1"/>
      <w:marLeft w:val="0"/>
      <w:marRight w:val="0"/>
      <w:marTop w:val="0"/>
      <w:marBottom w:val="0"/>
      <w:divBdr>
        <w:top w:val="none" w:sz="0" w:space="0" w:color="auto"/>
        <w:left w:val="none" w:sz="0" w:space="0" w:color="auto"/>
        <w:bottom w:val="none" w:sz="0" w:space="0" w:color="auto"/>
        <w:right w:val="none" w:sz="0" w:space="0" w:color="auto"/>
      </w:divBdr>
    </w:div>
    <w:div w:id="90511363">
      <w:bodyDiv w:val="1"/>
      <w:marLeft w:val="0"/>
      <w:marRight w:val="0"/>
      <w:marTop w:val="0"/>
      <w:marBottom w:val="0"/>
      <w:divBdr>
        <w:top w:val="none" w:sz="0" w:space="0" w:color="auto"/>
        <w:left w:val="none" w:sz="0" w:space="0" w:color="auto"/>
        <w:bottom w:val="none" w:sz="0" w:space="0" w:color="auto"/>
        <w:right w:val="none" w:sz="0" w:space="0" w:color="auto"/>
      </w:divBdr>
    </w:div>
    <w:div w:id="109474624">
      <w:bodyDiv w:val="1"/>
      <w:marLeft w:val="0"/>
      <w:marRight w:val="0"/>
      <w:marTop w:val="0"/>
      <w:marBottom w:val="0"/>
      <w:divBdr>
        <w:top w:val="none" w:sz="0" w:space="0" w:color="auto"/>
        <w:left w:val="none" w:sz="0" w:space="0" w:color="auto"/>
        <w:bottom w:val="none" w:sz="0" w:space="0" w:color="auto"/>
        <w:right w:val="none" w:sz="0" w:space="0" w:color="auto"/>
      </w:divBdr>
    </w:div>
    <w:div w:id="158232544">
      <w:bodyDiv w:val="1"/>
      <w:marLeft w:val="0"/>
      <w:marRight w:val="0"/>
      <w:marTop w:val="0"/>
      <w:marBottom w:val="0"/>
      <w:divBdr>
        <w:top w:val="none" w:sz="0" w:space="0" w:color="auto"/>
        <w:left w:val="none" w:sz="0" w:space="0" w:color="auto"/>
        <w:bottom w:val="none" w:sz="0" w:space="0" w:color="auto"/>
        <w:right w:val="none" w:sz="0" w:space="0" w:color="auto"/>
      </w:divBdr>
    </w:div>
    <w:div w:id="307437023">
      <w:bodyDiv w:val="1"/>
      <w:marLeft w:val="0"/>
      <w:marRight w:val="0"/>
      <w:marTop w:val="0"/>
      <w:marBottom w:val="0"/>
      <w:divBdr>
        <w:top w:val="none" w:sz="0" w:space="0" w:color="auto"/>
        <w:left w:val="none" w:sz="0" w:space="0" w:color="auto"/>
        <w:bottom w:val="none" w:sz="0" w:space="0" w:color="auto"/>
        <w:right w:val="none" w:sz="0" w:space="0" w:color="auto"/>
      </w:divBdr>
    </w:div>
    <w:div w:id="327178260">
      <w:bodyDiv w:val="1"/>
      <w:marLeft w:val="0"/>
      <w:marRight w:val="0"/>
      <w:marTop w:val="0"/>
      <w:marBottom w:val="0"/>
      <w:divBdr>
        <w:top w:val="none" w:sz="0" w:space="0" w:color="auto"/>
        <w:left w:val="none" w:sz="0" w:space="0" w:color="auto"/>
        <w:bottom w:val="none" w:sz="0" w:space="0" w:color="auto"/>
        <w:right w:val="none" w:sz="0" w:space="0" w:color="auto"/>
      </w:divBdr>
    </w:div>
    <w:div w:id="439228992">
      <w:bodyDiv w:val="1"/>
      <w:marLeft w:val="0"/>
      <w:marRight w:val="0"/>
      <w:marTop w:val="0"/>
      <w:marBottom w:val="0"/>
      <w:divBdr>
        <w:top w:val="none" w:sz="0" w:space="0" w:color="auto"/>
        <w:left w:val="none" w:sz="0" w:space="0" w:color="auto"/>
        <w:bottom w:val="none" w:sz="0" w:space="0" w:color="auto"/>
        <w:right w:val="none" w:sz="0" w:space="0" w:color="auto"/>
      </w:divBdr>
    </w:div>
    <w:div w:id="730539734">
      <w:bodyDiv w:val="1"/>
      <w:marLeft w:val="0"/>
      <w:marRight w:val="0"/>
      <w:marTop w:val="0"/>
      <w:marBottom w:val="0"/>
      <w:divBdr>
        <w:top w:val="none" w:sz="0" w:space="0" w:color="auto"/>
        <w:left w:val="none" w:sz="0" w:space="0" w:color="auto"/>
        <w:bottom w:val="none" w:sz="0" w:space="0" w:color="auto"/>
        <w:right w:val="none" w:sz="0" w:space="0" w:color="auto"/>
      </w:divBdr>
    </w:div>
    <w:div w:id="761148232">
      <w:bodyDiv w:val="1"/>
      <w:marLeft w:val="0"/>
      <w:marRight w:val="0"/>
      <w:marTop w:val="0"/>
      <w:marBottom w:val="0"/>
      <w:divBdr>
        <w:top w:val="none" w:sz="0" w:space="0" w:color="auto"/>
        <w:left w:val="none" w:sz="0" w:space="0" w:color="auto"/>
        <w:bottom w:val="none" w:sz="0" w:space="0" w:color="auto"/>
        <w:right w:val="none" w:sz="0" w:space="0" w:color="auto"/>
      </w:divBdr>
    </w:div>
    <w:div w:id="846555014">
      <w:bodyDiv w:val="1"/>
      <w:marLeft w:val="0"/>
      <w:marRight w:val="0"/>
      <w:marTop w:val="0"/>
      <w:marBottom w:val="0"/>
      <w:divBdr>
        <w:top w:val="none" w:sz="0" w:space="0" w:color="auto"/>
        <w:left w:val="none" w:sz="0" w:space="0" w:color="auto"/>
        <w:bottom w:val="none" w:sz="0" w:space="0" w:color="auto"/>
        <w:right w:val="none" w:sz="0" w:space="0" w:color="auto"/>
      </w:divBdr>
    </w:div>
    <w:div w:id="858471182">
      <w:bodyDiv w:val="1"/>
      <w:marLeft w:val="0"/>
      <w:marRight w:val="0"/>
      <w:marTop w:val="0"/>
      <w:marBottom w:val="0"/>
      <w:divBdr>
        <w:top w:val="none" w:sz="0" w:space="0" w:color="auto"/>
        <w:left w:val="none" w:sz="0" w:space="0" w:color="auto"/>
        <w:bottom w:val="none" w:sz="0" w:space="0" w:color="auto"/>
        <w:right w:val="none" w:sz="0" w:space="0" w:color="auto"/>
      </w:divBdr>
    </w:div>
    <w:div w:id="988560284">
      <w:bodyDiv w:val="1"/>
      <w:marLeft w:val="0"/>
      <w:marRight w:val="0"/>
      <w:marTop w:val="0"/>
      <w:marBottom w:val="0"/>
      <w:divBdr>
        <w:top w:val="none" w:sz="0" w:space="0" w:color="auto"/>
        <w:left w:val="none" w:sz="0" w:space="0" w:color="auto"/>
        <w:bottom w:val="none" w:sz="0" w:space="0" w:color="auto"/>
        <w:right w:val="none" w:sz="0" w:space="0" w:color="auto"/>
      </w:divBdr>
    </w:div>
    <w:div w:id="1120298589">
      <w:bodyDiv w:val="1"/>
      <w:marLeft w:val="0"/>
      <w:marRight w:val="0"/>
      <w:marTop w:val="0"/>
      <w:marBottom w:val="0"/>
      <w:divBdr>
        <w:top w:val="none" w:sz="0" w:space="0" w:color="auto"/>
        <w:left w:val="none" w:sz="0" w:space="0" w:color="auto"/>
        <w:bottom w:val="none" w:sz="0" w:space="0" w:color="auto"/>
        <w:right w:val="none" w:sz="0" w:space="0" w:color="auto"/>
      </w:divBdr>
    </w:div>
    <w:div w:id="1279490047">
      <w:bodyDiv w:val="1"/>
      <w:marLeft w:val="0"/>
      <w:marRight w:val="0"/>
      <w:marTop w:val="0"/>
      <w:marBottom w:val="0"/>
      <w:divBdr>
        <w:top w:val="none" w:sz="0" w:space="0" w:color="auto"/>
        <w:left w:val="none" w:sz="0" w:space="0" w:color="auto"/>
        <w:bottom w:val="none" w:sz="0" w:space="0" w:color="auto"/>
        <w:right w:val="none" w:sz="0" w:space="0" w:color="auto"/>
      </w:divBdr>
    </w:div>
    <w:div w:id="1310328949">
      <w:bodyDiv w:val="1"/>
      <w:marLeft w:val="0"/>
      <w:marRight w:val="0"/>
      <w:marTop w:val="0"/>
      <w:marBottom w:val="0"/>
      <w:divBdr>
        <w:top w:val="none" w:sz="0" w:space="0" w:color="auto"/>
        <w:left w:val="none" w:sz="0" w:space="0" w:color="auto"/>
        <w:bottom w:val="none" w:sz="0" w:space="0" w:color="auto"/>
        <w:right w:val="none" w:sz="0" w:space="0" w:color="auto"/>
      </w:divBdr>
    </w:div>
    <w:div w:id="1422488019">
      <w:bodyDiv w:val="1"/>
      <w:marLeft w:val="0"/>
      <w:marRight w:val="0"/>
      <w:marTop w:val="0"/>
      <w:marBottom w:val="0"/>
      <w:divBdr>
        <w:top w:val="none" w:sz="0" w:space="0" w:color="auto"/>
        <w:left w:val="none" w:sz="0" w:space="0" w:color="auto"/>
        <w:bottom w:val="none" w:sz="0" w:space="0" w:color="auto"/>
        <w:right w:val="none" w:sz="0" w:space="0" w:color="auto"/>
      </w:divBdr>
    </w:div>
    <w:div w:id="1514107942">
      <w:bodyDiv w:val="1"/>
      <w:marLeft w:val="0"/>
      <w:marRight w:val="0"/>
      <w:marTop w:val="0"/>
      <w:marBottom w:val="0"/>
      <w:divBdr>
        <w:top w:val="none" w:sz="0" w:space="0" w:color="auto"/>
        <w:left w:val="none" w:sz="0" w:space="0" w:color="auto"/>
        <w:bottom w:val="none" w:sz="0" w:space="0" w:color="auto"/>
        <w:right w:val="none" w:sz="0" w:space="0" w:color="auto"/>
      </w:divBdr>
    </w:div>
    <w:div w:id="1693872844">
      <w:bodyDiv w:val="1"/>
      <w:marLeft w:val="0"/>
      <w:marRight w:val="0"/>
      <w:marTop w:val="0"/>
      <w:marBottom w:val="0"/>
      <w:divBdr>
        <w:top w:val="none" w:sz="0" w:space="0" w:color="auto"/>
        <w:left w:val="none" w:sz="0" w:space="0" w:color="auto"/>
        <w:bottom w:val="none" w:sz="0" w:space="0" w:color="auto"/>
        <w:right w:val="none" w:sz="0" w:space="0" w:color="auto"/>
      </w:divBdr>
    </w:div>
    <w:div w:id="1781146661">
      <w:bodyDiv w:val="1"/>
      <w:marLeft w:val="0"/>
      <w:marRight w:val="0"/>
      <w:marTop w:val="0"/>
      <w:marBottom w:val="0"/>
      <w:divBdr>
        <w:top w:val="none" w:sz="0" w:space="0" w:color="auto"/>
        <w:left w:val="none" w:sz="0" w:space="0" w:color="auto"/>
        <w:bottom w:val="none" w:sz="0" w:space="0" w:color="auto"/>
        <w:right w:val="none" w:sz="0" w:space="0" w:color="auto"/>
      </w:divBdr>
    </w:div>
    <w:div w:id="1783458426">
      <w:bodyDiv w:val="1"/>
      <w:marLeft w:val="0"/>
      <w:marRight w:val="0"/>
      <w:marTop w:val="0"/>
      <w:marBottom w:val="0"/>
      <w:divBdr>
        <w:top w:val="none" w:sz="0" w:space="0" w:color="auto"/>
        <w:left w:val="none" w:sz="0" w:space="0" w:color="auto"/>
        <w:bottom w:val="none" w:sz="0" w:space="0" w:color="auto"/>
        <w:right w:val="none" w:sz="0" w:space="0" w:color="auto"/>
      </w:divBdr>
    </w:div>
    <w:div w:id="1830093702">
      <w:bodyDiv w:val="1"/>
      <w:marLeft w:val="0"/>
      <w:marRight w:val="0"/>
      <w:marTop w:val="0"/>
      <w:marBottom w:val="0"/>
      <w:divBdr>
        <w:top w:val="none" w:sz="0" w:space="0" w:color="auto"/>
        <w:left w:val="none" w:sz="0" w:space="0" w:color="auto"/>
        <w:bottom w:val="none" w:sz="0" w:space="0" w:color="auto"/>
        <w:right w:val="none" w:sz="0" w:space="0" w:color="auto"/>
      </w:divBdr>
    </w:div>
    <w:div w:id="1928805567">
      <w:bodyDiv w:val="1"/>
      <w:marLeft w:val="0"/>
      <w:marRight w:val="0"/>
      <w:marTop w:val="0"/>
      <w:marBottom w:val="0"/>
      <w:divBdr>
        <w:top w:val="none" w:sz="0" w:space="0" w:color="auto"/>
        <w:left w:val="none" w:sz="0" w:space="0" w:color="auto"/>
        <w:bottom w:val="none" w:sz="0" w:space="0" w:color="auto"/>
        <w:right w:val="none" w:sz="0" w:space="0" w:color="auto"/>
      </w:divBdr>
    </w:div>
    <w:div w:id="1969504760">
      <w:bodyDiv w:val="1"/>
      <w:marLeft w:val="0"/>
      <w:marRight w:val="0"/>
      <w:marTop w:val="0"/>
      <w:marBottom w:val="0"/>
      <w:divBdr>
        <w:top w:val="none" w:sz="0" w:space="0" w:color="auto"/>
        <w:left w:val="none" w:sz="0" w:space="0" w:color="auto"/>
        <w:bottom w:val="none" w:sz="0" w:space="0" w:color="auto"/>
        <w:right w:val="none" w:sz="0" w:space="0" w:color="auto"/>
      </w:divBdr>
    </w:div>
    <w:div w:id="2139181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F531DD0-9065-412F-9667-255A088B6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244</Words>
  <Characters>1297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04T08:48:00Z</dcterms:created>
  <dcterms:modified xsi:type="dcterms:W3CDTF">2023-07-28T17:03:00Z</dcterms:modified>
</cp:coreProperties>
</file>